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4ED14" w14:textId="620FA233" w:rsidR="00E11E2C" w:rsidRDefault="00E11E2C" w:rsidP="00A97FEA">
      <w:pPr>
        <w:ind w:right="-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63FE0C" wp14:editId="0195BC24">
            <wp:simplePos x="0" y="0"/>
            <wp:positionH relativeFrom="column">
              <wp:posOffset>2371725</wp:posOffset>
            </wp:positionH>
            <wp:positionV relativeFrom="paragraph">
              <wp:posOffset>-401955</wp:posOffset>
            </wp:positionV>
            <wp:extent cx="965835" cy="973134"/>
            <wp:effectExtent l="0" t="0" r="5715" b="0"/>
            <wp:wrapNone/>
            <wp:docPr id="10" name="Picture 10" descr="fcabc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cabc_logo_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5" cy="973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FC97AB" w14:textId="0BAA235A" w:rsidR="00542836" w:rsidRDefault="00542836" w:rsidP="00A97FEA">
      <w:pPr>
        <w:ind w:right="-720"/>
      </w:pPr>
    </w:p>
    <w:p w14:paraId="5360F1DD" w14:textId="77777777" w:rsidR="00A97FEA" w:rsidRDefault="004C6B76" w:rsidP="00A97FEA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3A7501F6">
        <w:rPr>
          <w:rFonts w:asciiTheme="majorHAnsi" w:hAnsiTheme="majorHAnsi"/>
          <w:b/>
          <w:bCs/>
          <w:sz w:val="32"/>
          <w:szCs w:val="32"/>
        </w:rPr>
        <w:t xml:space="preserve">Meeting </w:t>
      </w:r>
      <w:r w:rsidR="000B69D0" w:rsidRPr="3A7501F6">
        <w:rPr>
          <w:rFonts w:asciiTheme="majorHAnsi" w:hAnsiTheme="majorHAnsi"/>
          <w:b/>
          <w:bCs/>
          <w:sz w:val="32"/>
          <w:szCs w:val="32"/>
        </w:rPr>
        <w:t xml:space="preserve">Minutes of </w:t>
      </w:r>
    </w:p>
    <w:p w14:paraId="1C5C42C4" w14:textId="5FFA606C" w:rsidR="000B69D0" w:rsidRPr="004C6B76" w:rsidRDefault="000B69D0" w:rsidP="1748C86B">
      <w:pPr>
        <w:pStyle w:val="IntenseQuote"/>
        <w:spacing w:before="0" w:after="0"/>
        <w:ind w:left="0" w:right="-360"/>
        <w:rPr>
          <w:rFonts w:asciiTheme="majorHAnsi" w:hAnsiTheme="majorHAnsi"/>
          <w:b/>
          <w:bCs/>
          <w:sz w:val="32"/>
          <w:szCs w:val="32"/>
        </w:rPr>
      </w:pPr>
      <w:r w:rsidRPr="1748C86B">
        <w:rPr>
          <w:rFonts w:asciiTheme="majorHAnsi" w:hAnsiTheme="majorHAnsi"/>
          <w:b/>
          <w:bCs/>
          <w:sz w:val="32"/>
          <w:szCs w:val="32"/>
        </w:rPr>
        <w:t>Fire Chief’s Association of Broward County</w:t>
      </w:r>
      <w:r w:rsidR="004C6B76" w:rsidRPr="1748C86B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450913" w:rsidRPr="1748C86B">
        <w:rPr>
          <w:rFonts w:asciiTheme="majorHAnsi" w:hAnsiTheme="majorHAnsi"/>
          <w:b/>
          <w:bCs/>
          <w:sz w:val="32"/>
          <w:szCs w:val="32"/>
        </w:rPr>
        <w:t>–</w:t>
      </w:r>
      <w:r w:rsidR="00A2310A">
        <w:rPr>
          <w:rFonts w:asciiTheme="majorHAnsi" w:hAnsiTheme="majorHAnsi"/>
          <w:b/>
          <w:bCs/>
          <w:sz w:val="32"/>
          <w:szCs w:val="32"/>
        </w:rPr>
        <w:t>January 5</w:t>
      </w:r>
      <w:r w:rsidR="00855B7B" w:rsidRPr="1748C86B">
        <w:rPr>
          <w:rFonts w:asciiTheme="majorHAnsi" w:hAnsiTheme="majorHAnsi"/>
          <w:b/>
          <w:bCs/>
          <w:sz w:val="32"/>
          <w:szCs w:val="32"/>
        </w:rPr>
        <w:t>,</w:t>
      </w:r>
      <w:r w:rsidR="00B41222" w:rsidRPr="1748C86B">
        <w:rPr>
          <w:rFonts w:asciiTheme="majorHAnsi" w:hAnsiTheme="majorHAnsi"/>
          <w:b/>
          <w:bCs/>
          <w:sz w:val="32"/>
          <w:szCs w:val="32"/>
        </w:rPr>
        <w:t xml:space="preserve"> 202</w:t>
      </w:r>
      <w:r w:rsidR="00A2310A">
        <w:rPr>
          <w:rFonts w:asciiTheme="majorHAnsi" w:hAnsiTheme="majorHAnsi"/>
          <w:b/>
          <w:bCs/>
          <w:sz w:val="32"/>
          <w:szCs w:val="32"/>
        </w:rPr>
        <w:t>3</w:t>
      </w:r>
    </w:p>
    <w:p w14:paraId="1EE92F89" w14:textId="77777777" w:rsidR="00A97FEA" w:rsidRDefault="00A97FEA" w:rsidP="00A97FEA">
      <w:pPr>
        <w:pStyle w:val="ListParagraph"/>
        <w:ind w:left="0" w:right="-360"/>
        <w:rPr>
          <w:rFonts w:ascii="Arial" w:hAnsi="Arial" w:cs="Arial"/>
        </w:rPr>
      </w:pPr>
    </w:p>
    <w:p w14:paraId="5B58B1F0" w14:textId="02CCD671" w:rsidR="000051FD" w:rsidRPr="001F44EF" w:rsidRDefault="00B41222" w:rsidP="00151973">
      <w:pPr>
        <w:pStyle w:val="ListParagraph"/>
        <w:numPr>
          <w:ilvl w:val="0"/>
          <w:numId w:val="4"/>
        </w:numPr>
        <w:ind w:left="0" w:right="-360" w:firstLine="0"/>
        <w:rPr>
          <w:rFonts w:ascii="Arial" w:hAnsi="Arial" w:cs="Arial"/>
        </w:rPr>
      </w:pPr>
      <w:r w:rsidRPr="001F44EF">
        <w:rPr>
          <w:rFonts w:ascii="Arial" w:hAnsi="Arial" w:cs="Arial"/>
        </w:rPr>
        <w:t xml:space="preserve">Meeting was called to order </w:t>
      </w:r>
      <w:r w:rsidR="000051FD" w:rsidRPr="001F44EF">
        <w:rPr>
          <w:rFonts w:ascii="Arial" w:hAnsi="Arial" w:cs="Arial"/>
        </w:rPr>
        <w:t>at 9</w:t>
      </w:r>
      <w:r w:rsidR="00F019E6" w:rsidRPr="001F44EF">
        <w:rPr>
          <w:rFonts w:ascii="Arial" w:hAnsi="Arial" w:cs="Arial"/>
        </w:rPr>
        <w:t>:</w:t>
      </w:r>
      <w:r w:rsidR="00E06F18" w:rsidRPr="001F44EF">
        <w:rPr>
          <w:rFonts w:ascii="Arial" w:hAnsi="Arial" w:cs="Arial"/>
        </w:rPr>
        <w:t>1</w:t>
      </w:r>
      <w:r w:rsidR="000051FD" w:rsidRPr="001F44EF">
        <w:rPr>
          <w:rFonts w:ascii="Arial" w:hAnsi="Arial" w:cs="Arial"/>
        </w:rPr>
        <w:t xml:space="preserve">0 </w:t>
      </w:r>
      <w:r w:rsidR="00907FAD" w:rsidRPr="001F44EF">
        <w:rPr>
          <w:rFonts w:ascii="Arial" w:hAnsi="Arial" w:cs="Arial"/>
        </w:rPr>
        <w:t xml:space="preserve">a.m. </w:t>
      </w:r>
      <w:r w:rsidR="000051FD" w:rsidRPr="001F44EF">
        <w:rPr>
          <w:rFonts w:ascii="Arial" w:hAnsi="Arial" w:cs="Arial"/>
        </w:rPr>
        <w:t xml:space="preserve">by </w:t>
      </w:r>
      <w:r w:rsidR="00EE6E9A" w:rsidRPr="001F44EF">
        <w:rPr>
          <w:rFonts w:ascii="Arial" w:hAnsi="Arial" w:cs="Arial"/>
        </w:rPr>
        <w:t xml:space="preserve">Chief </w:t>
      </w:r>
      <w:r w:rsidR="357D368F" w:rsidRPr="001F44EF">
        <w:rPr>
          <w:rFonts w:ascii="Arial" w:hAnsi="Arial" w:cs="Arial"/>
        </w:rPr>
        <w:t>Brocato</w:t>
      </w:r>
    </w:p>
    <w:p w14:paraId="091FEE09" w14:textId="6E5DF46E" w:rsidR="00A345A0" w:rsidRPr="001F44EF" w:rsidRDefault="00C214E7" w:rsidP="00151973">
      <w:pPr>
        <w:pStyle w:val="ListParagraph"/>
        <w:numPr>
          <w:ilvl w:val="0"/>
          <w:numId w:val="4"/>
        </w:numPr>
        <w:ind w:left="0" w:right="-360" w:firstLine="0"/>
        <w:rPr>
          <w:rFonts w:ascii="Arial" w:hAnsi="Arial" w:cs="Arial"/>
        </w:rPr>
      </w:pPr>
      <w:r w:rsidRPr="001F44EF">
        <w:rPr>
          <w:rFonts w:ascii="Arial" w:hAnsi="Arial" w:cs="Arial"/>
        </w:rPr>
        <w:t>Pledge of Allegiance</w:t>
      </w:r>
      <w:r w:rsidR="00BB5331" w:rsidRPr="001F44EF">
        <w:rPr>
          <w:rFonts w:ascii="Arial" w:hAnsi="Arial" w:cs="Arial"/>
        </w:rPr>
        <w:t xml:space="preserve"> </w:t>
      </w:r>
      <w:r w:rsidR="1C237DCE" w:rsidRPr="001F44EF">
        <w:rPr>
          <w:rFonts w:ascii="Arial" w:hAnsi="Arial" w:cs="Arial"/>
        </w:rPr>
        <w:t xml:space="preserve">and </w:t>
      </w:r>
      <w:r w:rsidR="00A2310A">
        <w:rPr>
          <w:rFonts w:ascii="Arial" w:hAnsi="Arial" w:cs="Arial"/>
        </w:rPr>
        <w:t>prayer</w:t>
      </w:r>
      <w:r w:rsidR="1C237DCE" w:rsidRPr="001F44EF">
        <w:rPr>
          <w:rFonts w:ascii="Arial" w:hAnsi="Arial" w:cs="Arial"/>
        </w:rPr>
        <w:t xml:space="preserve"> </w:t>
      </w:r>
      <w:r w:rsidR="00E06F18" w:rsidRPr="001F44EF">
        <w:rPr>
          <w:rFonts w:ascii="Arial" w:hAnsi="Arial" w:cs="Arial"/>
        </w:rPr>
        <w:t xml:space="preserve">done </w:t>
      </w:r>
    </w:p>
    <w:p w14:paraId="4F23F513" w14:textId="77777777" w:rsidR="00E06F18" w:rsidRPr="001F44EF" w:rsidRDefault="00E06F18" w:rsidP="00E06F18">
      <w:pPr>
        <w:pStyle w:val="ListParagraph"/>
        <w:ind w:left="0" w:right="-360"/>
        <w:rPr>
          <w:rFonts w:ascii="Arial" w:hAnsi="Arial" w:cs="Arial"/>
        </w:rPr>
      </w:pPr>
    </w:p>
    <w:p w14:paraId="4DC537AB" w14:textId="7ECD98FD" w:rsidR="00DD3A75" w:rsidRPr="001F44EF" w:rsidRDefault="00C25BBF" w:rsidP="00151973">
      <w:pPr>
        <w:pStyle w:val="ListParagraph"/>
        <w:numPr>
          <w:ilvl w:val="0"/>
          <w:numId w:val="4"/>
        </w:numPr>
        <w:spacing w:after="0"/>
        <w:ind w:left="0" w:right="-360" w:firstLine="0"/>
        <w:rPr>
          <w:rFonts w:ascii="Arial" w:hAnsi="Arial" w:cs="Arial"/>
          <w:b/>
          <w:bCs/>
          <w:u w:val="single"/>
        </w:rPr>
      </w:pPr>
      <w:r w:rsidRPr="001F44EF">
        <w:rPr>
          <w:rFonts w:ascii="Arial" w:hAnsi="Arial" w:cs="Arial"/>
          <w:b/>
          <w:bCs/>
          <w:u w:val="single"/>
        </w:rPr>
        <w:t>Presentations</w:t>
      </w:r>
    </w:p>
    <w:p w14:paraId="107C65FF" w14:textId="06A44F0F" w:rsidR="0730BD85" w:rsidRPr="001F44EF" w:rsidRDefault="0730BD85" w:rsidP="00151973">
      <w:pPr>
        <w:pStyle w:val="ListParagraph"/>
        <w:numPr>
          <w:ilvl w:val="1"/>
          <w:numId w:val="4"/>
        </w:numPr>
        <w:spacing w:after="0"/>
        <w:ind w:right="-360"/>
        <w:rPr>
          <w:rFonts w:ascii="Arial" w:eastAsiaTheme="minorEastAsia" w:hAnsi="Arial" w:cs="Arial"/>
        </w:rPr>
      </w:pPr>
      <w:r w:rsidRPr="001F44EF">
        <w:rPr>
          <w:rFonts w:ascii="Arial" w:hAnsi="Arial" w:cs="Arial"/>
        </w:rPr>
        <w:t>none</w:t>
      </w:r>
    </w:p>
    <w:p w14:paraId="2BC9ED83" w14:textId="77777777" w:rsidR="00B8053B" w:rsidRPr="001F44EF" w:rsidRDefault="00B8053B" w:rsidP="00B8053B">
      <w:pPr>
        <w:pStyle w:val="ListParagraph"/>
        <w:spacing w:after="0"/>
        <w:ind w:left="1080" w:right="-360"/>
        <w:rPr>
          <w:rFonts w:ascii="Arial" w:hAnsi="Arial" w:cs="Arial"/>
        </w:rPr>
      </w:pPr>
    </w:p>
    <w:p w14:paraId="4493B64F" w14:textId="7392F8C1" w:rsidR="00B17A89" w:rsidRPr="001F44EF" w:rsidRDefault="00B17A89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hAnsi="Arial" w:cs="Arial"/>
          <w:b/>
          <w:bCs/>
          <w:u w:val="single"/>
        </w:rPr>
      </w:pPr>
      <w:r w:rsidRPr="001F44EF">
        <w:rPr>
          <w:rFonts w:ascii="Arial" w:hAnsi="Arial" w:cs="Arial"/>
          <w:b/>
          <w:bCs/>
          <w:u w:val="single"/>
        </w:rPr>
        <w:t>Partners Reports:</w:t>
      </w:r>
    </w:p>
    <w:p w14:paraId="0260B78D" w14:textId="77777777" w:rsidR="00C843C2" w:rsidRPr="001F44EF" w:rsidRDefault="00C843C2" w:rsidP="00C843C2">
      <w:pPr>
        <w:pStyle w:val="ListParagraph"/>
        <w:spacing w:after="0" w:line="240" w:lineRule="auto"/>
        <w:ind w:left="1080" w:right="-360"/>
        <w:rPr>
          <w:rFonts w:ascii="Arial" w:hAnsi="Arial" w:cs="Arial"/>
          <w:i/>
        </w:rPr>
      </w:pPr>
    </w:p>
    <w:p w14:paraId="2B297A0A" w14:textId="317DC893" w:rsidR="00FE309A" w:rsidRPr="001F44EF" w:rsidRDefault="00F25DB6" w:rsidP="00151973">
      <w:pPr>
        <w:pStyle w:val="ListParagraph"/>
        <w:numPr>
          <w:ilvl w:val="0"/>
          <w:numId w:val="6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 xml:space="preserve">AMERICAN </w:t>
      </w:r>
      <w:r w:rsidR="00FE309A" w:rsidRPr="001F44EF">
        <w:rPr>
          <w:rFonts w:ascii="Arial" w:hAnsi="Arial" w:cs="Arial"/>
          <w:b/>
          <w:bCs/>
          <w:u w:val="single"/>
        </w:rPr>
        <w:t>RED CROSS</w:t>
      </w:r>
      <w:r w:rsidR="00077E7E" w:rsidRPr="001F44EF">
        <w:rPr>
          <w:rFonts w:ascii="Arial" w:hAnsi="Arial" w:cs="Arial"/>
          <w:b/>
          <w:bCs/>
          <w:u w:val="single"/>
        </w:rPr>
        <w:t xml:space="preserve"> (ARC)</w:t>
      </w:r>
      <w:r w:rsidR="00FE309A" w:rsidRPr="001F44EF">
        <w:rPr>
          <w:rFonts w:ascii="Arial" w:hAnsi="Arial" w:cs="Arial"/>
          <w:b/>
          <w:bCs/>
          <w:u w:val="single"/>
        </w:rPr>
        <w:t xml:space="preserve">: </w:t>
      </w:r>
      <w:r w:rsidR="001770CF" w:rsidRPr="001F44EF">
        <w:rPr>
          <w:rFonts w:ascii="Arial" w:hAnsi="Arial" w:cs="Arial"/>
          <w:i/>
          <w:iCs/>
        </w:rPr>
        <w:t>Nickolyn Crosby</w:t>
      </w:r>
      <w:r w:rsidR="00FE309A" w:rsidRPr="001F44EF">
        <w:rPr>
          <w:rFonts w:ascii="Arial" w:hAnsi="Arial" w:cs="Arial"/>
          <w:i/>
          <w:iCs/>
        </w:rPr>
        <w:t>, Disaster Program Manager</w:t>
      </w:r>
    </w:p>
    <w:p w14:paraId="1D043F53" w14:textId="1401A385" w:rsidR="48BFBEDE" w:rsidRPr="001F44EF" w:rsidRDefault="00A2310A" w:rsidP="00151973">
      <w:pPr>
        <w:pStyle w:val="ListParagraph"/>
        <w:numPr>
          <w:ilvl w:val="0"/>
          <w:numId w:val="17"/>
        </w:numPr>
        <w:spacing w:after="120"/>
        <w:ind w:right="-360"/>
        <w:rPr>
          <w:rFonts w:ascii="Arial" w:hAnsi="Arial" w:cs="Arial"/>
        </w:rPr>
      </w:pPr>
      <w:r>
        <w:rPr>
          <w:rFonts w:ascii="Arial" w:hAnsi="Arial" w:cs="Arial"/>
        </w:rPr>
        <w:t>No updates at his time</w:t>
      </w:r>
    </w:p>
    <w:p w14:paraId="3458620C" w14:textId="77777777" w:rsidR="008F3085" w:rsidRPr="001F44EF" w:rsidRDefault="008F3085" w:rsidP="008F3085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479470C9" w14:textId="6D79FFCF" w:rsidR="00F60F6B" w:rsidRPr="001F44EF" w:rsidRDefault="00F60F6B" w:rsidP="00151973">
      <w:pPr>
        <w:pStyle w:val="ListParagraph"/>
        <w:numPr>
          <w:ilvl w:val="0"/>
          <w:numId w:val="6"/>
        </w:numPr>
        <w:spacing w:after="0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BEMA</w:t>
      </w:r>
      <w:r w:rsidRPr="001F44EF">
        <w:rPr>
          <w:rFonts w:ascii="Arial" w:hAnsi="Arial" w:cs="Arial"/>
          <w:b/>
          <w:bCs/>
        </w:rPr>
        <w:t xml:space="preserve">: </w:t>
      </w:r>
      <w:r w:rsidR="00DF5C33" w:rsidRPr="001F44EF">
        <w:rPr>
          <w:rFonts w:ascii="Arial" w:hAnsi="Arial" w:cs="Arial"/>
          <w:b/>
          <w:bCs/>
        </w:rPr>
        <w:t xml:space="preserve">- </w:t>
      </w:r>
      <w:r w:rsidR="00F44D5E" w:rsidRPr="001F44EF">
        <w:rPr>
          <w:rFonts w:ascii="Arial" w:hAnsi="Arial" w:cs="Arial"/>
        </w:rPr>
        <w:t xml:space="preserve">Tracy Jackson </w:t>
      </w:r>
      <w:r w:rsidR="007B2FA8" w:rsidRPr="001F44EF">
        <w:rPr>
          <w:rFonts w:ascii="Arial" w:hAnsi="Arial" w:cs="Arial"/>
        </w:rPr>
        <w:t xml:space="preserve">and </w:t>
      </w:r>
      <w:r w:rsidR="000A01E9" w:rsidRPr="001F44EF">
        <w:rPr>
          <w:rFonts w:ascii="Arial" w:hAnsi="Arial" w:cs="Arial"/>
          <w:i/>
          <w:iCs/>
        </w:rPr>
        <w:t>Lori V</w:t>
      </w:r>
      <w:r w:rsidR="00077E7E" w:rsidRPr="001F44EF">
        <w:rPr>
          <w:rFonts w:ascii="Arial" w:hAnsi="Arial" w:cs="Arial"/>
          <w:i/>
          <w:iCs/>
        </w:rPr>
        <w:t>o</w:t>
      </w:r>
      <w:r w:rsidR="000A01E9" w:rsidRPr="001F44EF">
        <w:rPr>
          <w:rFonts w:ascii="Arial" w:hAnsi="Arial" w:cs="Arial"/>
          <w:i/>
          <w:iCs/>
        </w:rPr>
        <w:t xml:space="preserve">n Kannon </w:t>
      </w:r>
    </w:p>
    <w:p w14:paraId="6C84095A" w14:textId="3D82514A" w:rsidR="77E141AA" w:rsidRPr="001F44EF" w:rsidRDefault="2B97424C" w:rsidP="00151973">
      <w:pPr>
        <w:pStyle w:val="ListParagraph"/>
        <w:numPr>
          <w:ilvl w:val="1"/>
          <w:numId w:val="6"/>
        </w:numPr>
        <w:rPr>
          <w:rFonts w:ascii="Arial" w:eastAsiaTheme="minorEastAsia" w:hAnsi="Arial" w:cs="Arial"/>
        </w:rPr>
      </w:pPr>
      <w:r w:rsidRPr="001F44EF">
        <w:rPr>
          <w:rFonts w:ascii="Arial" w:hAnsi="Arial" w:cs="Arial"/>
        </w:rPr>
        <w:t xml:space="preserve">Mr. Jackson emailed his report and was unable to attend </w:t>
      </w:r>
      <w:r w:rsidR="01918B4A" w:rsidRPr="001F44EF">
        <w:rPr>
          <w:rFonts w:ascii="Arial" w:hAnsi="Arial" w:cs="Arial"/>
        </w:rPr>
        <w:t xml:space="preserve">the meeting </w:t>
      </w:r>
    </w:p>
    <w:p w14:paraId="5BBC06AB" w14:textId="7B550C2A" w:rsidR="008120CE" w:rsidRPr="001F44EF" w:rsidRDefault="00A2310A" w:rsidP="00151973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CUR rollout completed</w:t>
      </w:r>
      <w:r w:rsidR="01918B4A" w:rsidRPr="001F44EF">
        <w:rPr>
          <w:rFonts w:ascii="Arial" w:hAnsi="Arial" w:cs="Arial"/>
        </w:rPr>
        <w:t>:</w:t>
      </w:r>
    </w:p>
    <w:p w14:paraId="1ECD45F9" w14:textId="5C61E9E7" w:rsidR="1748C86B" w:rsidRPr="00A264A3" w:rsidRDefault="00A2310A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Phase I (6 agencies)</w:t>
      </w:r>
      <w:r w:rsidR="00A264A3">
        <w:rPr>
          <w:rFonts w:ascii="Arial" w:eastAsia="Arial" w:hAnsi="Arial" w:cs="Arial"/>
          <w:color w:val="000000" w:themeColor="text1"/>
        </w:rPr>
        <w:t>, SN, LH, NL, TM, OP</w:t>
      </w:r>
    </w:p>
    <w:p w14:paraId="33572048" w14:textId="25DCDB1D" w:rsidR="00A264A3" w:rsidRPr="00A264A3" w:rsidRDefault="00A264A3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Phase II (4 agencies) DV, MR, PP, HY</w:t>
      </w:r>
    </w:p>
    <w:p w14:paraId="24CEAB7F" w14:textId="3DFC45A0" w:rsidR="00A264A3" w:rsidRPr="00A264A3" w:rsidRDefault="00A264A3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Phase III (1 agency) BSO</w:t>
      </w:r>
    </w:p>
    <w:p w14:paraId="1207E6EA" w14:textId="3E85635E" w:rsidR="00A264A3" w:rsidRPr="00A264A3" w:rsidRDefault="00A264A3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Phase IV (4 agencies) PB, MR, LHP - in progress</w:t>
      </w:r>
    </w:p>
    <w:p w14:paraId="3AF3CD34" w14:textId="57655E90" w:rsidR="00A264A3" w:rsidRPr="00A264A3" w:rsidRDefault="00A264A3" w:rsidP="00151973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Next Gen CAD update</w:t>
      </w:r>
    </w:p>
    <w:p w14:paraId="66E9AB61" w14:textId="72B066D3" w:rsidR="00A264A3" w:rsidRPr="00A264A3" w:rsidRDefault="00A264A3" w:rsidP="00151973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Construction of 16</w:t>
      </w:r>
      <w:r w:rsidRPr="00A264A3">
        <w:rPr>
          <w:rFonts w:ascii="Arial" w:eastAsia="Arial" w:hAnsi="Arial" w:cs="Arial"/>
          <w:color w:val="000000" w:themeColor="text1"/>
          <w:vertAlign w:val="superscript"/>
        </w:rPr>
        <w:t>th</w:t>
      </w:r>
      <w:r>
        <w:rPr>
          <w:rFonts w:ascii="Arial" w:eastAsia="Arial" w:hAnsi="Arial" w:cs="Arial"/>
          <w:color w:val="000000" w:themeColor="text1"/>
        </w:rPr>
        <w:t xml:space="preserve"> P25 tower in East Hollywood update</w:t>
      </w:r>
    </w:p>
    <w:p w14:paraId="4902B79F" w14:textId="0EBB56FC" w:rsidR="00A264A3" w:rsidRPr="00F83E4F" w:rsidRDefault="00A264A3" w:rsidP="00151973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 xml:space="preserve">Update by Lori Vunkannon: </w:t>
      </w:r>
    </w:p>
    <w:p w14:paraId="4404BEFD" w14:textId="1BD34E8B" w:rsidR="00F83E4F" w:rsidRPr="00F83E4F" w:rsidRDefault="00F83E4F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ICS testing and SERT TRAC profiles update; email will be sent</w:t>
      </w:r>
    </w:p>
    <w:p w14:paraId="71B8A36B" w14:textId="52078361" w:rsidR="00F83E4F" w:rsidRPr="00F83E4F" w:rsidRDefault="00F83E4F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>CEMP Portal for Health Care Facilities review underway</w:t>
      </w:r>
    </w:p>
    <w:p w14:paraId="0547F596" w14:textId="4D073112" w:rsidR="00F83E4F" w:rsidRPr="00F83E4F" w:rsidRDefault="00F83E4F" w:rsidP="00151973">
      <w:pPr>
        <w:pStyle w:val="ListParagraph"/>
        <w:numPr>
          <w:ilvl w:val="2"/>
          <w:numId w:val="6"/>
        </w:numPr>
        <w:spacing w:after="0" w:line="240" w:lineRule="auto"/>
        <w:ind w:left="1728" w:hanging="288"/>
        <w:rPr>
          <w:rFonts w:ascii="Arial" w:hAnsi="Arial" w:cs="Arial"/>
        </w:rPr>
      </w:pPr>
      <w:r>
        <w:rPr>
          <w:rFonts w:ascii="Arial" w:eastAsia="Arial" w:hAnsi="Arial" w:cs="Arial"/>
          <w:color w:val="000000" w:themeColor="text1"/>
        </w:rPr>
        <w:t xml:space="preserve">  WebEOC training for municipalities will start in February</w:t>
      </w:r>
    </w:p>
    <w:p w14:paraId="07F2AC4D" w14:textId="77777777" w:rsidR="000A24D7" w:rsidRPr="001F44EF" w:rsidRDefault="000A24D7" w:rsidP="000A24D7">
      <w:pPr>
        <w:pStyle w:val="ListParagraph"/>
        <w:spacing w:after="0" w:line="240" w:lineRule="auto"/>
        <w:ind w:left="1800"/>
        <w:contextualSpacing w:val="0"/>
        <w:rPr>
          <w:rFonts w:ascii="Arial" w:eastAsia="Times New Roman" w:hAnsi="Arial" w:cs="Arial"/>
        </w:rPr>
      </w:pPr>
    </w:p>
    <w:p w14:paraId="16E5A69E" w14:textId="5E71805F" w:rsidR="00332239" w:rsidRPr="001F44EF" w:rsidRDefault="00332239" w:rsidP="00151973">
      <w:pPr>
        <w:pStyle w:val="ListParagraph"/>
        <w:numPr>
          <w:ilvl w:val="0"/>
          <w:numId w:val="12"/>
        </w:numPr>
        <w:spacing w:after="0"/>
        <w:ind w:right="-360"/>
        <w:rPr>
          <w:rFonts w:ascii="Arial" w:hAnsi="Arial" w:cs="Arial"/>
        </w:rPr>
      </w:pPr>
      <w:r w:rsidRPr="001F44EF">
        <w:rPr>
          <w:rFonts w:ascii="Arial" w:hAnsi="Arial" w:cs="Arial"/>
          <w:b/>
          <w:bCs/>
          <w:u w:val="single"/>
        </w:rPr>
        <w:t>Browa</w:t>
      </w:r>
      <w:r w:rsidR="00F25DB6" w:rsidRPr="001F44EF">
        <w:rPr>
          <w:rFonts w:ascii="Arial" w:hAnsi="Arial" w:cs="Arial"/>
          <w:b/>
          <w:bCs/>
          <w:u w:val="single"/>
        </w:rPr>
        <w:t>r</w:t>
      </w:r>
      <w:r w:rsidRPr="001F44EF">
        <w:rPr>
          <w:rFonts w:ascii="Arial" w:hAnsi="Arial" w:cs="Arial"/>
          <w:b/>
          <w:bCs/>
          <w:u w:val="single"/>
        </w:rPr>
        <w:t>d Health Care Coalition</w:t>
      </w:r>
      <w:r w:rsidRPr="001F44EF">
        <w:rPr>
          <w:rFonts w:ascii="Arial" w:hAnsi="Arial" w:cs="Arial"/>
        </w:rPr>
        <w:t xml:space="preserve"> – </w:t>
      </w:r>
      <w:r w:rsidR="00EF308A" w:rsidRPr="001F44EF">
        <w:rPr>
          <w:rFonts w:ascii="Arial" w:hAnsi="Arial" w:cs="Arial"/>
          <w:i/>
          <w:iCs/>
        </w:rPr>
        <w:t>Reshena Clark</w:t>
      </w:r>
      <w:r w:rsidR="00566E20" w:rsidRPr="001F44EF">
        <w:rPr>
          <w:rFonts w:ascii="Arial" w:hAnsi="Arial" w:cs="Arial"/>
          <w:i/>
          <w:iCs/>
        </w:rPr>
        <w:t>/Kelly Keys</w:t>
      </w:r>
      <w:r w:rsidRPr="001F44EF">
        <w:rPr>
          <w:rFonts w:ascii="Arial" w:hAnsi="Arial" w:cs="Arial"/>
          <w:i/>
          <w:iCs/>
        </w:rPr>
        <w:t xml:space="preserve"> </w:t>
      </w:r>
    </w:p>
    <w:p w14:paraId="33119196" w14:textId="7E04D7C9" w:rsidR="006F185F" w:rsidRDefault="00A13A2F" w:rsidP="00151973">
      <w:pPr>
        <w:pStyle w:val="ListParagraph"/>
        <w:numPr>
          <w:ilvl w:val="0"/>
          <w:numId w:val="2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Infectious Control Officers class being coordinated</w:t>
      </w:r>
    </w:p>
    <w:p w14:paraId="1AD735A7" w14:textId="4F86B8CA" w:rsidR="00A13A2F" w:rsidRDefault="00A13A2F" w:rsidP="00151973">
      <w:pPr>
        <w:pStyle w:val="ListParagraph"/>
        <w:numPr>
          <w:ilvl w:val="1"/>
          <w:numId w:val="2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Only 30 seats available; cost is 450 pp</w:t>
      </w:r>
    </w:p>
    <w:p w14:paraId="7E6C0647" w14:textId="116572D7" w:rsidR="00A13A2F" w:rsidRDefault="00A13A2F" w:rsidP="00151973">
      <w:pPr>
        <w:pStyle w:val="ListParagraph"/>
        <w:numPr>
          <w:ilvl w:val="1"/>
          <w:numId w:val="23"/>
        </w:numPr>
        <w:spacing w:after="0"/>
        <w:ind w:right="-3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Available to those that meet attendance requirement </w:t>
      </w:r>
    </w:p>
    <w:p w14:paraId="3C7AE58A" w14:textId="72107041" w:rsidR="00A13A2F" w:rsidRPr="001F44EF" w:rsidRDefault="00A13A2F" w:rsidP="00151973">
      <w:pPr>
        <w:pStyle w:val="ListParagraph"/>
        <w:numPr>
          <w:ilvl w:val="0"/>
          <w:numId w:val="23"/>
        </w:numPr>
        <w:spacing w:after="0"/>
        <w:ind w:right="-360"/>
        <w:rPr>
          <w:rFonts w:ascii="Arial" w:hAnsi="Arial" w:cs="Arial"/>
        </w:rPr>
      </w:pPr>
      <w:r w:rsidRPr="58B2B2A5">
        <w:rPr>
          <w:rFonts w:ascii="Arial" w:hAnsi="Arial" w:cs="Arial"/>
        </w:rPr>
        <w:t xml:space="preserve">ALS Contracts </w:t>
      </w:r>
      <w:r w:rsidR="00436F03" w:rsidRPr="58B2B2A5">
        <w:rPr>
          <w:rFonts w:ascii="Arial" w:hAnsi="Arial" w:cs="Arial"/>
        </w:rPr>
        <w:t>update</w:t>
      </w:r>
    </w:p>
    <w:p w14:paraId="2651DECC" w14:textId="63A2D63E" w:rsidR="3FFFAFB8" w:rsidRDefault="3FFFAFB8" w:rsidP="00151973">
      <w:pPr>
        <w:pStyle w:val="ListParagraph"/>
        <w:numPr>
          <w:ilvl w:val="0"/>
          <w:numId w:val="23"/>
        </w:numPr>
        <w:spacing w:after="0"/>
        <w:ind w:right="-360"/>
        <w:rPr>
          <w:rFonts w:ascii="Arial" w:hAnsi="Arial" w:cs="Arial"/>
        </w:rPr>
      </w:pPr>
      <w:r w:rsidRPr="58B2B2A5">
        <w:rPr>
          <w:rFonts w:ascii="Arial" w:hAnsi="Arial" w:cs="Arial"/>
        </w:rPr>
        <w:t xml:space="preserve">Pulse Point will </w:t>
      </w:r>
      <w:r w:rsidR="008D08E2">
        <w:rPr>
          <w:rFonts w:ascii="Arial" w:hAnsi="Arial" w:cs="Arial"/>
        </w:rPr>
        <w:t xml:space="preserve">not </w:t>
      </w:r>
      <w:r w:rsidRPr="58B2B2A5">
        <w:rPr>
          <w:rFonts w:ascii="Arial" w:hAnsi="Arial" w:cs="Arial"/>
        </w:rPr>
        <w:t xml:space="preserve">be funded by the </w:t>
      </w:r>
      <w:r w:rsidR="008D08E2" w:rsidRPr="58B2B2A5">
        <w:rPr>
          <w:rFonts w:ascii="Arial" w:hAnsi="Arial" w:cs="Arial"/>
        </w:rPr>
        <w:t>Coalition</w:t>
      </w:r>
      <w:r w:rsidRPr="58B2B2A5">
        <w:rPr>
          <w:rFonts w:ascii="Arial" w:hAnsi="Arial" w:cs="Arial"/>
        </w:rPr>
        <w:t xml:space="preserve"> effective 6/2023</w:t>
      </w:r>
    </w:p>
    <w:p w14:paraId="243F6B18" w14:textId="101F81FA" w:rsidR="58B2B2A5" w:rsidRDefault="49D4D314" w:rsidP="00625F3B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</w:rPr>
      </w:pPr>
      <w:r w:rsidRPr="639C8836">
        <w:rPr>
          <w:rFonts w:ascii="Arial" w:hAnsi="Arial" w:cs="Arial"/>
        </w:rPr>
        <w:t xml:space="preserve"> Chief Brocato will address it with the County</w:t>
      </w:r>
    </w:p>
    <w:p w14:paraId="6A996C07" w14:textId="77777777" w:rsidR="00542C32" w:rsidRPr="001F44EF" w:rsidRDefault="00542C32" w:rsidP="00542C32">
      <w:pPr>
        <w:pStyle w:val="ListParagraph"/>
        <w:spacing w:after="0"/>
        <w:ind w:left="1440" w:right="-360"/>
        <w:rPr>
          <w:rFonts w:ascii="Arial" w:hAnsi="Arial" w:cs="Arial"/>
          <w:iCs/>
        </w:rPr>
      </w:pPr>
    </w:p>
    <w:p w14:paraId="3554F9FA" w14:textId="11E4CB15" w:rsidR="00332239" w:rsidRPr="001F44EF" w:rsidRDefault="00332239" w:rsidP="00332239">
      <w:pPr>
        <w:spacing w:after="0"/>
        <w:ind w:left="720" w:right="-360"/>
        <w:rPr>
          <w:rFonts w:ascii="Arial" w:hAnsi="Arial" w:cs="Arial"/>
          <w:iCs/>
        </w:rPr>
      </w:pPr>
      <w:r w:rsidRPr="001F44EF">
        <w:rPr>
          <w:rFonts w:ascii="Arial" w:hAnsi="Arial" w:cs="Arial"/>
          <w:iCs/>
        </w:rPr>
        <w:t>D</w:t>
      </w:r>
      <w:r w:rsidRPr="001F44EF">
        <w:rPr>
          <w:rFonts w:ascii="Arial" w:hAnsi="Arial" w:cs="Arial"/>
          <w:i/>
        </w:rPr>
        <w:t xml:space="preserve">.  </w:t>
      </w:r>
      <w:r w:rsidRPr="001F44EF">
        <w:rPr>
          <w:rFonts w:ascii="Arial" w:hAnsi="Arial" w:cs="Arial"/>
          <w:b/>
          <w:bCs/>
          <w:iCs/>
          <w:u w:val="single"/>
        </w:rPr>
        <w:t>Department of Health / Broward County</w:t>
      </w:r>
      <w:r w:rsidRPr="001F44EF">
        <w:rPr>
          <w:rFonts w:ascii="Arial" w:hAnsi="Arial" w:cs="Arial"/>
          <w:iCs/>
        </w:rPr>
        <w:t xml:space="preserve"> – Terri Sudden</w:t>
      </w:r>
    </w:p>
    <w:p w14:paraId="63EED333" w14:textId="76ED37C7" w:rsidR="00722881" w:rsidRPr="001F44EF" w:rsidRDefault="00542C32" w:rsidP="00151973">
      <w:pPr>
        <w:pStyle w:val="ListParagraph"/>
        <w:numPr>
          <w:ilvl w:val="0"/>
          <w:numId w:val="22"/>
        </w:numPr>
        <w:spacing w:after="0"/>
        <w:ind w:right="-360"/>
        <w:rPr>
          <w:rFonts w:ascii="Arial" w:hAnsi="Arial" w:cs="Arial"/>
        </w:rPr>
      </w:pPr>
      <w:r w:rsidRPr="001F44EF">
        <w:rPr>
          <w:rFonts w:ascii="Arial" w:hAnsi="Arial" w:cs="Arial"/>
          <w:iCs/>
        </w:rPr>
        <w:t xml:space="preserve">No report </w:t>
      </w:r>
    </w:p>
    <w:p w14:paraId="4543B778" w14:textId="77777777" w:rsidR="00D23FAA" w:rsidRPr="001F44EF" w:rsidRDefault="00D23FAA" w:rsidP="00D23FAA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491874D5" w14:textId="453015AB" w:rsidR="001F2E09" w:rsidRPr="001F44EF" w:rsidRDefault="001F2E09" w:rsidP="00151973">
      <w:pPr>
        <w:pStyle w:val="ListParagraph"/>
        <w:numPr>
          <w:ilvl w:val="0"/>
          <w:numId w:val="13"/>
        </w:numPr>
        <w:spacing w:after="0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u w:val="single"/>
        </w:rPr>
        <w:t xml:space="preserve">Florida Forest Service </w:t>
      </w:r>
      <w:r w:rsidRPr="001F44EF">
        <w:rPr>
          <w:rFonts w:ascii="Arial" w:hAnsi="Arial" w:cs="Arial"/>
        </w:rPr>
        <w:t xml:space="preserve">– </w:t>
      </w:r>
      <w:r w:rsidRPr="001F44EF">
        <w:rPr>
          <w:rFonts w:ascii="Arial" w:hAnsi="Arial" w:cs="Arial"/>
          <w:i/>
        </w:rPr>
        <w:t xml:space="preserve">Tim </w:t>
      </w:r>
      <w:r w:rsidRPr="001F44EF">
        <w:rPr>
          <w:rFonts w:ascii="Arial" w:hAnsi="Arial" w:cs="Arial"/>
          <w:i/>
          <w:iCs/>
        </w:rPr>
        <w:t>Abramczyk, Forestry</w:t>
      </w:r>
    </w:p>
    <w:p w14:paraId="462C073C" w14:textId="148F58AC" w:rsidR="003B3FDA" w:rsidRDefault="00DF0344" w:rsidP="00151973">
      <w:pPr>
        <w:pStyle w:val="ListParagraph"/>
        <w:numPr>
          <w:ilvl w:val="0"/>
          <w:numId w:val="18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>Weather predictions update</w:t>
      </w:r>
    </w:p>
    <w:p w14:paraId="5A4974A8" w14:textId="573B2450" w:rsidR="00DF0344" w:rsidRPr="001F44EF" w:rsidRDefault="00625F3B" w:rsidP="00151973">
      <w:pPr>
        <w:pStyle w:val="ListParagraph"/>
        <w:numPr>
          <w:ilvl w:val="0"/>
          <w:numId w:val="18"/>
        </w:numPr>
        <w:spacing w:after="0"/>
        <w:ind w:right="-360"/>
        <w:rPr>
          <w:rFonts w:ascii="Arial" w:hAnsi="Arial" w:cs="Arial"/>
        </w:rPr>
      </w:pPr>
      <w:r>
        <w:rPr>
          <w:rFonts w:ascii="Arial" w:hAnsi="Arial" w:cs="Arial"/>
        </w:rPr>
        <w:t xml:space="preserve">Update this month’s </w:t>
      </w:r>
      <w:r w:rsidR="12068CD6" w:rsidRPr="639C8836">
        <w:rPr>
          <w:rFonts w:ascii="Arial" w:hAnsi="Arial" w:cs="Arial"/>
        </w:rPr>
        <w:t>burn</w:t>
      </w:r>
      <w:r>
        <w:rPr>
          <w:rFonts w:ascii="Arial" w:hAnsi="Arial" w:cs="Arial"/>
        </w:rPr>
        <w:t>-</w:t>
      </w:r>
      <w:r w:rsidR="00DF0344" w:rsidRPr="639C8836">
        <w:rPr>
          <w:rFonts w:ascii="Arial" w:hAnsi="Arial" w:cs="Arial"/>
        </w:rPr>
        <w:t>out</w:t>
      </w:r>
      <w:r>
        <w:rPr>
          <w:rFonts w:ascii="Arial" w:hAnsi="Arial" w:cs="Arial"/>
        </w:rPr>
        <w:t>s</w:t>
      </w:r>
      <w:r w:rsidR="00DF0344" w:rsidRPr="639C883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n Military Trail </w:t>
      </w:r>
      <w:r w:rsidR="00DF0344" w:rsidRPr="639C8836">
        <w:rPr>
          <w:rFonts w:ascii="Arial" w:hAnsi="Arial" w:cs="Arial"/>
        </w:rPr>
        <w:t xml:space="preserve"> </w:t>
      </w:r>
    </w:p>
    <w:p w14:paraId="6CDA5B65" w14:textId="77777777" w:rsidR="001F44EF" w:rsidRPr="001F44EF" w:rsidRDefault="001F44EF" w:rsidP="001F44EF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12C9003B" w14:textId="321AE3B5" w:rsidR="00F60F6B" w:rsidRPr="001F44EF" w:rsidRDefault="00F60F6B" w:rsidP="00151973">
      <w:pPr>
        <w:pStyle w:val="ListParagraph"/>
        <w:numPr>
          <w:ilvl w:val="0"/>
          <w:numId w:val="14"/>
        </w:numPr>
        <w:spacing w:after="0"/>
        <w:ind w:right="-360"/>
        <w:rPr>
          <w:rFonts w:ascii="Arial" w:hAnsi="Arial" w:cs="Arial"/>
          <w:i/>
        </w:rPr>
      </w:pPr>
      <w:r w:rsidRPr="001F44EF">
        <w:rPr>
          <w:rFonts w:ascii="Arial" w:hAnsi="Arial" w:cs="Arial"/>
          <w:b/>
          <w:u w:val="single"/>
        </w:rPr>
        <w:t>OMETS</w:t>
      </w:r>
      <w:r w:rsidRPr="001F44EF">
        <w:rPr>
          <w:rFonts w:ascii="Arial" w:hAnsi="Arial" w:cs="Arial"/>
          <w:b/>
        </w:rPr>
        <w:t xml:space="preserve">: </w:t>
      </w:r>
      <w:r w:rsidR="00DF5C33" w:rsidRPr="001F44EF">
        <w:rPr>
          <w:rFonts w:ascii="Arial" w:hAnsi="Arial" w:cs="Arial"/>
          <w:b/>
        </w:rPr>
        <w:t xml:space="preserve">- </w:t>
      </w:r>
      <w:r w:rsidRPr="001F44EF">
        <w:rPr>
          <w:rFonts w:ascii="Arial" w:hAnsi="Arial" w:cs="Arial"/>
          <w:i/>
        </w:rPr>
        <w:t>Alison Zerbe</w:t>
      </w:r>
    </w:p>
    <w:p w14:paraId="4C9E6115" w14:textId="6AD5C607" w:rsidR="00031030" w:rsidRPr="001F44EF" w:rsidRDefault="00031030" w:rsidP="00031030">
      <w:pPr>
        <w:pStyle w:val="ListParagraph"/>
        <w:spacing w:after="0"/>
        <w:ind w:left="1080" w:right="-360"/>
        <w:rPr>
          <w:rFonts w:ascii="Arial" w:hAnsi="Arial" w:cs="Arial"/>
          <w:i/>
        </w:rPr>
      </w:pPr>
      <w:r w:rsidRPr="001F44EF">
        <w:rPr>
          <w:rFonts w:ascii="Arial" w:hAnsi="Arial" w:cs="Arial"/>
          <w:b/>
          <w:u w:val="single"/>
        </w:rPr>
        <w:t>Grants</w:t>
      </w:r>
    </w:p>
    <w:p w14:paraId="289A50E8" w14:textId="77777777" w:rsidR="00DF0344" w:rsidRPr="008D08E2" w:rsidRDefault="00DF0344" w:rsidP="00151973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166FE6">
        <w:rPr>
          <w:rFonts w:ascii="Arial" w:hAnsi="Arial" w:cs="Arial"/>
        </w:rPr>
        <w:lastRenderedPageBreak/>
        <w:t>Received award letter from the state for the 2023 county government EMS grant</w:t>
      </w:r>
    </w:p>
    <w:p w14:paraId="5085032A" w14:textId="349D73E5" w:rsidR="00A17954" w:rsidRPr="008F7EB7" w:rsidRDefault="00DF0344" w:rsidP="00151973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8F7EB7">
        <w:rPr>
          <w:rFonts w:ascii="Arial" w:hAnsi="Arial" w:cs="Arial"/>
        </w:rPr>
        <w:t xml:space="preserve">Agreement between subrecipients </w:t>
      </w:r>
      <w:r w:rsidR="00464FEE" w:rsidRPr="008F7EB7">
        <w:rPr>
          <w:rFonts w:ascii="Arial" w:hAnsi="Arial" w:cs="Arial"/>
        </w:rPr>
        <w:t xml:space="preserve">(FCABC) </w:t>
      </w:r>
      <w:r w:rsidRPr="008F7EB7">
        <w:rPr>
          <w:rFonts w:ascii="Arial" w:hAnsi="Arial" w:cs="Arial"/>
        </w:rPr>
        <w:t>and Broward County drafted pending approval</w:t>
      </w:r>
    </w:p>
    <w:p w14:paraId="72544DB4" w14:textId="77777777" w:rsidR="008F7EB7" w:rsidRPr="008F7EB7" w:rsidRDefault="00464FEE" w:rsidP="00151973">
      <w:pPr>
        <w:pStyle w:val="ListParagraph"/>
        <w:numPr>
          <w:ilvl w:val="0"/>
          <w:numId w:val="31"/>
        </w:numPr>
        <w:rPr>
          <w:rFonts w:ascii="Arial" w:hAnsi="Arial" w:cs="Arial"/>
          <w:color w:val="0033CC"/>
        </w:rPr>
      </w:pPr>
      <w:r w:rsidRPr="008F7EB7">
        <w:rPr>
          <w:rFonts w:ascii="Arial" w:hAnsi="Arial" w:cs="Arial"/>
        </w:rPr>
        <w:t>The 75/25 EMS matching grant deadline is 2/10/23</w:t>
      </w:r>
    </w:p>
    <w:p w14:paraId="23D90F0A" w14:textId="5C382E47" w:rsidR="00464FEE" w:rsidRPr="008F7EB7" w:rsidRDefault="00A17954" w:rsidP="00151973">
      <w:pPr>
        <w:pStyle w:val="ListParagraph"/>
        <w:numPr>
          <w:ilvl w:val="0"/>
          <w:numId w:val="31"/>
        </w:numPr>
        <w:rPr>
          <w:rFonts w:ascii="Arial" w:hAnsi="Arial" w:cs="Arial"/>
          <w:color w:val="0033CC"/>
        </w:rPr>
      </w:pPr>
      <w:r w:rsidRPr="008F7EB7">
        <w:rPr>
          <w:rFonts w:ascii="Arial" w:hAnsi="Arial" w:cs="Arial"/>
        </w:rPr>
        <w:t xml:space="preserve">Agencies may </w:t>
      </w:r>
      <w:r w:rsidR="00464FEE" w:rsidRPr="008F7EB7">
        <w:rPr>
          <w:rFonts w:ascii="Arial" w:hAnsi="Arial" w:cs="Arial"/>
        </w:rPr>
        <w:t>a</w:t>
      </w:r>
      <w:r w:rsidRPr="008F7EB7">
        <w:rPr>
          <w:rFonts w:ascii="Arial" w:hAnsi="Arial" w:cs="Arial"/>
        </w:rPr>
        <w:t xml:space="preserve">pply for 2023 DOH EMS matching grant: </w:t>
      </w:r>
      <w:hyperlink r:id="rId12" w:history="1">
        <w:bookmarkStart w:id="0" w:name="_Hlk123903698"/>
        <w:r w:rsidRPr="008F7EB7">
          <w:rPr>
            <w:rStyle w:val="Hyperlink"/>
            <w:rFonts w:ascii="Arial" w:hAnsi="Arial" w:cs="Arial"/>
          </w:rPr>
          <w:t>https://www.floridahealth.gov/provider-and-partner-resources/ems-g</w:t>
        </w:r>
        <w:bookmarkEnd w:id="0"/>
        <w:r w:rsidRPr="008F7EB7">
          <w:rPr>
            <w:rStyle w:val="Hyperlink"/>
            <w:rFonts w:ascii="Arial" w:hAnsi="Arial" w:cs="Arial"/>
          </w:rPr>
          <w:t>rants/index.html</w:t>
        </w:r>
      </w:hyperlink>
      <w:r w:rsidRPr="008F7EB7">
        <w:rPr>
          <w:rFonts w:ascii="Arial" w:hAnsi="Arial" w:cs="Arial"/>
        </w:rPr>
        <w:t xml:space="preserve">. </w:t>
      </w:r>
    </w:p>
    <w:p w14:paraId="22A44254" w14:textId="77777777" w:rsidR="00464FEE" w:rsidRPr="00464FEE" w:rsidRDefault="00464FEE" w:rsidP="00464FEE">
      <w:pPr>
        <w:pStyle w:val="ListParagraph"/>
        <w:spacing w:after="0" w:line="240" w:lineRule="auto"/>
        <w:ind w:left="1080" w:right="-360"/>
        <w:jc w:val="both"/>
        <w:rPr>
          <w:rFonts w:ascii="Arial" w:hAnsi="Arial" w:cs="Arial"/>
          <w:b/>
          <w:bCs/>
          <w:u w:val="single"/>
        </w:rPr>
      </w:pPr>
    </w:p>
    <w:p w14:paraId="495E8182" w14:textId="5922AF19" w:rsidR="00DE1276" w:rsidRPr="00464FEE" w:rsidRDefault="00A756A1" w:rsidP="008F7EB7">
      <w:pPr>
        <w:pStyle w:val="ListParagraph"/>
        <w:spacing w:after="0" w:line="240" w:lineRule="auto"/>
        <w:ind w:left="1080" w:right="-360"/>
        <w:jc w:val="both"/>
        <w:rPr>
          <w:rFonts w:ascii="Arial" w:hAnsi="Arial" w:cs="Arial"/>
          <w:b/>
          <w:bCs/>
          <w:u w:val="single"/>
        </w:rPr>
      </w:pPr>
      <w:r w:rsidRPr="00464FEE">
        <w:rPr>
          <w:rFonts w:ascii="Arial" w:hAnsi="Arial" w:cs="Arial"/>
          <w:b/>
          <w:bCs/>
          <w:u w:val="single"/>
        </w:rPr>
        <w:t>Trauma</w:t>
      </w:r>
    </w:p>
    <w:p w14:paraId="0C47BFD5" w14:textId="0DD18D1F" w:rsidR="00A17954" w:rsidRPr="008F7EB7" w:rsidRDefault="008F7EB7" w:rsidP="00151973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bCs/>
          <w:u w:val="single"/>
        </w:rPr>
      </w:pPr>
      <w:r w:rsidRPr="639C8836">
        <w:rPr>
          <w:rFonts w:ascii="Arial" w:hAnsi="Arial" w:cs="Arial"/>
        </w:rPr>
        <w:t xml:space="preserve">TSQIC is </w:t>
      </w:r>
      <w:r w:rsidR="4D50D19A" w:rsidRPr="639C8836">
        <w:rPr>
          <w:rFonts w:ascii="Arial" w:hAnsi="Arial" w:cs="Arial"/>
        </w:rPr>
        <w:t xml:space="preserve">on </w:t>
      </w:r>
      <w:r w:rsidRPr="639C8836">
        <w:rPr>
          <w:rFonts w:ascii="Arial" w:hAnsi="Arial" w:cs="Arial"/>
        </w:rPr>
        <w:t xml:space="preserve">1/19/23, 9 am at the medical </w:t>
      </w:r>
      <w:r w:rsidR="33677F6A" w:rsidRPr="639C8836">
        <w:rPr>
          <w:rFonts w:ascii="Arial" w:hAnsi="Arial" w:cs="Arial"/>
        </w:rPr>
        <w:t>examiner's</w:t>
      </w:r>
      <w:r w:rsidRPr="639C8836">
        <w:rPr>
          <w:rFonts w:ascii="Arial" w:hAnsi="Arial" w:cs="Arial"/>
        </w:rPr>
        <w:t xml:space="preserve"> office. Your agency’s representation is requested</w:t>
      </w:r>
    </w:p>
    <w:p w14:paraId="33261764" w14:textId="411636F9" w:rsidR="00415603" w:rsidRPr="001F44EF" w:rsidRDefault="00415603" w:rsidP="00A17954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bCs/>
          <w:u w:val="single"/>
        </w:rPr>
      </w:pPr>
      <w:r w:rsidRPr="001F44EF">
        <w:rPr>
          <w:rFonts w:ascii="Arial" w:hAnsi="Arial" w:cs="Arial"/>
          <w:b/>
          <w:bCs/>
          <w:u w:val="single"/>
        </w:rPr>
        <w:t xml:space="preserve">EMS Council </w:t>
      </w:r>
    </w:p>
    <w:p w14:paraId="33691D60" w14:textId="15D02B13" w:rsidR="00215045" w:rsidRPr="001F44EF" w:rsidRDefault="00A17954" w:rsidP="00151973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1F44EF">
        <w:rPr>
          <w:rFonts w:ascii="Arial" w:hAnsi="Arial" w:cs="Arial"/>
        </w:rPr>
        <w:t xml:space="preserve">EMS Council meeting will be held on </w:t>
      </w:r>
      <w:r w:rsidR="008F7EB7">
        <w:rPr>
          <w:rFonts w:ascii="Arial" w:hAnsi="Arial" w:cs="Arial"/>
        </w:rPr>
        <w:t>2/9/23</w:t>
      </w:r>
      <w:r w:rsidRPr="001F44EF">
        <w:rPr>
          <w:rFonts w:ascii="Arial" w:hAnsi="Arial" w:cs="Arial"/>
        </w:rPr>
        <w:t xml:space="preserve">, </w:t>
      </w:r>
      <w:r w:rsidR="008F7EB7">
        <w:rPr>
          <w:rFonts w:ascii="Arial" w:hAnsi="Arial" w:cs="Arial"/>
        </w:rPr>
        <w:t>2</w:t>
      </w:r>
      <w:r w:rsidRPr="001F44EF">
        <w:rPr>
          <w:rFonts w:ascii="Arial" w:hAnsi="Arial" w:cs="Arial"/>
        </w:rPr>
        <w:t>:30PM at the Office of Medical Examiner and Trauma Services</w:t>
      </w:r>
      <w:r w:rsidR="00335194" w:rsidRPr="001F44EF">
        <w:rPr>
          <w:rFonts w:ascii="Arial" w:hAnsi="Arial" w:cs="Arial"/>
          <w:color w:val="3D3D3D"/>
        </w:rPr>
        <w:t xml:space="preserve"> </w:t>
      </w:r>
    </w:p>
    <w:p w14:paraId="7D09EDEB" w14:textId="77777777" w:rsidR="00A17954" w:rsidRPr="001F44EF" w:rsidRDefault="00A17954" w:rsidP="00A17954">
      <w:pPr>
        <w:pStyle w:val="ListParagraph"/>
        <w:ind w:left="1440"/>
        <w:rPr>
          <w:rFonts w:ascii="Arial" w:hAnsi="Arial" w:cs="Arial"/>
        </w:rPr>
      </w:pPr>
    </w:p>
    <w:p w14:paraId="0A6CCB77" w14:textId="4D46F05D" w:rsidR="00857C05" w:rsidRPr="001F44EF" w:rsidRDefault="001F2E09" w:rsidP="00151973">
      <w:pPr>
        <w:pStyle w:val="ListParagraph"/>
        <w:numPr>
          <w:ilvl w:val="0"/>
          <w:numId w:val="15"/>
        </w:numPr>
        <w:spacing w:after="0"/>
        <w:ind w:right="-360"/>
        <w:rPr>
          <w:rFonts w:ascii="Arial" w:hAnsi="Arial" w:cs="Arial"/>
          <w:bCs/>
          <w:i/>
          <w:iCs/>
        </w:rPr>
      </w:pPr>
      <w:r w:rsidRPr="001F44EF">
        <w:rPr>
          <w:rFonts w:ascii="Arial" w:hAnsi="Arial" w:cs="Arial"/>
          <w:b/>
          <w:u w:val="single"/>
        </w:rPr>
        <w:t>REHAB/</w:t>
      </w:r>
      <w:r w:rsidR="00F60F6B" w:rsidRPr="001F44EF">
        <w:rPr>
          <w:rFonts w:ascii="Arial" w:hAnsi="Arial" w:cs="Arial"/>
          <w:b/>
          <w:u w:val="single"/>
        </w:rPr>
        <w:t>CANTEEN</w:t>
      </w:r>
      <w:r w:rsidR="00F60F6B" w:rsidRPr="001F44EF">
        <w:rPr>
          <w:rFonts w:ascii="Arial" w:hAnsi="Arial" w:cs="Arial"/>
          <w:b/>
        </w:rPr>
        <w:t>:</w:t>
      </w:r>
      <w:r w:rsidR="00976EAB" w:rsidRPr="001F44EF">
        <w:rPr>
          <w:rFonts w:ascii="Arial" w:hAnsi="Arial" w:cs="Arial"/>
          <w:b/>
        </w:rPr>
        <w:t xml:space="preserve"> </w:t>
      </w:r>
      <w:r w:rsidR="00547668" w:rsidRPr="001F44EF">
        <w:rPr>
          <w:rFonts w:ascii="Arial" w:hAnsi="Arial" w:cs="Arial"/>
          <w:bCs/>
        </w:rPr>
        <w:t>Sight Vishnu</w:t>
      </w:r>
    </w:p>
    <w:p w14:paraId="5944C476" w14:textId="5D008C80" w:rsidR="000A1F15" w:rsidRPr="008F7EB7" w:rsidRDefault="008F7EB7" w:rsidP="00151973">
      <w:pPr>
        <w:pStyle w:val="ListParagraph"/>
        <w:numPr>
          <w:ilvl w:val="0"/>
          <w:numId w:val="28"/>
        </w:numPr>
        <w:spacing w:after="0"/>
        <w:ind w:right="-360"/>
        <w:rPr>
          <w:rFonts w:ascii="Arial" w:hAnsi="Arial" w:cs="Arial"/>
          <w:bCs/>
          <w:i/>
          <w:iCs/>
        </w:rPr>
      </w:pPr>
      <w:r w:rsidRPr="008F7EB7">
        <w:rPr>
          <w:rFonts w:ascii="Arial" w:eastAsia="Times New Roman" w:hAnsi="Arial" w:cs="Arial"/>
        </w:rPr>
        <w:t>Update on number of cases assist</w:t>
      </w:r>
      <w:r w:rsidR="00CA459A">
        <w:rPr>
          <w:rFonts w:ascii="Arial" w:eastAsia="Times New Roman" w:hAnsi="Arial" w:cs="Arial"/>
        </w:rPr>
        <w:t>ed</w:t>
      </w:r>
      <w:r w:rsidRPr="008F7EB7">
        <w:rPr>
          <w:rFonts w:ascii="Arial" w:eastAsia="Times New Roman" w:hAnsi="Arial" w:cs="Arial"/>
        </w:rPr>
        <w:t xml:space="preserve"> and water provided </w:t>
      </w:r>
    </w:p>
    <w:p w14:paraId="190DE519" w14:textId="66AA81C0" w:rsidR="008F7EB7" w:rsidRPr="008F7EB7" w:rsidRDefault="008F7EB7" w:rsidP="00151973">
      <w:pPr>
        <w:pStyle w:val="ListParagraph"/>
        <w:numPr>
          <w:ilvl w:val="0"/>
          <w:numId w:val="28"/>
        </w:numPr>
        <w:spacing w:after="0"/>
        <w:ind w:right="-360"/>
        <w:rPr>
          <w:rFonts w:ascii="Arial" w:hAnsi="Arial" w:cs="Arial"/>
          <w:i/>
          <w:iCs/>
        </w:rPr>
      </w:pPr>
      <w:r w:rsidRPr="639C8836">
        <w:rPr>
          <w:rFonts w:ascii="Arial" w:eastAsia="Times New Roman" w:hAnsi="Arial" w:cs="Arial"/>
        </w:rPr>
        <w:t>Total Incidents for 2022</w:t>
      </w:r>
      <w:r w:rsidR="08F03EFA" w:rsidRPr="639C8836">
        <w:rPr>
          <w:rFonts w:ascii="Arial" w:eastAsia="Times New Roman" w:hAnsi="Arial" w:cs="Arial"/>
        </w:rPr>
        <w:t xml:space="preserve"> – </w:t>
      </w:r>
      <w:r w:rsidRPr="639C8836">
        <w:rPr>
          <w:rFonts w:ascii="Arial" w:eastAsia="Times New Roman" w:hAnsi="Arial" w:cs="Arial"/>
        </w:rPr>
        <w:t>353</w:t>
      </w:r>
    </w:p>
    <w:p w14:paraId="222E6E64" w14:textId="080F77DF" w:rsidR="639C8836" w:rsidRDefault="639C8836" w:rsidP="639C8836">
      <w:pPr>
        <w:spacing w:after="0"/>
        <w:ind w:left="720" w:right="-360"/>
        <w:rPr>
          <w:rFonts w:ascii="Arial" w:hAnsi="Arial" w:cs="Arial"/>
          <w:i/>
          <w:iCs/>
        </w:rPr>
      </w:pPr>
    </w:p>
    <w:p w14:paraId="02787592" w14:textId="47681803" w:rsidR="005A3DB1" w:rsidRPr="001F44EF" w:rsidRDefault="005A3DB1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hAnsi="Arial" w:cs="Arial"/>
          <w:i/>
          <w:iCs/>
        </w:rPr>
      </w:pPr>
      <w:bookmarkStart w:id="1" w:name="_Hlk536520545"/>
      <w:r w:rsidRPr="001F44EF">
        <w:rPr>
          <w:rFonts w:ascii="Arial" w:hAnsi="Arial" w:cs="Arial"/>
          <w:b/>
          <w:bCs/>
          <w:u w:val="single"/>
        </w:rPr>
        <w:t xml:space="preserve">Secretary’s Report </w:t>
      </w:r>
      <w:r w:rsidR="00DF5C33" w:rsidRPr="001F44EF">
        <w:rPr>
          <w:rFonts w:ascii="Arial" w:hAnsi="Arial" w:cs="Arial"/>
          <w:i/>
          <w:iCs/>
        </w:rPr>
        <w:t xml:space="preserve">– </w:t>
      </w:r>
      <w:r w:rsidR="001E7F75" w:rsidRPr="001F44EF">
        <w:rPr>
          <w:rFonts w:ascii="Arial" w:hAnsi="Arial" w:cs="Arial"/>
          <w:i/>
          <w:iCs/>
        </w:rPr>
        <w:t xml:space="preserve">Chief </w:t>
      </w:r>
      <w:r w:rsidR="00CA459A">
        <w:rPr>
          <w:rFonts w:ascii="Arial" w:hAnsi="Arial" w:cs="Arial"/>
          <w:i/>
          <w:iCs/>
        </w:rPr>
        <w:t>McNally</w:t>
      </w:r>
      <w:r w:rsidR="00DF5C33" w:rsidRPr="001F44EF">
        <w:rPr>
          <w:rFonts w:ascii="Arial" w:hAnsi="Arial" w:cs="Arial"/>
          <w:i/>
          <w:iCs/>
        </w:rPr>
        <w:t xml:space="preserve">, </w:t>
      </w:r>
      <w:r w:rsidR="00CA459A">
        <w:rPr>
          <w:rFonts w:ascii="Arial" w:hAnsi="Arial" w:cs="Arial"/>
          <w:i/>
          <w:iCs/>
        </w:rPr>
        <w:t>Coral Springs-Parkland FD</w:t>
      </w:r>
    </w:p>
    <w:p w14:paraId="0EFDD78D" w14:textId="455BCAE8" w:rsidR="00361C0B" w:rsidRPr="001F44EF" w:rsidRDefault="00625010" w:rsidP="00151973">
      <w:pPr>
        <w:pStyle w:val="ListParagraph"/>
        <w:numPr>
          <w:ilvl w:val="0"/>
          <w:numId w:val="16"/>
        </w:numPr>
        <w:spacing w:after="0" w:line="240" w:lineRule="auto"/>
        <w:ind w:right="-360"/>
        <w:rPr>
          <w:rFonts w:ascii="Arial" w:hAnsi="Arial" w:cs="Arial"/>
        </w:rPr>
      </w:pPr>
      <w:r w:rsidRPr="001F44EF">
        <w:rPr>
          <w:rFonts w:ascii="Arial" w:hAnsi="Arial" w:cs="Arial"/>
        </w:rPr>
        <w:t xml:space="preserve">Chief </w:t>
      </w:r>
      <w:r w:rsidR="00CA459A">
        <w:rPr>
          <w:rFonts w:ascii="Arial" w:hAnsi="Arial" w:cs="Arial"/>
        </w:rPr>
        <w:t>McNally</w:t>
      </w:r>
      <w:r w:rsidRPr="001F44EF">
        <w:rPr>
          <w:rFonts w:ascii="Arial" w:hAnsi="Arial" w:cs="Arial"/>
        </w:rPr>
        <w:t xml:space="preserve"> </w:t>
      </w:r>
      <w:r w:rsidR="00CA459A">
        <w:rPr>
          <w:rFonts w:ascii="Arial" w:hAnsi="Arial" w:cs="Arial"/>
        </w:rPr>
        <w:t>ha</w:t>
      </w:r>
      <w:r w:rsidR="0047661A">
        <w:rPr>
          <w:rFonts w:ascii="Arial" w:hAnsi="Arial" w:cs="Arial"/>
        </w:rPr>
        <w:t>s</w:t>
      </w:r>
      <w:r w:rsidR="00CA459A">
        <w:rPr>
          <w:rFonts w:ascii="Arial" w:hAnsi="Arial" w:cs="Arial"/>
        </w:rPr>
        <w:t xml:space="preserve"> reviewed the December minutes and </w:t>
      </w:r>
      <w:r w:rsidRPr="001F44EF">
        <w:rPr>
          <w:rFonts w:ascii="Arial" w:hAnsi="Arial" w:cs="Arial"/>
        </w:rPr>
        <w:t xml:space="preserve">requested a motion to </w:t>
      </w:r>
      <w:r w:rsidR="007C45EB" w:rsidRPr="001F44EF">
        <w:rPr>
          <w:rFonts w:ascii="Arial" w:hAnsi="Arial" w:cs="Arial"/>
        </w:rPr>
        <w:t>approve</w:t>
      </w:r>
      <w:r w:rsidRPr="001F44EF">
        <w:rPr>
          <w:rFonts w:ascii="Arial" w:hAnsi="Arial" w:cs="Arial"/>
        </w:rPr>
        <w:t xml:space="preserve"> </w:t>
      </w:r>
      <w:r w:rsidR="00CA459A">
        <w:rPr>
          <w:rFonts w:ascii="Arial" w:hAnsi="Arial" w:cs="Arial"/>
        </w:rPr>
        <w:t>the</w:t>
      </w:r>
      <w:r w:rsidR="00A83C34" w:rsidRPr="001F44EF">
        <w:rPr>
          <w:rFonts w:ascii="Arial" w:hAnsi="Arial" w:cs="Arial"/>
        </w:rPr>
        <w:t xml:space="preserve"> meeting </w:t>
      </w:r>
      <w:r w:rsidR="00F111F1" w:rsidRPr="001F44EF">
        <w:rPr>
          <w:rFonts w:ascii="Arial" w:hAnsi="Arial" w:cs="Arial"/>
        </w:rPr>
        <w:t>minutes</w:t>
      </w:r>
    </w:p>
    <w:p w14:paraId="72194907" w14:textId="77777777" w:rsidR="008E7572" w:rsidRPr="001F44EF" w:rsidRDefault="008E7572" w:rsidP="00A84123">
      <w:pPr>
        <w:spacing w:after="0" w:line="240" w:lineRule="auto"/>
        <w:ind w:left="720" w:right="-360"/>
        <w:rPr>
          <w:rFonts w:ascii="Arial" w:hAnsi="Arial" w:cs="Arial"/>
          <w:b/>
          <w:bCs/>
        </w:rPr>
      </w:pPr>
    </w:p>
    <w:p w14:paraId="03DB2023" w14:textId="1259DD1E" w:rsidR="005151A9" w:rsidRPr="001F44EF" w:rsidRDefault="0005275F" w:rsidP="00A84123">
      <w:pPr>
        <w:spacing w:after="0" w:line="240" w:lineRule="auto"/>
        <w:ind w:left="720" w:right="-360"/>
        <w:rPr>
          <w:rFonts w:ascii="Arial" w:hAnsi="Arial" w:cs="Arial"/>
        </w:rPr>
      </w:pPr>
      <w:r w:rsidRPr="001F44EF">
        <w:rPr>
          <w:rFonts w:ascii="Arial" w:hAnsi="Arial" w:cs="Arial"/>
          <w:b/>
          <w:bCs/>
          <w:u w:val="single"/>
        </w:rPr>
        <w:t>MOTION</w:t>
      </w:r>
      <w:r w:rsidR="004C2E1E" w:rsidRPr="001F44EF">
        <w:rPr>
          <w:rFonts w:ascii="Arial" w:hAnsi="Arial" w:cs="Arial"/>
        </w:rPr>
        <w:t xml:space="preserve"> to approve </w:t>
      </w:r>
      <w:r w:rsidR="00CA459A">
        <w:rPr>
          <w:rFonts w:ascii="Arial" w:hAnsi="Arial" w:cs="Arial"/>
        </w:rPr>
        <w:t xml:space="preserve">December’s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 xml:space="preserve">eeting </w:t>
      </w:r>
      <w:r w:rsidR="00F111F1" w:rsidRPr="001F44EF">
        <w:rPr>
          <w:rFonts w:ascii="Arial" w:hAnsi="Arial" w:cs="Arial"/>
        </w:rPr>
        <w:t>m</w:t>
      </w:r>
      <w:r w:rsidR="004C2E1E" w:rsidRPr="001F44EF">
        <w:rPr>
          <w:rFonts w:ascii="Arial" w:hAnsi="Arial" w:cs="Arial"/>
        </w:rPr>
        <w:t>inutes</w:t>
      </w:r>
      <w:r w:rsidR="00D87675" w:rsidRPr="001F44EF">
        <w:rPr>
          <w:rFonts w:ascii="Arial" w:hAnsi="Arial" w:cs="Arial"/>
        </w:rPr>
        <w:t xml:space="preserve"> was</w:t>
      </w:r>
      <w:r w:rsidR="004C2E1E" w:rsidRPr="001F44EF">
        <w:rPr>
          <w:rFonts w:ascii="Arial" w:hAnsi="Arial" w:cs="Arial"/>
        </w:rPr>
        <w:t xml:space="preserve"> made by Chief </w:t>
      </w:r>
      <w:r w:rsidR="0047661A">
        <w:rPr>
          <w:rFonts w:ascii="Arial" w:hAnsi="Arial" w:cs="Arial"/>
        </w:rPr>
        <w:t xml:space="preserve">Nugent </w:t>
      </w:r>
      <w:r w:rsidR="004C2E1E" w:rsidRPr="001F44EF">
        <w:rPr>
          <w:rFonts w:ascii="Arial" w:hAnsi="Arial" w:cs="Arial"/>
        </w:rPr>
        <w:t xml:space="preserve">and seconded by </w:t>
      </w:r>
      <w:r w:rsidR="00127079" w:rsidRPr="001F44EF">
        <w:rPr>
          <w:rFonts w:ascii="Arial" w:hAnsi="Arial" w:cs="Arial"/>
        </w:rPr>
        <w:t xml:space="preserve">Chief </w:t>
      </w:r>
      <w:r w:rsidR="0047661A">
        <w:rPr>
          <w:rFonts w:ascii="Arial" w:hAnsi="Arial" w:cs="Arial"/>
        </w:rPr>
        <w:t>Merri</w:t>
      </w:r>
      <w:r w:rsidR="007C45EB">
        <w:rPr>
          <w:rFonts w:ascii="Arial" w:hAnsi="Arial" w:cs="Arial"/>
        </w:rPr>
        <w:t>tt</w:t>
      </w:r>
      <w:r w:rsidR="00900BB2" w:rsidRPr="001F44EF">
        <w:rPr>
          <w:rFonts w:ascii="Arial" w:hAnsi="Arial" w:cs="Arial"/>
        </w:rPr>
        <w:t xml:space="preserve">. </w:t>
      </w:r>
      <w:r w:rsidR="00C47E37" w:rsidRPr="001F44EF">
        <w:rPr>
          <w:rFonts w:ascii="Arial" w:hAnsi="Arial" w:cs="Arial"/>
        </w:rPr>
        <w:t>A</w:t>
      </w:r>
      <w:r w:rsidR="004C2E1E" w:rsidRPr="001F44EF">
        <w:rPr>
          <w:rFonts w:ascii="Arial" w:hAnsi="Arial" w:cs="Arial"/>
        </w:rPr>
        <w:t>ll in favor</w:t>
      </w:r>
    </w:p>
    <w:p w14:paraId="7696BB63" w14:textId="0F9FC41F" w:rsidR="00473A74" w:rsidRPr="001F44EF" w:rsidRDefault="00473A74" w:rsidP="00A84123">
      <w:pPr>
        <w:spacing w:after="0" w:line="240" w:lineRule="auto"/>
        <w:ind w:left="720" w:right="-360"/>
        <w:rPr>
          <w:rFonts w:ascii="Arial" w:hAnsi="Arial" w:cs="Arial"/>
        </w:rPr>
      </w:pPr>
    </w:p>
    <w:p w14:paraId="524FE1BC" w14:textId="6A900D9A" w:rsidR="00DD3A75" w:rsidRPr="001F44EF" w:rsidRDefault="00DD3A75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Theme="minorEastAsia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TREASURERS REPORT</w:t>
      </w:r>
      <w:r w:rsidR="00DF5C33" w:rsidRPr="001F44EF">
        <w:rPr>
          <w:rFonts w:ascii="Arial" w:hAnsi="Arial" w:cs="Arial"/>
          <w:b/>
          <w:bCs/>
          <w:u w:val="single"/>
        </w:rPr>
        <w:t xml:space="preserve"> </w:t>
      </w:r>
      <w:r w:rsidR="00DF5C33" w:rsidRPr="001F44EF">
        <w:rPr>
          <w:rFonts w:ascii="Arial" w:hAnsi="Arial" w:cs="Arial"/>
          <w:i/>
          <w:iCs/>
        </w:rPr>
        <w:t>–Chief</w:t>
      </w:r>
      <w:r w:rsidR="00DF5C33" w:rsidRPr="001F44EF">
        <w:rPr>
          <w:rFonts w:ascii="Arial" w:hAnsi="Arial" w:cs="Arial"/>
        </w:rPr>
        <w:t xml:space="preserve"> </w:t>
      </w:r>
      <w:r w:rsidRPr="001F44EF">
        <w:rPr>
          <w:rFonts w:ascii="Arial" w:hAnsi="Arial" w:cs="Arial"/>
          <w:i/>
          <w:iCs/>
        </w:rPr>
        <w:t>Rodney Turpel, N</w:t>
      </w:r>
      <w:r w:rsidR="0046733C" w:rsidRPr="001F44EF">
        <w:rPr>
          <w:rFonts w:ascii="Arial" w:hAnsi="Arial" w:cs="Arial"/>
          <w:i/>
          <w:iCs/>
        </w:rPr>
        <w:t xml:space="preserve">orth Lauderdale </w:t>
      </w:r>
      <w:r w:rsidRPr="001F44EF">
        <w:rPr>
          <w:rFonts w:ascii="Arial" w:hAnsi="Arial" w:cs="Arial"/>
          <w:i/>
          <w:iCs/>
        </w:rPr>
        <w:t>F</w:t>
      </w:r>
      <w:r w:rsidR="008F24A1" w:rsidRPr="001F44EF">
        <w:rPr>
          <w:rFonts w:ascii="Arial" w:hAnsi="Arial" w:cs="Arial"/>
          <w:i/>
          <w:iCs/>
        </w:rPr>
        <w:t>R</w:t>
      </w:r>
    </w:p>
    <w:p w14:paraId="577DBC3F" w14:textId="289D4CB5" w:rsidR="00140F46" w:rsidRPr="001F44EF" w:rsidRDefault="00F25A13" w:rsidP="00151973">
      <w:pPr>
        <w:pStyle w:val="ListParagraph"/>
        <w:numPr>
          <w:ilvl w:val="0"/>
          <w:numId w:val="9"/>
        </w:numPr>
        <w:spacing w:after="0"/>
        <w:ind w:right="-360"/>
        <w:rPr>
          <w:rFonts w:ascii="Arial" w:eastAsiaTheme="minorEastAsia" w:hAnsi="Arial" w:cs="Arial"/>
        </w:rPr>
      </w:pPr>
      <w:r w:rsidRPr="001F44EF">
        <w:rPr>
          <w:rFonts w:ascii="Arial" w:eastAsiaTheme="minorEastAsia" w:hAnsi="Arial" w:cs="Arial"/>
        </w:rPr>
        <w:t xml:space="preserve">Treasurer’s report update  </w:t>
      </w:r>
    </w:p>
    <w:p w14:paraId="18A8C2C2" w14:textId="6F67AC28" w:rsidR="00140F46" w:rsidRPr="001F44EF" w:rsidRDefault="00140F46" w:rsidP="00151973">
      <w:pPr>
        <w:pStyle w:val="ListParagraph"/>
        <w:numPr>
          <w:ilvl w:val="0"/>
          <w:numId w:val="9"/>
        </w:numPr>
        <w:spacing w:after="0"/>
        <w:ind w:right="-360"/>
        <w:rPr>
          <w:rFonts w:ascii="Arial" w:eastAsiaTheme="minorEastAsia" w:hAnsi="Arial" w:cs="Arial"/>
        </w:rPr>
      </w:pPr>
      <w:r w:rsidRPr="001F44EF">
        <w:rPr>
          <w:rFonts w:ascii="Arial" w:eastAsiaTheme="minorEastAsia" w:hAnsi="Arial" w:cs="Arial"/>
        </w:rPr>
        <w:t>Copies of the report were available for review</w:t>
      </w:r>
      <w:r w:rsidR="00D54539" w:rsidRPr="001F44EF">
        <w:rPr>
          <w:rFonts w:ascii="Arial" w:eastAsiaTheme="minorEastAsia" w:hAnsi="Arial" w:cs="Arial"/>
        </w:rPr>
        <w:t xml:space="preserve"> at this meeting</w:t>
      </w:r>
    </w:p>
    <w:p w14:paraId="2B4D4551" w14:textId="77777777" w:rsidR="00140F46" w:rsidRPr="001F44EF" w:rsidRDefault="00140F46" w:rsidP="00381220">
      <w:pPr>
        <w:spacing w:after="0"/>
        <w:ind w:left="720" w:right="-360"/>
        <w:rPr>
          <w:rFonts w:ascii="Arial" w:eastAsiaTheme="minorEastAsia" w:hAnsi="Arial" w:cs="Arial"/>
          <w:b/>
          <w:bCs/>
        </w:rPr>
      </w:pPr>
    </w:p>
    <w:p w14:paraId="30FE8FAE" w14:textId="16A2EE3D" w:rsidR="00381220" w:rsidRPr="001F44EF" w:rsidRDefault="00381220" w:rsidP="00381220">
      <w:pPr>
        <w:spacing w:after="0"/>
        <w:ind w:left="720" w:right="-360"/>
        <w:rPr>
          <w:rFonts w:ascii="Arial" w:eastAsiaTheme="minorEastAsia" w:hAnsi="Arial" w:cs="Arial"/>
        </w:rPr>
      </w:pPr>
      <w:r w:rsidRPr="001F44EF">
        <w:rPr>
          <w:rFonts w:ascii="Arial" w:eastAsiaTheme="minorEastAsia" w:hAnsi="Arial" w:cs="Arial"/>
          <w:b/>
          <w:bCs/>
          <w:u w:val="single"/>
        </w:rPr>
        <w:t>M</w:t>
      </w:r>
      <w:r w:rsidR="00127079" w:rsidRPr="001F44EF">
        <w:rPr>
          <w:rFonts w:ascii="Arial" w:eastAsiaTheme="minorEastAsia" w:hAnsi="Arial" w:cs="Arial"/>
          <w:b/>
          <w:bCs/>
          <w:u w:val="single"/>
        </w:rPr>
        <w:t>OTION</w:t>
      </w:r>
      <w:r w:rsidRPr="001F44EF">
        <w:rPr>
          <w:rFonts w:ascii="Arial" w:eastAsiaTheme="minorEastAsia" w:hAnsi="Arial" w:cs="Arial"/>
        </w:rPr>
        <w:t xml:space="preserve"> to approve Treasurer’s Report was made Chief </w:t>
      </w:r>
      <w:r w:rsidR="00023792">
        <w:rPr>
          <w:rFonts w:ascii="Arial" w:eastAsiaTheme="minorEastAsia" w:hAnsi="Arial" w:cs="Arial"/>
        </w:rPr>
        <w:t xml:space="preserve">Nugent </w:t>
      </w:r>
      <w:r w:rsidRPr="001F44EF">
        <w:rPr>
          <w:rFonts w:ascii="Arial" w:eastAsiaTheme="minorEastAsia" w:hAnsi="Arial" w:cs="Arial"/>
        </w:rPr>
        <w:t xml:space="preserve">and seconded by Chief </w:t>
      </w:r>
      <w:r w:rsidR="00023792">
        <w:rPr>
          <w:rFonts w:ascii="Arial" w:eastAsiaTheme="minorEastAsia" w:hAnsi="Arial" w:cs="Arial"/>
        </w:rPr>
        <w:t xml:space="preserve">Draizin </w:t>
      </w:r>
      <w:r w:rsidR="00AA600B" w:rsidRPr="001F44EF">
        <w:rPr>
          <w:rFonts w:ascii="Arial" w:eastAsiaTheme="minorEastAsia" w:hAnsi="Arial" w:cs="Arial"/>
        </w:rPr>
        <w:t>es</w:t>
      </w:r>
      <w:r w:rsidRPr="001F44EF">
        <w:rPr>
          <w:rFonts w:ascii="Arial" w:eastAsiaTheme="minorEastAsia" w:hAnsi="Arial" w:cs="Arial"/>
        </w:rPr>
        <w:t>. All in favor</w:t>
      </w:r>
    </w:p>
    <w:p w14:paraId="131ED38C" w14:textId="2AB9DBA1" w:rsidR="00A84123" w:rsidRPr="001F44EF" w:rsidRDefault="00A84123" w:rsidP="00A84123">
      <w:pPr>
        <w:pStyle w:val="ListParagraph"/>
        <w:spacing w:after="0"/>
        <w:ind w:left="1080" w:right="-360"/>
        <w:rPr>
          <w:rFonts w:ascii="Arial" w:eastAsiaTheme="minorEastAsia" w:hAnsi="Arial" w:cs="Arial"/>
        </w:rPr>
      </w:pPr>
    </w:p>
    <w:bookmarkEnd w:id="1"/>
    <w:p w14:paraId="31EEA8AC" w14:textId="15396EDF" w:rsidR="007061AA" w:rsidRPr="001F44EF" w:rsidRDefault="00DA6C8F" w:rsidP="00151973">
      <w:pPr>
        <w:pStyle w:val="ListParagraph"/>
        <w:numPr>
          <w:ilvl w:val="0"/>
          <w:numId w:val="4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2</w:t>
      </w:r>
      <w:r w:rsidRPr="001F44EF">
        <w:rPr>
          <w:rFonts w:ascii="Arial" w:hAnsi="Arial" w:cs="Arial"/>
          <w:b/>
          <w:bCs/>
          <w:u w:val="single"/>
          <w:vertAlign w:val="superscript"/>
        </w:rPr>
        <w:t>nd</w:t>
      </w:r>
      <w:r w:rsidRPr="001F44EF">
        <w:rPr>
          <w:rFonts w:ascii="Arial" w:hAnsi="Arial" w:cs="Arial"/>
          <w:b/>
          <w:bCs/>
          <w:u w:val="single"/>
        </w:rPr>
        <w:t xml:space="preserve"> </w:t>
      </w:r>
      <w:r w:rsidR="00DD3A75" w:rsidRPr="001F44EF">
        <w:rPr>
          <w:rFonts w:ascii="Arial" w:hAnsi="Arial" w:cs="Arial"/>
          <w:b/>
          <w:bCs/>
          <w:u w:val="single"/>
        </w:rPr>
        <w:t>VICE PRESIDENT’S REPORT</w:t>
      </w:r>
      <w:r w:rsidR="00DF5C33" w:rsidRPr="001F44EF">
        <w:rPr>
          <w:rFonts w:ascii="Arial" w:hAnsi="Arial" w:cs="Arial"/>
          <w:b/>
          <w:bCs/>
          <w:u w:val="single"/>
        </w:rPr>
        <w:t xml:space="preserve"> </w:t>
      </w:r>
      <w:r w:rsidRPr="001F44EF">
        <w:rPr>
          <w:rFonts w:ascii="Arial" w:hAnsi="Arial" w:cs="Arial"/>
          <w:i/>
          <w:iCs/>
        </w:rPr>
        <w:t>–</w:t>
      </w:r>
      <w:r w:rsidR="00DD3A75" w:rsidRPr="001F44EF">
        <w:rPr>
          <w:rFonts w:ascii="Arial" w:hAnsi="Arial" w:cs="Arial"/>
          <w:i/>
          <w:iCs/>
        </w:rPr>
        <w:t xml:space="preserve"> </w:t>
      </w:r>
      <w:r w:rsidRPr="001F44EF">
        <w:rPr>
          <w:rFonts w:ascii="Arial" w:hAnsi="Arial" w:cs="Arial"/>
          <w:i/>
          <w:iCs/>
        </w:rPr>
        <w:t xml:space="preserve">Chief </w:t>
      </w:r>
      <w:r w:rsidR="00023792">
        <w:rPr>
          <w:rFonts w:ascii="Arial" w:hAnsi="Arial" w:cs="Arial"/>
          <w:i/>
          <w:iCs/>
        </w:rPr>
        <w:t>Krivjanik</w:t>
      </w:r>
      <w:r w:rsidRPr="001F44EF">
        <w:rPr>
          <w:rFonts w:ascii="Arial" w:hAnsi="Arial" w:cs="Arial"/>
          <w:i/>
          <w:iCs/>
        </w:rPr>
        <w:t xml:space="preserve">, </w:t>
      </w:r>
      <w:r w:rsidR="00023792">
        <w:rPr>
          <w:rFonts w:ascii="Arial" w:hAnsi="Arial" w:cs="Arial"/>
          <w:i/>
          <w:iCs/>
        </w:rPr>
        <w:t>Oakland Park</w:t>
      </w:r>
      <w:r w:rsidRPr="001F44EF">
        <w:rPr>
          <w:rFonts w:ascii="Arial" w:hAnsi="Arial" w:cs="Arial"/>
          <w:i/>
          <w:iCs/>
        </w:rPr>
        <w:t xml:space="preserve"> FR</w:t>
      </w:r>
    </w:p>
    <w:p w14:paraId="5721304D" w14:textId="4F9F4768" w:rsidR="006806AE" w:rsidRPr="001F44EF" w:rsidRDefault="00140F46" w:rsidP="00151973">
      <w:pPr>
        <w:pStyle w:val="ListParagraph"/>
        <w:numPr>
          <w:ilvl w:val="0"/>
          <w:numId w:val="7"/>
        </w:numPr>
        <w:spacing w:after="0" w:line="240" w:lineRule="auto"/>
        <w:ind w:right="-360"/>
        <w:rPr>
          <w:rFonts w:ascii="Arial" w:eastAsiaTheme="minorEastAsia" w:hAnsi="Arial" w:cs="Arial"/>
        </w:rPr>
      </w:pPr>
      <w:r w:rsidRPr="001F44EF">
        <w:rPr>
          <w:rFonts w:ascii="Arial" w:hAnsi="Arial" w:cs="Arial"/>
        </w:rPr>
        <w:t xml:space="preserve">No report </w:t>
      </w:r>
    </w:p>
    <w:p w14:paraId="5A68F18D" w14:textId="38993EC0" w:rsidR="00600146" w:rsidRPr="001F44EF" w:rsidRDefault="00600146" w:rsidP="00BA7241">
      <w:pPr>
        <w:pStyle w:val="ListParagraph"/>
        <w:spacing w:after="0" w:line="240" w:lineRule="auto"/>
        <w:ind w:left="1620" w:right="-360"/>
        <w:rPr>
          <w:rFonts w:ascii="Arial" w:eastAsia="Arial" w:hAnsi="Arial" w:cs="Arial"/>
        </w:rPr>
      </w:pPr>
    </w:p>
    <w:p w14:paraId="45ACB6CE" w14:textId="597877DC" w:rsidR="009B2C4F" w:rsidRPr="001F44EF" w:rsidRDefault="00EA153B" w:rsidP="00151973">
      <w:pPr>
        <w:pStyle w:val="ListParagraph"/>
        <w:numPr>
          <w:ilvl w:val="0"/>
          <w:numId w:val="4"/>
        </w:numPr>
        <w:spacing w:after="0" w:line="240" w:lineRule="auto"/>
        <w:ind w:right="-360"/>
        <w:rPr>
          <w:rFonts w:ascii="Arial" w:hAnsi="Arial" w:cs="Arial"/>
          <w:i/>
          <w:iCs/>
        </w:rPr>
      </w:pPr>
      <w:r w:rsidRPr="001F44EF">
        <w:rPr>
          <w:rFonts w:ascii="Arial" w:hAnsi="Arial" w:cs="Arial"/>
          <w:b/>
          <w:bCs/>
          <w:u w:val="single"/>
        </w:rPr>
        <w:t>1</w:t>
      </w:r>
      <w:r w:rsidRPr="001F44EF">
        <w:rPr>
          <w:rFonts w:ascii="Arial" w:hAnsi="Arial" w:cs="Arial"/>
          <w:b/>
          <w:bCs/>
          <w:u w:val="single"/>
          <w:vertAlign w:val="superscript"/>
        </w:rPr>
        <w:t>st</w:t>
      </w:r>
      <w:r w:rsidRPr="001F44EF">
        <w:rPr>
          <w:rFonts w:ascii="Arial" w:hAnsi="Arial" w:cs="Arial"/>
          <w:b/>
          <w:bCs/>
          <w:u w:val="single"/>
        </w:rPr>
        <w:t xml:space="preserve"> </w:t>
      </w:r>
      <w:r w:rsidR="005E7423" w:rsidRPr="001F44EF">
        <w:rPr>
          <w:rFonts w:ascii="Arial" w:hAnsi="Arial" w:cs="Arial"/>
          <w:b/>
          <w:bCs/>
          <w:u w:val="single"/>
        </w:rPr>
        <w:t xml:space="preserve">VICE </w:t>
      </w:r>
      <w:r w:rsidR="009B2C4F" w:rsidRPr="001F44EF">
        <w:rPr>
          <w:rFonts w:ascii="Arial" w:hAnsi="Arial" w:cs="Arial"/>
          <w:b/>
          <w:bCs/>
          <w:u w:val="single"/>
        </w:rPr>
        <w:t>PRESIDENT’S REPORT</w:t>
      </w:r>
      <w:r w:rsidR="00DF5C33" w:rsidRPr="001F44EF">
        <w:rPr>
          <w:rFonts w:ascii="Arial" w:hAnsi="Arial" w:cs="Arial"/>
          <w:b/>
          <w:bCs/>
          <w:u w:val="single"/>
        </w:rPr>
        <w:t xml:space="preserve"> - </w:t>
      </w:r>
      <w:r w:rsidR="00CB05A6" w:rsidRPr="001F44EF">
        <w:rPr>
          <w:rFonts w:ascii="Arial" w:hAnsi="Arial" w:cs="Arial"/>
          <w:i/>
          <w:iCs/>
        </w:rPr>
        <w:t xml:space="preserve">Chief </w:t>
      </w:r>
      <w:r w:rsidR="00023792">
        <w:rPr>
          <w:rFonts w:ascii="Arial" w:hAnsi="Arial" w:cs="Arial"/>
          <w:i/>
          <w:iCs/>
        </w:rPr>
        <w:t>McNamara, Sunrise</w:t>
      </w:r>
      <w:r w:rsidR="002B2A85" w:rsidRPr="001F44EF">
        <w:rPr>
          <w:rFonts w:ascii="Arial" w:hAnsi="Arial" w:cs="Arial"/>
          <w:i/>
          <w:iCs/>
        </w:rPr>
        <w:t xml:space="preserve"> </w:t>
      </w:r>
      <w:r w:rsidR="00E572F4" w:rsidRPr="001F44EF">
        <w:rPr>
          <w:rFonts w:ascii="Arial" w:hAnsi="Arial" w:cs="Arial"/>
          <w:i/>
          <w:iCs/>
        </w:rPr>
        <w:t>F</w:t>
      </w:r>
      <w:r w:rsidR="008F24A1" w:rsidRPr="001F44EF">
        <w:rPr>
          <w:rFonts w:ascii="Arial" w:hAnsi="Arial" w:cs="Arial"/>
          <w:i/>
          <w:iCs/>
        </w:rPr>
        <w:t>R</w:t>
      </w:r>
    </w:p>
    <w:p w14:paraId="203D82AE" w14:textId="11AA5DAD" w:rsidR="001A0E7E" w:rsidRPr="001F44EF" w:rsidRDefault="00023792" w:rsidP="00151973">
      <w:pPr>
        <w:pStyle w:val="ListParagraph"/>
        <w:numPr>
          <w:ilvl w:val="0"/>
          <w:numId w:val="29"/>
        </w:numPr>
        <w:rPr>
          <w:rFonts w:ascii="Arial" w:eastAsia="Times New Roman" w:hAnsi="Arial" w:cs="Arial"/>
        </w:rPr>
      </w:pPr>
      <w:r>
        <w:rPr>
          <w:rFonts w:ascii="Arial" w:eastAsiaTheme="minorEastAsia" w:hAnsi="Arial" w:cs="Arial"/>
        </w:rPr>
        <w:t xml:space="preserve">No report </w:t>
      </w:r>
    </w:p>
    <w:p w14:paraId="4BA200F5" w14:textId="77777777" w:rsidR="00F52384" w:rsidRPr="001F44EF" w:rsidRDefault="00F52384" w:rsidP="00F52384">
      <w:pPr>
        <w:pStyle w:val="ListParagraph"/>
        <w:ind w:left="1440"/>
        <w:rPr>
          <w:rFonts w:ascii="Arial" w:eastAsiaTheme="minorEastAsia" w:hAnsi="Arial" w:cs="Arial"/>
        </w:rPr>
      </w:pPr>
    </w:p>
    <w:p w14:paraId="18BED2CE" w14:textId="21298F39" w:rsidR="00EB2118" w:rsidRPr="001F44EF" w:rsidRDefault="00EB2118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="Arial" w:hAnsi="Arial" w:cs="Arial"/>
          <w:i/>
          <w:iCs/>
        </w:rPr>
      </w:pPr>
      <w:bookmarkStart w:id="2" w:name="_Hlk123909861"/>
      <w:r w:rsidRPr="001F44EF">
        <w:rPr>
          <w:rFonts w:ascii="Arial" w:eastAsia="Arial" w:hAnsi="Arial" w:cs="Arial"/>
          <w:b/>
          <w:bCs/>
          <w:u w:val="single"/>
        </w:rPr>
        <w:t>PRESIDENT REPORT</w:t>
      </w:r>
      <w:r w:rsidR="00CD15DF" w:rsidRPr="001F44EF">
        <w:rPr>
          <w:rFonts w:ascii="Arial" w:eastAsia="Arial" w:hAnsi="Arial" w:cs="Arial"/>
          <w:b/>
          <w:bCs/>
          <w:u w:val="single"/>
        </w:rPr>
        <w:t xml:space="preserve"> </w:t>
      </w:r>
      <w:r w:rsidR="00CD15DF" w:rsidRPr="001F44EF">
        <w:rPr>
          <w:rFonts w:ascii="Arial" w:eastAsia="Arial" w:hAnsi="Arial" w:cs="Arial"/>
        </w:rPr>
        <w:t xml:space="preserve">- </w:t>
      </w:r>
      <w:r w:rsidR="00CD15DF" w:rsidRPr="001F44EF">
        <w:rPr>
          <w:rFonts w:ascii="Arial" w:eastAsia="Arial" w:hAnsi="Arial" w:cs="Arial"/>
          <w:i/>
          <w:iCs/>
        </w:rPr>
        <w:t xml:space="preserve">Chief </w:t>
      </w:r>
      <w:r w:rsidR="00023792">
        <w:rPr>
          <w:rFonts w:ascii="Arial" w:eastAsia="Arial" w:hAnsi="Arial" w:cs="Arial"/>
          <w:i/>
          <w:iCs/>
        </w:rPr>
        <w:t>Brocato</w:t>
      </w:r>
      <w:r w:rsidR="00CD15DF" w:rsidRPr="001F44EF">
        <w:rPr>
          <w:rFonts w:ascii="Arial" w:eastAsia="Arial" w:hAnsi="Arial" w:cs="Arial"/>
          <w:i/>
          <w:iCs/>
        </w:rPr>
        <w:t xml:space="preserve">, </w:t>
      </w:r>
      <w:r w:rsidR="00023792">
        <w:rPr>
          <w:rFonts w:ascii="Arial" w:eastAsia="Arial" w:hAnsi="Arial" w:cs="Arial"/>
          <w:i/>
          <w:iCs/>
        </w:rPr>
        <w:t>Pompano Beach</w:t>
      </w:r>
      <w:r w:rsidR="00CD15DF" w:rsidRPr="001F44EF">
        <w:rPr>
          <w:rFonts w:ascii="Arial" w:eastAsia="Arial" w:hAnsi="Arial" w:cs="Arial"/>
          <w:i/>
          <w:iCs/>
        </w:rPr>
        <w:t xml:space="preserve"> F</w:t>
      </w:r>
      <w:r w:rsidR="00077E7E" w:rsidRPr="001F44EF">
        <w:rPr>
          <w:rFonts w:ascii="Arial" w:eastAsia="Arial" w:hAnsi="Arial" w:cs="Arial"/>
          <w:i/>
          <w:iCs/>
        </w:rPr>
        <w:t>R</w:t>
      </w:r>
    </w:p>
    <w:p w14:paraId="276F9938" w14:textId="77777777" w:rsidR="00F12AA7" w:rsidRDefault="00F12AA7" w:rsidP="00151973">
      <w:pPr>
        <w:pStyle w:val="ListParagraph"/>
        <w:numPr>
          <w:ilvl w:val="1"/>
          <w:numId w:val="4"/>
        </w:numPr>
        <w:spacing w:after="0" w:line="252" w:lineRule="auto"/>
        <w:rPr>
          <w:rFonts w:eastAsia="Times New Roman"/>
        </w:rPr>
      </w:pPr>
      <w:r>
        <w:rPr>
          <w:rFonts w:ascii="Arial" w:eastAsia="Times New Roman" w:hAnsi="Arial" w:cs="Arial"/>
        </w:rPr>
        <w:t xml:space="preserve">Update on the meeting with ORCAT and Assistant County Administrator Ruiz on CUR: </w:t>
      </w:r>
    </w:p>
    <w:p w14:paraId="7F55CC5C" w14:textId="66B2CAC5" w:rsidR="00F12AA7" w:rsidRDefault="00F12AA7" w:rsidP="00151973">
      <w:pPr>
        <w:pStyle w:val="ListParagraph"/>
        <w:numPr>
          <w:ilvl w:val="2"/>
          <w:numId w:val="4"/>
        </w:numPr>
        <w:spacing w:after="0" w:line="252" w:lineRule="auto"/>
        <w:rPr>
          <w:rFonts w:eastAsia="Times New Roman"/>
        </w:rPr>
      </w:pPr>
      <w:r>
        <w:rPr>
          <w:rFonts w:ascii="Arial" w:eastAsia="Times New Roman" w:hAnsi="Arial" w:cs="Arial"/>
        </w:rPr>
        <w:t xml:space="preserve">Fire RMS Software </w:t>
      </w:r>
      <w:r w:rsidR="008962CE">
        <w:rPr>
          <w:rFonts w:ascii="Arial" w:eastAsia="Times New Roman" w:hAnsi="Arial" w:cs="Arial"/>
        </w:rPr>
        <w:t xml:space="preserve">expected to be </w:t>
      </w:r>
      <w:r>
        <w:rPr>
          <w:rFonts w:ascii="Arial" w:eastAsia="Times New Roman" w:hAnsi="Arial" w:cs="Arial"/>
        </w:rPr>
        <w:t xml:space="preserve">funded by the County </w:t>
      </w:r>
    </w:p>
    <w:p w14:paraId="198DEF84" w14:textId="77777777" w:rsidR="00F12AA7" w:rsidRDefault="00F12AA7" w:rsidP="00151973">
      <w:pPr>
        <w:pStyle w:val="ListParagraph"/>
        <w:numPr>
          <w:ilvl w:val="4"/>
          <w:numId w:val="4"/>
        </w:numPr>
        <w:spacing w:after="0" w:line="252" w:lineRule="auto"/>
      </w:pPr>
      <w:r>
        <w:rPr>
          <w:rFonts w:ascii="Arial" w:hAnsi="Arial" w:cs="Arial"/>
        </w:rPr>
        <w:t xml:space="preserve">Chief Brocato requested members vote on which software most agencies are currently utilizing and would like to select; discussion held </w:t>
      </w:r>
    </w:p>
    <w:p w14:paraId="752A6BCC" w14:textId="2C1A1C4D" w:rsidR="00F12AA7" w:rsidRDefault="00F12AA7" w:rsidP="00151973">
      <w:pPr>
        <w:pStyle w:val="ListParagraph"/>
        <w:numPr>
          <w:ilvl w:val="4"/>
          <w:numId w:val="4"/>
        </w:numPr>
        <w:spacing w:after="0" w:line="252" w:lineRule="auto"/>
      </w:pPr>
      <w:r>
        <w:rPr>
          <w:rFonts w:ascii="Arial" w:hAnsi="Arial" w:cs="Arial"/>
        </w:rPr>
        <w:t xml:space="preserve">Most agencies utilize ESO </w:t>
      </w:r>
      <w:r w:rsidR="008962CE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EMS and Fire</w:t>
      </w:r>
      <w:r w:rsidR="008962CE">
        <w:rPr>
          <w:rFonts w:ascii="Arial" w:hAnsi="Arial" w:cs="Arial"/>
        </w:rPr>
        <w:t xml:space="preserve"> reporting</w:t>
      </w:r>
    </w:p>
    <w:p w14:paraId="777670EF" w14:textId="203704AC" w:rsidR="00F12AA7" w:rsidRDefault="00F12AA7" w:rsidP="00151973">
      <w:pPr>
        <w:pStyle w:val="ListParagraph"/>
        <w:numPr>
          <w:ilvl w:val="1"/>
          <w:numId w:val="4"/>
        </w:numPr>
        <w:spacing w:line="252" w:lineRule="auto"/>
        <w:rPr>
          <w:rFonts w:eastAsia="Times New Roman"/>
        </w:rPr>
      </w:pPr>
      <w:r>
        <w:rPr>
          <w:rFonts w:ascii="Arial" w:eastAsia="Times New Roman" w:hAnsi="Arial" w:cs="Arial"/>
        </w:rPr>
        <w:t>Tablet Command is moving forward</w:t>
      </w:r>
      <w:r w:rsidR="008962CE">
        <w:rPr>
          <w:rFonts w:ascii="Arial" w:eastAsia="Times New Roman" w:hAnsi="Arial" w:cs="Arial"/>
        </w:rPr>
        <w:t xml:space="preserve"> with </w:t>
      </w:r>
      <w:r>
        <w:rPr>
          <w:rFonts w:ascii="Arial" w:eastAsia="Times New Roman" w:hAnsi="Arial" w:cs="Arial"/>
        </w:rPr>
        <w:t>the County</w:t>
      </w:r>
    </w:p>
    <w:p w14:paraId="15D77C89" w14:textId="77777777" w:rsidR="00F12AA7" w:rsidRDefault="00F12AA7" w:rsidP="00151973">
      <w:pPr>
        <w:pStyle w:val="ListParagraph"/>
        <w:numPr>
          <w:ilvl w:val="2"/>
          <w:numId w:val="4"/>
        </w:numPr>
        <w:spacing w:after="0" w:line="252" w:lineRule="auto"/>
      </w:pPr>
      <w:r>
        <w:rPr>
          <w:rFonts w:ascii="Arial" w:hAnsi="Arial" w:cs="Arial"/>
        </w:rPr>
        <w:t>And update on its functionality and discussion held</w:t>
      </w:r>
    </w:p>
    <w:p w14:paraId="06D1430E" w14:textId="43E7A74F" w:rsidR="00F12AA7" w:rsidRDefault="00F12AA7" w:rsidP="00151973">
      <w:pPr>
        <w:pStyle w:val="ListParagraph"/>
        <w:numPr>
          <w:ilvl w:val="1"/>
          <w:numId w:val="4"/>
        </w:numPr>
        <w:spacing w:line="252" w:lineRule="auto"/>
        <w:rPr>
          <w:rFonts w:eastAsia="Times New Roman"/>
        </w:rPr>
      </w:pPr>
      <w:r>
        <w:rPr>
          <w:rFonts w:ascii="Arial" w:eastAsia="Times New Roman" w:hAnsi="Arial" w:cs="Arial"/>
        </w:rPr>
        <w:t>First Due Size Up Software</w:t>
      </w:r>
      <w:r w:rsidR="008962CE">
        <w:rPr>
          <w:rFonts w:ascii="Arial" w:eastAsia="Times New Roman" w:hAnsi="Arial" w:cs="Arial"/>
        </w:rPr>
        <w:t xml:space="preserve"> expected to </w:t>
      </w:r>
      <w:r>
        <w:rPr>
          <w:rFonts w:ascii="Arial" w:eastAsia="Times New Roman" w:hAnsi="Arial" w:cs="Arial"/>
        </w:rPr>
        <w:t>be funded by the County</w:t>
      </w:r>
      <w:r>
        <w:rPr>
          <w:rFonts w:eastAsia="Times New Roman"/>
        </w:rPr>
        <w:t xml:space="preserve"> </w:t>
      </w:r>
    </w:p>
    <w:p w14:paraId="250614CE" w14:textId="77777777" w:rsidR="00F12AA7" w:rsidRDefault="00F12AA7" w:rsidP="00151973">
      <w:pPr>
        <w:pStyle w:val="ListParagraph"/>
        <w:numPr>
          <w:ilvl w:val="3"/>
          <w:numId w:val="4"/>
        </w:numPr>
        <w:spacing w:after="0" w:line="252" w:lineRule="auto"/>
        <w:rPr>
          <w:rFonts w:eastAsia="Times New Roman"/>
        </w:rPr>
      </w:pPr>
      <w:r>
        <w:rPr>
          <w:rFonts w:ascii="Arial" w:eastAsia="Times New Roman" w:hAnsi="Arial" w:cs="Arial"/>
        </w:rPr>
        <w:t>Chief Brocato requested members vote on the software selection; discussion was held</w:t>
      </w:r>
    </w:p>
    <w:p w14:paraId="7558D675" w14:textId="77777777" w:rsidR="00F12AA7" w:rsidRDefault="00F12AA7" w:rsidP="00151973">
      <w:pPr>
        <w:pStyle w:val="ListParagraph"/>
        <w:numPr>
          <w:ilvl w:val="3"/>
          <w:numId w:val="4"/>
        </w:numPr>
        <w:spacing w:after="0" w:line="252" w:lineRule="auto"/>
        <w:rPr>
          <w:rFonts w:eastAsia="Times New Roman"/>
        </w:rPr>
      </w:pPr>
      <w:r>
        <w:rPr>
          <w:rFonts w:ascii="Arial" w:eastAsia="Times New Roman" w:hAnsi="Arial" w:cs="Arial"/>
        </w:rPr>
        <w:lastRenderedPageBreak/>
        <w:t xml:space="preserve">AFM Geimer gave a brief update on Firs Due Size Up prevention module functionality </w:t>
      </w:r>
    </w:p>
    <w:p w14:paraId="5BF76E3E" w14:textId="771B9073" w:rsidR="00262508" w:rsidRDefault="00262508" w:rsidP="00262508">
      <w:pPr>
        <w:spacing w:after="0"/>
        <w:rPr>
          <w:rFonts w:ascii="Arial" w:eastAsia="Arial" w:hAnsi="Arial" w:cs="Arial"/>
        </w:rPr>
      </w:pPr>
    </w:p>
    <w:p w14:paraId="7FF8C7F4" w14:textId="478ACB87" w:rsidR="00B40C3F" w:rsidRDefault="00262508" w:rsidP="00B40C3F">
      <w:pPr>
        <w:spacing w:after="0"/>
        <w:ind w:left="720"/>
        <w:rPr>
          <w:rFonts w:ascii="Arial" w:eastAsia="Arial" w:hAnsi="Arial" w:cs="Arial"/>
        </w:rPr>
      </w:pPr>
      <w:r w:rsidRPr="00262508">
        <w:rPr>
          <w:rFonts w:ascii="Arial" w:eastAsia="Arial" w:hAnsi="Arial" w:cs="Arial"/>
          <w:b/>
          <w:bCs/>
          <w:u w:val="single"/>
        </w:rPr>
        <w:t>1</w:t>
      </w:r>
      <w:r w:rsidRPr="00262508">
        <w:rPr>
          <w:rFonts w:ascii="Arial" w:eastAsia="Arial" w:hAnsi="Arial" w:cs="Arial"/>
          <w:b/>
          <w:bCs/>
          <w:u w:val="single"/>
          <w:vertAlign w:val="superscript"/>
        </w:rPr>
        <w:t>st</w:t>
      </w:r>
      <w:r w:rsidRPr="00262508">
        <w:rPr>
          <w:rFonts w:ascii="Arial" w:eastAsia="Arial" w:hAnsi="Arial" w:cs="Arial"/>
          <w:b/>
          <w:bCs/>
          <w:u w:val="single"/>
        </w:rPr>
        <w:t xml:space="preserve"> </w:t>
      </w:r>
      <w:r w:rsidR="00B40C3F" w:rsidRPr="00262508">
        <w:rPr>
          <w:rFonts w:ascii="Arial" w:eastAsia="Arial" w:hAnsi="Arial" w:cs="Arial"/>
          <w:b/>
          <w:bCs/>
          <w:u w:val="single"/>
        </w:rPr>
        <w:t>M</w:t>
      </w:r>
      <w:r w:rsidRPr="00262508">
        <w:rPr>
          <w:rFonts w:ascii="Arial" w:eastAsia="Arial" w:hAnsi="Arial" w:cs="Arial"/>
          <w:b/>
          <w:bCs/>
          <w:u w:val="single"/>
        </w:rPr>
        <w:t>OTION</w:t>
      </w:r>
      <w:r>
        <w:rPr>
          <w:rFonts w:ascii="Arial" w:eastAsia="Arial" w:hAnsi="Arial" w:cs="Arial"/>
          <w:b/>
          <w:bCs/>
        </w:rPr>
        <w:t xml:space="preserve"> </w:t>
      </w:r>
      <w:r w:rsidR="00B40C3F">
        <w:rPr>
          <w:rFonts w:ascii="Arial" w:eastAsia="Arial" w:hAnsi="Arial" w:cs="Arial"/>
        </w:rPr>
        <w:t xml:space="preserve">to select </w:t>
      </w:r>
      <w:r>
        <w:rPr>
          <w:rFonts w:ascii="Arial" w:eastAsia="Arial" w:hAnsi="Arial" w:cs="Arial"/>
        </w:rPr>
        <w:t xml:space="preserve">and approve </w:t>
      </w:r>
      <w:r w:rsidR="00B40C3F">
        <w:rPr>
          <w:rFonts w:ascii="Arial" w:eastAsia="Arial" w:hAnsi="Arial" w:cs="Arial"/>
        </w:rPr>
        <w:t>ESO Software as the preferred Fire</w:t>
      </w:r>
      <w:r>
        <w:rPr>
          <w:rFonts w:ascii="Arial" w:eastAsia="Arial" w:hAnsi="Arial" w:cs="Arial"/>
        </w:rPr>
        <w:t xml:space="preserve"> </w:t>
      </w:r>
      <w:r w:rsidR="00B40C3F">
        <w:rPr>
          <w:rFonts w:ascii="Arial" w:eastAsia="Arial" w:hAnsi="Arial" w:cs="Arial"/>
        </w:rPr>
        <w:t>RMS was made by Chief Rodriguez and seconded by Chief Downey. All in favor.</w:t>
      </w:r>
      <w:r w:rsidR="00C72332">
        <w:rPr>
          <w:rFonts w:ascii="Arial" w:eastAsia="Arial" w:hAnsi="Arial" w:cs="Arial"/>
        </w:rPr>
        <w:t xml:space="preserve"> Motion passed.</w:t>
      </w:r>
    </w:p>
    <w:p w14:paraId="758A338F" w14:textId="77777777" w:rsidR="00C72332" w:rsidRDefault="00C72332" w:rsidP="00B40C3F">
      <w:pPr>
        <w:spacing w:after="0"/>
        <w:ind w:left="720"/>
        <w:rPr>
          <w:rFonts w:ascii="Arial" w:eastAsia="Arial" w:hAnsi="Arial" w:cs="Arial"/>
        </w:rPr>
      </w:pPr>
    </w:p>
    <w:p w14:paraId="5203846E" w14:textId="1EE1A019" w:rsidR="00B953D5" w:rsidRDefault="00262508" w:rsidP="00B40C3F">
      <w:pPr>
        <w:spacing w:after="0"/>
        <w:ind w:left="720"/>
        <w:rPr>
          <w:rFonts w:ascii="Arial" w:eastAsia="Arial" w:hAnsi="Arial" w:cs="Arial"/>
        </w:rPr>
      </w:pPr>
      <w:r w:rsidRPr="00262508">
        <w:rPr>
          <w:rFonts w:ascii="Arial" w:eastAsia="Arial" w:hAnsi="Arial" w:cs="Arial"/>
          <w:b/>
          <w:bCs/>
          <w:u w:val="single"/>
        </w:rPr>
        <w:t>2</w:t>
      </w:r>
      <w:r w:rsidRPr="00262508">
        <w:rPr>
          <w:rFonts w:ascii="Arial" w:eastAsia="Arial" w:hAnsi="Arial" w:cs="Arial"/>
          <w:b/>
          <w:bCs/>
          <w:u w:val="single"/>
          <w:vertAlign w:val="superscript"/>
        </w:rPr>
        <w:t>nd</w:t>
      </w:r>
      <w:r w:rsidRPr="00262508">
        <w:rPr>
          <w:rFonts w:ascii="Arial" w:eastAsia="Arial" w:hAnsi="Arial" w:cs="Arial"/>
          <w:b/>
          <w:bCs/>
          <w:u w:val="single"/>
        </w:rPr>
        <w:t xml:space="preserve"> </w:t>
      </w:r>
      <w:r w:rsidR="00B40C3F" w:rsidRPr="00262508">
        <w:rPr>
          <w:rFonts w:ascii="Arial" w:eastAsia="Arial" w:hAnsi="Arial" w:cs="Arial"/>
          <w:b/>
          <w:bCs/>
          <w:u w:val="single"/>
        </w:rPr>
        <w:t>M</w:t>
      </w:r>
      <w:r w:rsidRPr="00262508">
        <w:rPr>
          <w:rFonts w:ascii="Arial" w:eastAsia="Arial" w:hAnsi="Arial" w:cs="Arial"/>
          <w:b/>
          <w:bCs/>
          <w:u w:val="single"/>
        </w:rPr>
        <w:t>OTION</w:t>
      </w:r>
      <w:r>
        <w:rPr>
          <w:rFonts w:ascii="Arial" w:eastAsia="Arial" w:hAnsi="Arial" w:cs="Arial"/>
          <w:b/>
          <w:bCs/>
        </w:rPr>
        <w:t xml:space="preserve"> </w:t>
      </w:r>
      <w:r w:rsidR="00B40C3F">
        <w:rPr>
          <w:rFonts w:ascii="Arial" w:eastAsia="Arial" w:hAnsi="Arial" w:cs="Arial"/>
        </w:rPr>
        <w:t>to select</w:t>
      </w:r>
      <w:r>
        <w:rPr>
          <w:rFonts w:ascii="Arial" w:eastAsia="Arial" w:hAnsi="Arial" w:cs="Arial"/>
        </w:rPr>
        <w:t xml:space="preserve"> and approve</w:t>
      </w:r>
      <w:r w:rsidR="00B40C3F">
        <w:rPr>
          <w:rFonts w:ascii="Arial" w:eastAsia="Arial" w:hAnsi="Arial" w:cs="Arial"/>
        </w:rPr>
        <w:t xml:space="preserve"> First Due Size Up </w:t>
      </w:r>
      <w:r>
        <w:rPr>
          <w:rFonts w:ascii="Arial" w:eastAsia="Arial" w:hAnsi="Arial" w:cs="Arial"/>
        </w:rPr>
        <w:t xml:space="preserve">as the preferred RMS was made by Chief Downey and seconded by Chief Keefe. All in favor.  </w:t>
      </w:r>
      <w:r w:rsidR="00C72332">
        <w:rPr>
          <w:rFonts w:ascii="Arial" w:eastAsia="Arial" w:hAnsi="Arial" w:cs="Arial"/>
        </w:rPr>
        <w:t>Motion passed.</w:t>
      </w:r>
    </w:p>
    <w:p w14:paraId="50C79EC5" w14:textId="77777777" w:rsidR="00C72332" w:rsidRDefault="00C72332" w:rsidP="00B40C3F">
      <w:pPr>
        <w:spacing w:after="0"/>
        <w:ind w:left="720"/>
        <w:rPr>
          <w:rFonts w:ascii="Arial" w:eastAsia="Arial" w:hAnsi="Arial" w:cs="Arial"/>
        </w:rPr>
      </w:pPr>
    </w:p>
    <w:bookmarkEnd w:id="2"/>
    <w:p w14:paraId="7005A559" w14:textId="57E3E8F8" w:rsidR="00232D37" w:rsidRPr="001F44EF" w:rsidRDefault="00232D37" w:rsidP="00232D37">
      <w:pPr>
        <w:spacing w:after="0"/>
        <w:ind w:right="-360"/>
        <w:rPr>
          <w:rFonts w:ascii="Arial" w:eastAsia="Arial" w:hAnsi="Arial" w:cs="Arial"/>
        </w:rPr>
      </w:pPr>
    </w:p>
    <w:p w14:paraId="5EE3D880" w14:textId="080CA8DA" w:rsidR="00320BCD" w:rsidRPr="001F44EF" w:rsidRDefault="005D76D1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 w:rsidRPr="001F44EF">
        <w:rPr>
          <w:rFonts w:ascii="Arial" w:eastAsia="Arial" w:hAnsi="Arial" w:cs="Arial"/>
          <w:b/>
          <w:bCs/>
          <w:u w:val="single"/>
        </w:rPr>
        <w:t xml:space="preserve">Standing Committee Reports </w:t>
      </w:r>
    </w:p>
    <w:p w14:paraId="1E3B0A35" w14:textId="6FA68236" w:rsidR="00CB38EF" w:rsidRPr="001F44EF" w:rsidRDefault="00CB38EF" w:rsidP="00151973">
      <w:pPr>
        <w:pStyle w:val="ListParagraph"/>
        <w:numPr>
          <w:ilvl w:val="0"/>
          <w:numId w:val="5"/>
        </w:numPr>
        <w:spacing w:after="0"/>
        <w:ind w:left="1080"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CERT</w:t>
      </w:r>
      <w:r w:rsidRPr="001F44EF">
        <w:rPr>
          <w:rFonts w:ascii="Arial" w:eastAsia="Arial" w:hAnsi="Arial" w:cs="Arial"/>
          <w:b/>
          <w:bCs/>
        </w:rPr>
        <w:t xml:space="preserve">: </w:t>
      </w:r>
      <w:r w:rsidR="00DF5C33" w:rsidRPr="001F44EF">
        <w:rPr>
          <w:rFonts w:ascii="Arial" w:eastAsia="Arial" w:hAnsi="Arial" w:cs="Arial"/>
          <w:b/>
          <w:bCs/>
        </w:rPr>
        <w:t xml:space="preserve">- </w:t>
      </w:r>
      <w:r w:rsidR="00BA064F" w:rsidRPr="001F44EF">
        <w:rPr>
          <w:rFonts w:ascii="Arial" w:eastAsia="Arial" w:hAnsi="Arial" w:cs="Arial"/>
        </w:rPr>
        <w:t>Van Schoen</w:t>
      </w:r>
      <w:r w:rsidR="00BA064F" w:rsidRPr="001F44EF">
        <w:rPr>
          <w:rFonts w:ascii="Arial" w:eastAsia="Arial" w:hAnsi="Arial" w:cs="Arial"/>
          <w:b/>
          <w:bCs/>
        </w:rPr>
        <w:t>,</w:t>
      </w:r>
      <w:r w:rsidR="00D00D84" w:rsidRPr="001F44EF">
        <w:rPr>
          <w:rFonts w:ascii="Arial" w:eastAsia="Arial" w:hAnsi="Arial" w:cs="Arial"/>
          <w:i/>
          <w:iCs/>
        </w:rPr>
        <w:t xml:space="preserve"> Chair </w:t>
      </w:r>
    </w:p>
    <w:p w14:paraId="6235D738" w14:textId="4E5A6859" w:rsidR="00741F7F" w:rsidRPr="00F60B38" w:rsidRDefault="00B32DF0" w:rsidP="00151973">
      <w:pPr>
        <w:pStyle w:val="Default"/>
        <w:numPr>
          <w:ilvl w:val="1"/>
          <w:numId w:val="8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bookmarkStart w:id="3" w:name="_Hlk108692466"/>
      <w:r w:rsidRPr="00F60B38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Two deployments of 10 CERT members to Ian recovery led by FLL </w:t>
      </w:r>
    </w:p>
    <w:p w14:paraId="7D620B33" w14:textId="5F9908D4" w:rsidR="00B32DF0" w:rsidRPr="00F60B38" w:rsidRDefault="00B32DF0" w:rsidP="00151973">
      <w:pPr>
        <w:pStyle w:val="Default"/>
        <w:numPr>
          <w:ilvl w:val="1"/>
          <w:numId w:val="8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 w:rsidRPr="00F60B38">
        <w:rPr>
          <w:rFonts w:ascii="Arial" w:eastAsiaTheme="minorEastAsia" w:hAnsi="Arial" w:cs="Arial"/>
          <w:color w:val="000000" w:themeColor="text1"/>
          <w:sz w:val="22"/>
          <w:szCs w:val="22"/>
        </w:rPr>
        <w:t>Update on UASI funded projects</w:t>
      </w:r>
    </w:p>
    <w:p w14:paraId="0CF489C8" w14:textId="0839FF72" w:rsidR="00B32DF0" w:rsidRPr="00F60B38" w:rsidRDefault="00B32DF0" w:rsidP="00151973">
      <w:pPr>
        <w:pStyle w:val="Default"/>
        <w:numPr>
          <w:ilvl w:val="1"/>
          <w:numId w:val="8"/>
        </w:numPr>
        <w:ind w:right="-360"/>
        <w:rPr>
          <w:rFonts w:ascii="Arial" w:eastAsiaTheme="minorEastAsia" w:hAnsi="Arial" w:cs="Arial"/>
          <w:color w:val="000000" w:themeColor="text1"/>
          <w:sz w:val="22"/>
          <w:szCs w:val="22"/>
        </w:rPr>
      </w:pPr>
      <w:r w:rsidRPr="00F60B38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CERT public service announcement </w:t>
      </w:r>
      <w:r w:rsidR="00F60B38" w:rsidRPr="00F60B38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planning </w:t>
      </w:r>
    </w:p>
    <w:bookmarkEnd w:id="3"/>
    <w:p w14:paraId="33801891" w14:textId="04D75B0B" w:rsidR="006C42BA" w:rsidRPr="001F44EF" w:rsidRDefault="006C42BA" w:rsidP="00BA064F">
      <w:pPr>
        <w:pStyle w:val="Default"/>
        <w:ind w:left="1440" w:right="-360"/>
        <w:rPr>
          <w:rFonts w:ascii="Arial" w:eastAsia="Arial" w:hAnsi="Arial" w:cs="Arial"/>
          <w:sz w:val="22"/>
          <w:szCs w:val="22"/>
        </w:rPr>
      </w:pPr>
    </w:p>
    <w:p w14:paraId="1B28ECDF" w14:textId="77777777" w:rsidR="00751FEF" w:rsidRPr="001F44EF" w:rsidRDefault="00751FEF" w:rsidP="00151973">
      <w:pPr>
        <w:pStyle w:val="ListParagraph"/>
        <w:numPr>
          <w:ilvl w:val="0"/>
          <w:numId w:val="5"/>
        </w:numPr>
        <w:spacing w:after="0"/>
        <w:ind w:left="1080" w:right="-360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  <w:u w:val="single"/>
        </w:rPr>
        <w:t>EMERGENCY MANAGEMENT</w:t>
      </w:r>
      <w:r w:rsidRPr="001F44EF">
        <w:rPr>
          <w:rFonts w:ascii="Arial" w:eastAsia="Arial" w:hAnsi="Arial" w:cs="Arial"/>
        </w:rPr>
        <w:t xml:space="preserve">: </w:t>
      </w:r>
      <w:r w:rsidRPr="001F44EF">
        <w:rPr>
          <w:rFonts w:ascii="Arial" w:eastAsia="Arial" w:hAnsi="Arial" w:cs="Arial"/>
          <w:i/>
          <w:iCs/>
        </w:rPr>
        <w:t>Kimberly Spill, Pompano Beach FR</w:t>
      </w:r>
    </w:p>
    <w:p w14:paraId="5E6361D6" w14:textId="5F44BB0D" w:rsidR="003760C2" w:rsidRPr="00D93D72" w:rsidRDefault="008F78B6" w:rsidP="0015197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bookmarkStart w:id="4" w:name="_Hlk75877708"/>
      <w:r w:rsidRPr="70D83896">
        <w:rPr>
          <w:rFonts w:ascii="Arial" w:hAnsi="Arial" w:cs="Arial"/>
          <w:color w:val="000000" w:themeColor="text1"/>
        </w:rPr>
        <w:t>Kimberly was not in attendance</w:t>
      </w:r>
    </w:p>
    <w:bookmarkEnd w:id="4"/>
    <w:p w14:paraId="2110C0F2" w14:textId="31C2E127" w:rsidR="4FE8DB40" w:rsidRDefault="4FE8DB40" w:rsidP="00151973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Arial" w:hAnsi="Arial" w:cs="Arial"/>
          <w:color w:val="000000" w:themeColor="text1"/>
        </w:rPr>
      </w:pPr>
      <w:r w:rsidRPr="70D83896">
        <w:rPr>
          <w:rFonts w:ascii="Arial" w:eastAsia="Arial" w:hAnsi="Arial" w:cs="Arial"/>
          <w:color w:val="000000" w:themeColor="text1"/>
        </w:rPr>
        <w:t xml:space="preserve">The ECC is in the process of preparing its 2022 Annual Report for the BC Commission </w:t>
      </w:r>
    </w:p>
    <w:p w14:paraId="78E58383" w14:textId="4CBA5CB2" w:rsidR="4FE8DB40" w:rsidRDefault="4FE8DB40" w:rsidP="00151973">
      <w:pPr>
        <w:pStyle w:val="ListParagraph"/>
        <w:numPr>
          <w:ilvl w:val="0"/>
          <w:numId w:val="11"/>
        </w:numPr>
        <w:rPr>
          <w:rFonts w:ascii="Arial" w:eastAsia="Arial" w:hAnsi="Arial" w:cs="Arial"/>
        </w:rPr>
      </w:pPr>
      <w:r w:rsidRPr="70D83896">
        <w:rPr>
          <w:rFonts w:ascii="Arial" w:eastAsia="Arial" w:hAnsi="Arial" w:cs="Arial"/>
        </w:rPr>
        <w:t xml:space="preserve"> FEPA will hold its 2023 Annual Meeting in Orlando 1/30 - 2/3</w:t>
      </w:r>
    </w:p>
    <w:p w14:paraId="1AB3C858" w14:textId="77777777" w:rsidR="00751FEF" w:rsidRPr="001F44EF" w:rsidRDefault="00751FEF" w:rsidP="00751FEF">
      <w:pPr>
        <w:pStyle w:val="Default"/>
        <w:ind w:left="2160" w:right="-360"/>
        <w:rPr>
          <w:rFonts w:ascii="Arial" w:eastAsia="Arial" w:hAnsi="Arial" w:cs="Arial"/>
          <w:sz w:val="22"/>
          <w:szCs w:val="22"/>
        </w:rPr>
      </w:pPr>
    </w:p>
    <w:p w14:paraId="7E19A691" w14:textId="3A302FC8" w:rsidR="00751FEF" w:rsidRPr="001F44EF" w:rsidRDefault="00751FEF" w:rsidP="00151973">
      <w:pPr>
        <w:pStyle w:val="ListParagraph"/>
        <w:numPr>
          <w:ilvl w:val="0"/>
          <w:numId w:val="5"/>
        </w:numPr>
        <w:spacing w:after="0"/>
        <w:ind w:left="1080" w:right="-360"/>
        <w:rPr>
          <w:rFonts w:ascii="Arial" w:eastAsia="Arial" w:hAnsi="Arial" w:cs="Arial"/>
          <w:i/>
          <w:iCs/>
        </w:rPr>
      </w:pPr>
      <w:r w:rsidRPr="70D83896">
        <w:rPr>
          <w:rFonts w:ascii="Arial" w:eastAsia="Arial" w:hAnsi="Arial" w:cs="Arial"/>
          <w:b/>
          <w:bCs/>
          <w:u w:val="single"/>
        </w:rPr>
        <w:t>EMS</w:t>
      </w:r>
      <w:r w:rsidRPr="70D83896">
        <w:rPr>
          <w:rFonts w:ascii="Arial" w:eastAsia="Arial" w:hAnsi="Arial" w:cs="Arial"/>
        </w:rPr>
        <w:t xml:space="preserve">: </w:t>
      </w:r>
      <w:r w:rsidR="00787A01" w:rsidRPr="70D83896">
        <w:rPr>
          <w:rFonts w:ascii="Arial" w:eastAsia="Arial" w:hAnsi="Arial" w:cs="Arial"/>
          <w:i/>
          <w:iCs/>
        </w:rPr>
        <w:t xml:space="preserve">- </w:t>
      </w:r>
      <w:r w:rsidRPr="70D83896">
        <w:rPr>
          <w:rFonts w:ascii="Arial" w:eastAsia="Arial" w:hAnsi="Arial" w:cs="Arial"/>
          <w:i/>
          <w:iCs/>
        </w:rPr>
        <w:t xml:space="preserve">Chief Shaw, Fort Lauderdale FR, </w:t>
      </w:r>
      <w:r w:rsidR="700EB227" w:rsidRPr="70D83896">
        <w:rPr>
          <w:rFonts w:ascii="Arial" w:eastAsia="Arial" w:hAnsi="Arial" w:cs="Arial"/>
          <w:i/>
          <w:iCs/>
        </w:rPr>
        <w:t xml:space="preserve">Chief Whitton, PP FR, </w:t>
      </w:r>
      <w:r w:rsidRPr="70D83896">
        <w:rPr>
          <w:rFonts w:ascii="Arial" w:eastAsia="Arial" w:hAnsi="Arial" w:cs="Arial"/>
          <w:i/>
          <w:iCs/>
        </w:rPr>
        <w:t xml:space="preserve">Chief Moran, Davie FR </w:t>
      </w:r>
    </w:p>
    <w:p w14:paraId="35BAFE4A" w14:textId="143761E3" w:rsidR="74CDBA88" w:rsidRDefault="74CDBA88" w:rsidP="00151973">
      <w:pPr>
        <w:pStyle w:val="ListParagraph"/>
        <w:numPr>
          <w:ilvl w:val="0"/>
          <w:numId w:val="19"/>
        </w:numPr>
        <w:spacing w:after="0"/>
        <w:ind w:right="-360"/>
        <w:rPr>
          <w:rFonts w:ascii="Arial" w:eastAsia="Arial" w:hAnsi="Arial" w:cs="Arial"/>
        </w:rPr>
      </w:pPr>
      <w:r w:rsidRPr="70D83896">
        <w:rPr>
          <w:rFonts w:ascii="Arial" w:eastAsia="Arial" w:hAnsi="Arial" w:cs="Arial"/>
        </w:rPr>
        <w:t xml:space="preserve">Hospital Matrix update </w:t>
      </w:r>
    </w:p>
    <w:p w14:paraId="2A9BB172" w14:textId="3C9207D2" w:rsidR="74CDBA88" w:rsidRDefault="74CDBA88" w:rsidP="00151973">
      <w:pPr>
        <w:pStyle w:val="ListParagraph"/>
        <w:numPr>
          <w:ilvl w:val="0"/>
          <w:numId w:val="19"/>
        </w:numPr>
        <w:spacing w:after="0"/>
        <w:ind w:right="-360"/>
        <w:rPr>
          <w:rFonts w:ascii="Arial" w:eastAsia="Arial" w:hAnsi="Arial" w:cs="Arial"/>
        </w:rPr>
      </w:pPr>
      <w:r w:rsidRPr="70D83896">
        <w:rPr>
          <w:rFonts w:ascii="Arial" w:eastAsia="Arial" w:hAnsi="Arial" w:cs="Arial"/>
        </w:rPr>
        <w:t>Surveys to mem</w:t>
      </w:r>
      <w:r w:rsidR="4E827D2C" w:rsidRPr="70D83896">
        <w:rPr>
          <w:rFonts w:ascii="Arial" w:eastAsia="Arial" w:hAnsi="Arial" w:cs="Arial"/>
        </w:rPr>
        <w:t>b</w:t>
      </w:r>
      <w:r w:rsidRPr="70D83896">
        <w:rPr>
          <w:rFonts w:ascii="Arial" w:eastAsia="Arial" w:hAnsi="Arial" w:cs="Arial"/>
        </w:rPr>
        <w:t xml:space="preserve">ers will be going out to obtain feedback on EMS equipment </w:t>
      </w:r>
      <w:r w:rsidR="0A4A562F" w:rsidRPr="70D83896">
        <w:rPr>
          <w:rFonts w:ascii="Arial" w:eastAsia="Arial" w:hAnsi="Arial" w:cs="Arial"/>
        </w:rPr>
        <w:t>preferences</w:t>
      </w:r>
    </w:p>
    <w:p w14:paraId="154E9510" w14:textId="02ABA120" w:rsidR="00BB4B79" w:rsidRPr="00D93D72" w:rsidRDefault="00BB4B79" w:rsidP="00151973">
      <w:pPr>
        <w:pStyle w:val="ListParagraph"/>
        <w:numPr>
          <w:ilvl w:val="0"/>
          <w:numId w:val="19"/>
        </w:numPr>
        <w:spacing w:after="0"/>
        <w:ind w:right="-360"/>
        <w:rPr>
          <w:rFonts w:ascii="Arial" w:hAnsi="Arial" w:cs="Arial"/>
        </w:rPr>
      </w:pPr>
      <w:r w:rsidRPr="70D83896">
        <w:rPr>
          <w:rFonts w:ascii="Arial" w:hAnsi="Arial" w:cs="Arial"/>
        </w:rPr>
        <w:t xml:space="preserve">All Classes and other Training is now on the FCABC Website </w:t>
      </w:r>
    </w:p>
    <w:p w14:paraId="6D3F8B14" w14:textId="77777777" w:rsidR="00201AAE" w:rsidRPr="00D93D72" w:rsidRDefault="00BB4B79" w:rsidP="00151973">
      <w:pPr>
        <w:pStyle w:val="ListParagraph"/>
        <w:numPr>
          <w:ilvl w:val="0"/>
          <w:numId w:val="19"/>
        </w:numPr>
        <w:spacing w:after="0"/>
        <w:ind w:right="-360"/>
        <w:rPr>
          <w:rFonts w:ascii="Arial" w:hAnsi="Arial" w:cs="Arial"/>
        </w:rPr>
      </w:pPr>
      <w:r w:rsidRPr="70D83896">
        <w:rPr>
          <w:rFonts w:ascii="Arial" w:hAnsi="Arial" w:cs="Arial"/>
        </w:rPr>
        <w:t xml:space="preserve">Please access the FCABC website / Training for more information </w:t>
      </w:r>
    </w:p>
    <w:p w14:paraId="156BE7F5" w14:textId="77777777" w:rsidR="00201AAE" w:rsidRPr="001F44EF" w:rsidRDefault="00201AAE" w:rsidP="00201AAE">
      <w:pPr>
        <w:pStyle w:val="ListParagraph"/>
        <w:spacing w:after="0"/>
        <w:ind w:left="1440" w:right="-360"/>
        <w:rPr>
          <w:rFonts w:ascii="Arial" w:hAnsi="Arial" w:cs="Arial"/>
        </w:rPr>
      </w:pPr>
    </w:p>
    <w:p w14:paraId="3732BCE4" w14:textId="78F6657F" w:rsidR="00751FEF" w:rsidRPr="001F44EF" w:rsidRDefault="00751FEF" w:rsidP="00151973">
      <w:pPr>
        <w:pStyle w:val="ListParagraph"/>
        <w:numPr>
          <w:ilvl w:val="0"/>
          <w:numId w:val="34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70D83896">
        <w:rPr>
          <w:rFonts w:ascii="Arial" w:eastAsia="Arial" w:hAnsi="Arial" w:cs="Arial"/>
          <w:b/>
          <w:bCs/>
          <w:u w:val="single"/>
        </w:rPr>
        <w:t>FIRE PREVENTION</w:t>
      </w:r>
      <w:r w:rsidRPr="70D83896">
        <w:rPr>
          <w:rFonts w:ascii="Arial" w:eastAsia="Arial" w:hAnsi="Arial" w:cs="Arial"/>
          <w:b/>
          <w:bCs/>
        </w:rPr>
        <w:t>:</w:t>
      </w:r>
      <w:r w:rsidRPr="70D83896">
        <w:rPr>
          <w:rFonts w:ascii="Arial" w:eastAsia="Arial" w:hAnsi="Arial" w:cs="Arial"/>
        </w:rPr>
        <w:t xml:space="preserve"> - </w:t>
      </w:r>
      <w:r w:rsidRPr="70D83896">
        <w:rPr>
          <w:rFonts w:ascii="Arial" w:eastAsia="Arial" w:hAnsi="Arial" w:cs="Arial"/>
          <w:i/>
          <w:iCs/>
        </w:rPr>
        <w:t xml:space="preserve">Chief </w:t>
      </w:r>
      <w:r w:rsidR="337E5218" w:rsidRPr="70D83896">
        <w:rPr>
          <w:rFonts w:ascii="Arial" w:eastAsia="Arial" w:hAnsi="Arial" w:cs="Arial"/>
          <w:i/>
          <w:iCs/>
        </w:rPr>
        <w:t>Almaguer, Pembroke Pines FR</w:t>
      </w:r>
    </w:p>
    <w:p w14:paraId="08C4AF14" w14:textId="77777777" w:rsidR="00BB4B79" w:rsidRPr="001F44EF" w:rsidRDefault="00BB4B79" w:rsidP="00BB4B79">
      <w:pPr>
        <w:pStyle w:val="ListParagraph"/>
        <w:spacing w:after="0"/>
        <w:ind w:left="1260" w:right="-360"/>
        <w:rPr>
          <w:rFonts w:ascii="Arial" w:eastAsiaTheme="minorEastAsia" w:hAnsi="Arial" w:cs="Arial"/>
          <w:b/>
          <w:bCs/>
        </w:rPr>
      </w:pPr>
    </w:p>
    <w:p w14:paraId="4CE202C4" w14:textId="09EAFD6A" w:rsidR="09326343" w:rsidRPr="001F44EF" w:rsidRDefault="337E5218" w:rsidP="00151973">
      <w:pPr>
        <w:pStyle w:val="ListParagraph"/>
        <w:numPr>
          <w:ilvl w:val="1"/>
          <w:numId w:val="3"/>
        </w:numPr>
        <w:spacing w:after="120" w:line="240" w:lineRule="auto"/>
        <w:rPr>
          <w:rFonts w:ascii="Arial" w:eastAsia="Times New Roman" w:hAnsi="Arial" w:cs="Arial"/>
        </w:rPr>
      </w:pPr>
      <w:r w:rsidRPr="70D83896">
        <w:rPr>
          <w:rFonts w:ascii="Arial" w:eastAsia="Times New Roman" w:hAnsi="Arial" w:cs="Arial"/>
        </w:rPr>
        <w:t>AFM Geimer announced that Chief Almaguer is the new Chair of the Fire Prevention Subcommittee</w:t>
      </w:r>
      <w:r w:rsidR="09326343">
        <w:br/>
      </w:r>
    </w:p>
    <w:p w14:paraId="7DCC25FB" w14:textId="51B80A91" w:rsidR="00D5164D" w:rsidRPr="001F44EF" w:rsidRDefault="00D5164D" w:rsidP="00151973">
      <w:pPr>
        <w:pStyle w:val="ListParagraph"/>
        <w:numPr>
          <w:ilvl w:val="0"/>
          <w:numId w:val="33"/>
        </w:numPr>
        <w:spacing w:line="252" w:lineRule="auto"/>
        <w:rPr>
          <w:rFonts w:ascii="Arial" w:eastAsiaTheme="minorEastAsia" w:hAnsi="Arial" w:cs="Arial"/>
          <w:b/>
          <w:bCs/>
        </w:rPr>
      </w:pPr>
      <w:r w:rsidRPr="639C8836">
        <w:rPr>
          <w:rFonts w:ascii="Arial" w:eastAsia="Arial" w:hAnsi="Arial" w:cs="Arial"/>
          <w:b/>
          <w:bCs/>
          <w:u w:val="single"/>
        </w:rPr>
        <w:t>F</w:t>
      </w:r>
      <w:r w:rsidR="00BA064F" w:rsidRPr="639C8836">
        <w:rPr>
          <w:rFonts w:ascii="Arial" w:eastAsia="Arial" w:hAnsi="Arial" w:cs="Arial"/>
          <w:b/>
          <w:bCs/>
          <w:u w:val="single"/>
        </w:rPr>
        <w:t xml:space="preserve">IRST THERE FIRST CARE: </w:t>
      </w:r>
      <w:r w:rsidR="048106FD" w:rsidRPr="639C8836">
        <w:rPr>
          <w:rFonts w:ascii="Arial" w:eastAsia="Arial" w:hAnsi="Arial" w:cs="Arial"/>
          <w:b/>
          <w:bCs/>
          <w:u w:val="single"/>
        </w:rPr>
        <w:t xml:space="preserve"> </w:t>
      </w:r>
      <w:r w:rsidR="048106FD" w:rsidRPr="639C8836">
        <w:rPr>
          <w:rFonts w:ascii="Arial" w:eastAsia="Arial" w:hAnsi="Arial" w:cs="Arial"/>
        </w:rPr>
        <w:t>Chief Dra</w:t>
      </w:r>
      <w:r w:rsidR="00F60B38" w:rsidRPr="639C8836">
        <w:rPr>
          <w:rFonts w:ascii="Arial" w:eastAsia="Arial" w:hAnsi="Arial" w:cs="Arial"/>
        </w:rPr>
        <w:t>i</w:t>
      </w:r>
      <w:r w:rsidR="048106FD" w:rsidRPr="639C8836">
        <w:rPr>
          <w:rFonts w:ascii="Arial" w:eastAsia="Arial" w:hAnsi="Arial" w:cs="Arial"/>
        </w:rPr>
        <w:t xml:space="preserve">zin </w:t>
      </w:r>
    </w:p>
    <w:p w14:paraId="3DFE868A" w14:textId="01BED236" w:rsidR="3B0A056B" w:rsidRDefault="3B0A056B" w:rsidP="00151973">
      <w:pPr>
        <w:pStyle w:val="ListParagraph"/>
        <w:numPr>
          <w:ilvl w:val="0"/>
          <w:numId w:val="30"/>
        </w:numPr>
        <w:spacing w:line="252" w:lineRule="auto"/>
        <w:ind w:left="1440" w:right="-360"/>
        <w:rPr>
          <w:rFonts w:ascii="Arial" w:hAnsi="Arial" w:cs="Arial"/>
        </w:rPr>
      </w:pPr>
      <w:r w:rsidRPr="639C8836">
        <w:rPr>
          <w:rFonts w:ascii="Arial" w:hAnsi="Arial" w:cs="Arial"/>
        </w:rPr>
        <w:t>Update on FTFC Conference coordination</w:t>
      </w:r>
    </w:p>
    <w:p w14:paraId="07BFC948" w14:textId="6F0B24C4" w:rsidR="3B0A056B" w:rsidRDefault="3B0A056B" w:rsidP="00151973">
      <w:pPr>
        <w:pStyle w:val="ListParagraph"/>
        <w:numPr>
          <w:ilvl w:val="0"/>
          <w:numId w:val="30"/>
        </w:numPr>
        <w:spacing w:line="252" w:lineRule="auto"/>
        <w:ind w:left="1440" w:right="-360"/>
        <w:rPr>
          <w:rFonts w:ascii="Arial" w:hAnsi="Arial" w:cs="Arial"/>
        </w:rPr>
      </w:pPr>
      <w:r w:rsidRPr="639C8836">
        <w:rPr>
          <w:rFonts w:ascii="Arial" w:hAnsi="Arial" w:cs="Arial"/>
        </w:rPr>
        <w:t xml:space="preserve">EMS Grant was approved for $59,000; update provided </w:t>
      </w:r>
    </w:p>
    <w:p w14:paraId="36C8E6EE" w14:textId="77777777" w:rsidR="001F44EF" w:rsidRPr="001F44EF" w:rsidRDefault="001F44EF" w:rsidP="001F44EF">
      <w:pPr>
        <w:pStyle w:val="ListParagraph"/>
        <w:spacing w:line="252" w:lineRule="auto"/>
        <w:ind w:left="1440" w:right="-360"/>
        <w:rPr>
          <w:rFonts w:ascii="Arial" w:eastAsia="Arial" w:hAnsi="Arial" w:cs="Arial"/>
          <w:color w:val="000000" w:themeColor="text1"/>
        </w:rPr>
      </w:pPr>
    </w:p>
    <w:p w14:paraId="1DD889D8" w14:textId="10EBAF6E" w:rsidR="009719EE" w:rsidRPr="001F44EF" w:rsidRDefault="009719EE" w:rsidP="00151973">
      <w:pPr>
        <w:pStyle w:val="ListParagraph"/>
        <w:numPr>
          <w:ilvl w:val="0"/>
          <w:numId w:val="35"/>
        </w:numPr>
        <w:spacing w:after="0" w:line="240" w:lineRule="auto"/>
        <w:ind w:right="-360"/>
        <w:contextualSpacing w:val="0"/>
        <w:rPr>
          <w:rFonts w:ascii="Arial" w:eastAsia="Arial" w:hAnsi="Arial" w:cs="Arial"/>
          <w:i/>
          <w:iCs/>
        </w:rPr>
      </w:pPr>
      <w:r w:rsidRPr="639C8836">
        <w:rPr>
          <w:rFonts w:ascii="Arial" w:eastAsia="Arial" w:hAnsi="Arial" w:cs="Arial"/>
          <w:b/>
          <w:bCs/>
          <w:u w:val="single"/>
        </w:rPr>
        <w:t>HAZMAT/SPECIAL OPS</w:t>
      </w:r>
      <w:r w:rsidR="00B878D1" w:rsidRPr="639C8836">
        <w:rPr>
          <w:rFonts w:ascii="Arial" w:eastAsia="Arial" w:hAnsi="Arial" w:cs="Arial"/>
          <w:b/>
          <w:bCs/>
        </w:rPr>
        <w:t xml:space="preserve"> </w:t>
      </w:r>
      <w:r w:rsidR="00770AF8" w:rsidRPr="639C8836">
        <w:rPr>
          <w:rFonts w:ascii="Arial" w:eastAsia="Arial" w:hAnsi="Arial" w:cs="Arial"/>
          <w:b/>
          <w:bCs/>
        </w:rPr>
        <w:t>–</w:t>
      </w:r>
      <w:r w:rsidR="00115141" w:rsidRPr="639C8836">
        <w:rPr>
          <w:rFonts w:ascii="Arial" w:eastAsia="Arial" w:hAnsi="Arial" w:cs="Arial"/>
          <w:b/>
          <w:bCs/>
        </w:rPr>
        <w:t xml:space="preserve"> </w:t>
      </w:r>
      <w:r w:rsidR="00572396" w:rsidRPr="639C8836">
        <w:rPr>
          <w:rFonts w:ascii="Arial" w:eastAsia="Arial" w:hAnsi="Arial" w:cs="Arial"/>
          <w:i/>
          <w:iCs/>
        </w:rPr>
        <w:t xml:space="preserve">Chief </w:t>
      </w:r>
      <w:r w:rsidR="00481A42" w:rsidRPr="639C8836">
        <w:rPr>
          <w:rFonts w:ascii="Arial" w:eastAsia="Arial" w:hAnsi="Arial" w:cs="Arial"/>
          <w:i/>
          <w:iCs/>
        </w:rPr>
        <w:t>Nugent</w:t>
      </w:r>
      <w:r w:rsidR="00B57650" w:rsidRPr="639C8836">
        <w:rPr>
          <w:rFonts w:ascii="Arial" w:eastAsia="Arial" w:hAnsi="Arial" w:cs="Arial"/>
          <w:i/>
          <w:iCs/>
        </w:rPr>
        <w:t>, B</w:t>
      </w:r>
      <w:r w:rsidR="006556C2" w:rsidRPr="639C8836">
        <w:rPr>
          <w:rFonts w:ascii="Arial" w:eastAsia="Arial" w:hAnsi="Arial" w:cs="Arial"/>
          <w:i/>
          <w:iCs/>
        </w:rPr>
        <w:t xml:space="preserve">roward Sherriff Office </w:t>
      </w:r>
      <w:r w:rsidR="00A97FEA" w:rsidRPr="639C8836">
        <w:rPr>
          <w:rFonts w:ascii="Arial" w:eastAsia="Arial" w:hAnsi="Arial" w:cs="Arial"/>
          <w:i/>
          <w:iCs/>
        </w:rPr>
        <w:t>FR</w:t>
      </w:r>
    </w:p>
    <w:p w14:paraId="76F7E93F" w14:textId="40A570A0" w:rsidR="4B96DFAC" w:rsidRDefault="4B96DFAC" w:rsidP="00151973">
      <w:pPr>
        <w:pStyle w:val="ListParagraph"/>
        <w:numPr>
          <w:ilvl w:val="0"/>
          <w:numId w:val="20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>160 hours class offering in March</w:t>
      </w:r>
    </w:p>
    <w:p w14:paraId="1142BF0A" w14:textId="0444D358" w:rsidR="4B96DFAC" w:rsidRDefault="4B96DFAC" w:rsidP="00151973">
      <w:pPr>
        <w:pStyle w:val="ListParagraph"/>
        <w:numPr>
          <w:ilvl w:val="0"/>
          <w:numId w:val="20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 xml:space="preserve">TRT incidents response update </w:t>
      </w:r>
    </w:p>
    <w:p w14:paraId="7EC7E151" w14:textId="2FCCDDCB" w:rsidR="4B96DFAC" w:rsidRDefault="4B96DFAC" w:rsidP="00151973">
      <w:pPr>
        <w:pStyle w:val="ListParagraph"/>
        <w:numPr>
          <w:ilvl w:val="0"/>
          <w:numId w:val="20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>Other TRT discussion and call on horses was held</w:t>
      </w:r>
    </w:p>
    <w:p w14:paraId="77B45020" w14:textId="4BA80E2F" w:rsidR="639C8836" w:rsidRDefault="639C8836" w:rsidP="639C8836">
      <w:pPr>
        <w:spacing w:after="0" w:line="240" w:lineRule="auto"/>
        <w:ind w:left="720" w:right="-360"/>
        <w:rPr>
          <w:rFonts w:ascii="Arial" w:eastAsia="Arial" w:hAnsi="Arial" w:cs="Arial"/>
          <w:highlight w:val="yellow"/>
        </w:rPr>
      </w:pPr>
    </w:p>
    <w:p w14:paraId="04BE5F43" w14:textId="30FBB4CD" w:rsidR="005D76D1" w:rsidRPr="001F44EF" w:rsidRDefault="005D76D1" w:rsidP="00151973">
      <w:pPr>
        <w:pStyle w:val="ListParagraph"/>
        <w:numPr>
          <w:ilvl w:val="0"/>
          <w:numId w:val="35"/>
        </w:numPr>
        <w:spacing w:after="0"/>
        <w:ind w:right="-360"/>
        <w:rPr>
          <w:rFonts w:ascii="Arial" w:eastAsia="Arial" w:hAnsi="Arial" w:cs="Arial"/>
          <w:b/>
          <w:bCs/>
          <w:i/>
          <w:iCs/>
        </w:rPr>
      </w:pPr>
      <w:r w:rsidRPr="001F44EF">
        <w:rPr>
          <w:rFonts w:ascii="Arial" w:eastAsia="Arial" w:hAnsi="Arial" w:cs="Arial"/>
          <w:b/>
          <w:bCs/>
          <w:i/>
          <w:iCs/>
          <w:u w:val="single"/>
        </w:rPr>
        <w:t xml:space="preserve">MUTUAL AID COMMUNICATIONS - </w:t>
      </w:r>
      <w:r w:rsidRPr="001F44EF">
        <w:rPr>
          <w:rFonts w:ascii="Arial" w:eastAsia="Arial" w:hAnsi="Arial" w:cs="Arial"/>
          <w:i/>
          <w:iCs/>
        </w:rPr>
        <w:t>Chief Levy, Lauderhill FR</w:t>
      </w:r>
    </w:p>
    <w:p w14:paraId="5AB574CC" w14:textId="1915F17D" w:rsidR="000F3425" w:rsidRPr="001F44EF" w:rsidRDefault="00D93D72" w:rsidP="00151973">
      <w:pPr>
        <w:pStyle w:val="PlainText"/>
        <w:numPr>
          <w:ilvl w:val="0"/>
          <w:numId w:val="24"/>
        </w:num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No report </w:t>
      </w:r>
    </w:p>
    <w:p w14:paraId="79A34E3F" w14:textId="27122BA3" w:rsidR="005F7E31" w:rsidRPr="001F44EF" w:rsidRDefault="005F7E31" w:rsidP="00300DA6">
      <w:pPr>
        <w:pStyle w:val="ListParagraph"/>
        <w:spacing w:after="0"/>
        <w:ind w:left="1980" w:right="-360"/>
        <w:rPr>
          <w:rFonts w:ascii="Arial" w:eastAsia="Arial" w:hAnsi="Arial" w:cs="Arial"/>
        </w:rPr>
      </w:pPr>
    </w:p>
    <w:p w14:paraId="041A81FA" w14:textId="2D33EB86" w:rsidR="002A7AF2" w:rsidRPr="001F44EF" w:rsidRDefault="005D76D1" w:rsidP="00151973">
      <w:pPr>
        <w:pStyle w:val="ListParagraph"/>
        <w:numPr>
          <w:ilvl w:val="0"/>
          <w:numId w:val="35"/>
        </w:numPr>
        <w:spacing w:after="0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>PIO</w:t>
      </w:r>
      <w:r w:rsidRPr="639C8836">
        <w:rPr>
          <w:rFonts w:ascii="Arial" w:eastAsia="Arial" w:hAnsi="Arial" w:cs="Arial"/>
          <w:b/>
          <w:bCs/>
        </w:rPr>
        <w:t xml:space="preserve">: - </w:t>
      </w:r>
      <w:r w:rsidR="007800F5" w:rsidRPr="639C8836">
        <w:rPr>
          <w:rFonts w:ascii="Arial" w:eastAsia="Arial" w:hAnsi="Arial" w:cs="Arial"/>
        </w:rPr>
        <w:t>Chief Gordon for</w:t>
      </w:r>
      <w:r w:rsidR="007800F5" w:rsidRPr="639C8836">
        <w:rPr>
          <w:rFonts w:ascii="Arial" w:eastAsia="Arial" w:hAnsi="Arial" w:cs="Arial"/>
          <w:b/>
          <w:bCs/>
        </w:rPr>
        <w:t xml:space="preserve"> </w:t>
      </w:r>
      <w:r w:rsidR="005D67A7" w:rsidRPr="639C8836">
        <w:rPr>
          <w:rFonts w:ascii="Arial" w:eastAsia="Arial" w:hAnsi="Arial" w:cs="Arial"/>
        </w:rPr>
        <w:t>C</w:t>
      </w:r>
      <w:r w:rsidR="00431062" w:rsidRPr="639C8836">
        <w:rPr>
          <w:rFonts w:ascii="Arial" w:eastAsia="Arial" w:hAnsi="Arial" w:cs="Arial"/>
          <w:i/>
          <w:iCs/>
        </w:rPr>
        <w:t xml:space="preserve">hief </w:t>
      </w:r>
      <w:r w:rsidR="00483C83" w:rsidRPr="639C8836">
        <w:rPr>
          <w:rFonts w:ascii="Arial" w:eastAsia="Arial" w:hAnsi="Arial" w:cs="Arial"/>
          <w:i/>
          <w:iCs/>
        </w:rPr>
        <w:t>Gollan</w:t>
      </w:r>
      <w:r w:rsidRPr="639C8836">
        <w:rPr>
          <w:rFonts w:ascii="Arial" w:eastAsia="Arial" w:hAnsi="Arial" w:cs="Arial"/>
          <w:i/>
          <w:iCs/>
        </w:rPr>
        <w:t xml:space="preserve">, </w:t>
      </w:r>
      <w:r w:rsidR="00483C83" w:rsidRPr="639C8836">
        <w:rPr>
          <w:rFonts w:ascii="Arial" w:eastAsia="Arial" w:hAnsi="Arial" w:cs="Arial"/>
          <w:i/>
          <w:iCs/>
        </w:rPr>
        <w:t xml:space="preserve">Fort Lauderdale </w:t>
      </w:r>
      <w:r w:rsidRPr="639C8836">
        <w:rPr>
          <w:rFonts w:ascii="Arial" w:eastAsia="Arial" w:hAnsi="Arial" w:cs="Arial"/>
          <w:i/>
          <w:iCs/>
        </w:rPr>
        <w:t>FR</w:t>
      </w:r>
    </w:p>
    <w:p w14:paraId="4CA1FB33" w14:textId="307DE143" w:rsidR="005D76D1" w:rsidRPr="001F44EF" w:rsidRDefault="0D67F383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 xml:space="preserve">PIO Symposium and training class update </w:t>
      </w:r>
    </w:p>
    <w:p w14:paraId="4A028DDA" w14:textId="3BD57315" w:rsidR="005D76D1" w:rsidRPr="001F44EF" w:rsidRDefault="0D67F383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 xml:space="preserve">PIO deployment and JIC operations update </w:t>
      </w:r>
    </w:p>
    <w:p w14:paraId="1A63E113" w14:textId="6C595190" w:rsidR="005D76D1" w:rsidRPr="001F44EF" w:rsidRDefault="005D76D1" w:rsidP="639C8836">
      <w:pPr>
        <w:spacing w:after="0" w:line="259" w:lineRule="auto"/>
        <w:ind w:left="720" w:right="-360"/>
        <w:rPr>
          <w:rFonts w:ascii="Arial" w:eastAsia="Arial" w:hAnsi="Arial" w:cs="Arial"/>
          <w:highlight w:val="yellow"/>
        </w:rPr>
      </w:pPr>
    </w:p>
    <w:p w14:paraId="3D54A5E6" w14:textId="03B68295" w:rsidR="00A42C8E" w:rsidRPr="001F44EF" w:rsidRDefault="00A42C8E" w:rsidP="00151973">
      <w:pPr>
        <w:pStyle w:val="ListParagraph"/>
        <w:numPr>
          <w:ilvl w:val="0"/>
          <w:numId w:val="35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639C8836">
        <w:rPr>
          <w:rFonts w:ascii="Arial" w:eastAsia="Arial" w:hAnsi="Arial" w:cs="Arial"/>
          <w:b/>
          <w:bCs/>
          <w:u w:val="single"/>
        </w:rPr>
        <w:t xml:space="preserve">SAFETY </w:t>
      </w:r>
      <w:r w:rsidR="002B2A85" w:rsidRPr="639C8836">
        <w:rPr>
          <w:rFonts w:ascii="Arial" w:eastAsia="Arial" w:hAnsi="Arial" w:cs="Arial"/>
          <w:b/>
          <w:bCs/>
          <w:u w:val="single"/>
        </w:rPr>
        <w:t>&amp;</w:t>
      </w:r>
      <w:r w:rsidRPr="639C8836">
        <w:rPr>
          <w:rFonts w:ascii="Arial" w:eastAsia="Arial" w:hAnsi="Arial" w:cs="Arial"/>
          <w:b/>
          <w:bCs/>
          <w:u w:val="single"/>
        </w:rPr>
        <w:t xml:space="preserve"> HEALTH</w:t>
      </w:r>
      <w:r w:rsidRPr="639C8836">
        <w:rPr>
          <w:rFonts w:ascii="Arial" w:eastAsia="Arial" w:hAnsi="Arial" w:cs="Arial"/>
          <w:b/>
          <w:bCs/>
        </w:rPr>
        <w:t>:</w:t>
      </w:r>
      <w:r w:rsidR="00DF5C33" w:rsidRPr="639C8836">
        <w:rPr>
          <w:rFonts w:ascii="Arial" w:eastAsia="Arial" w:hAnsi="Arial" w:cs="Arial"/>
          <w:b/>
          <w:bCs/>
        </w:rPr>
        <w:t xml:space="preserve"> - </w:t>
      </w:r>
      <w:r w:rsidR="00A97FEA" w:rsidRPr="639C8836">
        <w:rPr>
          <w:rFonts w:ascii="Arial" w:eastAsia="Arial" w:hAnsi="Arial" w:cs="Arial"/>
          <w:i/>
          <w:iCs/>
        </w:rPr>
        <w:t xml:space="preserve">Chief </w:t>
      </w:r>
      <w:r w:rsidRPr="639C8836">
        <w:rPr>
          <w:rFonts w:ascii="Arial" w:eastAsia="Arial" w:hAnsi="Arial" w:cs="Arial"/>
          <w:i/>
          <w:iCs/>
        </w:rPr>
        <w:t>Whalen</w:t>
      </w:r>
      <w:r w:rsidR="0046733C" w:rsidRPr="639C8836">
        <w:rPr>
          <w:rFonts w:ascii="Arial" w:eastAsia="Arial" w:hAnsi="Arial" w:cs="Arial"/>
          <w:i/>
          <w:iCs/>
        </w:rPr>
        <w:t xml:space="preserve"> C</w:t>
      </w:r>
      <w:r w:rsidR="007E1F89" w:rsidRPr="639C8836">
        <w:rPr>
          <w:rFonts w:ascii="Arial" w:eastAsia="Arial" w:hAnsi="Arial" w:cs="Arial"/>
          <w:i/>
          <w:iCs/>
        </w:rPr>
        <w:t>S</w:t>
      </w:r>
      <w:r w:rsidR="008F24A1" w:rsidRPr="639C8836">
        <w:rPr>
          <w:rFonts w:ascii="Arial" w:eastAsia="Arial" w:hAnsi="Arial" w:cs="Arial"/>
          <w:i/>
          <w:iCs/>
        </w:rPr>
        <w:t xml:space="preserve"> </w:t>
      </w:r>
      <w:r w:rsidR="00A97FEA" w:rsidRPr="639C8836">
        <w:rPr>
          <w:rFonts w:ascii="Arial" w:eastAsia="Arial" w:hAnsi="Arial" w:cs="Arial"/>
          <w:i/>
          <w:iCs/>
        </w:rPr>
        <w:t>FR</w:t>
      </w:r>
      <w:r w:rsidR="008F24A1" w:rsidRPr="639C8836">
        <w:rPr>
          <w:rFonts w:ascii="Arial" w:eastAsia="Arial" w:hAnsi="Arial" w:cs="Arial"/>
          <w:i/>
          <w:iCs/>
        </w:rPr>
        <w:t>/</w:t>
      </w:r>
      <w:r w:rsidRPr="639C8836">
        <w:rPr>
          <w:rFonts w:ascii="Arial" w:eastAsia="Arial" w:hAnsi="Arial" w:cs="Arial"/>
          <w:i/>
          <w:iCs/>
        </w:rPr>
        <w:t>C</w:t>
      </w:r>
      <w:r w:rsidR="00A97FEA" w:rsidRPr="639C8836">
        <w:rPr>
          <w:rFonts w:ascii="Arial" w:eastAsia="Arial" w:hAnsi="Arial" w:cs="Arial"/>
          <w:i/>
          <w:iCs/>
        </w:rPr>
        <w:t>hief</w:t>
      </w:r>
      <w:r w:rsidRPr="639C8836">
        <w:rPr>
          <w:rFonts w:ascii="Arial" w:eastAsia="Arial" w:hAnsi="Arial" w:cs="Arial"/>
          <w:i/>
          <w:iCs/>
        </w:rPr>
        <w:t xml:space="preserve"> Botting</w:t>
      </w:r>
      <w:r w:rsidR="0046733C" w:rsidRPr="639C8836">
        <w:rPr>
          <w:rFonts w:ascii="Arial" w:eastAsia="Arial" w:hAnsi="Arial" w:cs="Arial"/>
          <w:i/>
          <w:iCs/>
        </w:rPr>
        <w:t xml:space="preserve"> F</w:t>
      </w:r>
      <w:r w:rsidR="007E1F89" w:rsidRPr="639C8836">
        <w:rPr>
          <w:rFonts w:ascii="Arial" w:eastAsia="Arial" w:hAnsi="Arial" w:cs="Arial"/>
          <w:i/>
          <w:iCs/>
        </w:rPr>
        <w:t>LL</w:t>
      </w:r>
      <w:r w:rsidR="002B2A85" w:rsidRPr="639C8836">
        <w:rPr>
          <w:rFonts w:ascii="Arial" w:eastAsia="Arial" w:hAnsi="Arial" w:cs="Arial"/>
          <w:i/>
          <w:iCs/>
        </w:rPr>
        <w:t xml:space="preserve"> F</w:t>
      </w:r>
      <w:r w:rsidR="00A97FEA" w:rsidRPr="639C8836">
        <w:rPr>
          <w:rFonts w:ascii="Arial" w:eastAsia="Arial" w:hAnsi="Arial" w:cs="Arial"/>
          <w:i/>
          <w:iCs/>
        </w:rPr>
        <w:t>R</w:t>
      </w:r>
    </w:p>
    <w:p w14:paraId="598EB208" w14:textId="6F950573" w:rsidR="49DE5997" w:rsidRPr="00C93350" w:rsidRDefault="49DE5997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 w:rsidRPr="00C93350">
        <w:rPr>
          <w:rFonts w:ascii="Arial" w:eastAsia="Arial" w:hAnsi="Arial" w:cs="Arial"/>
        </w:rPr>
        <w:lastRenderedPageBreak/>
        <w:t xml:space="preserve">Update provided on the S&amp;H Conference held in December </w:t>
      </w:r>
    </w:p>
    <w:p w14:paraId="637F510B" w14:textId="34AE166B" w:rsidR="49DE5997" w:rsidRPr="00C93350" w:rsidRDefault="49DE5997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 w:rsidRPr="00C93350">
        <w:rPr>
          <w:rFonts w:ascii="Arial" w:eastAsia="Arial" w:hAnsi="Arial" w:cs="Arial"/>
        </w:rPr>
        <w:t xml:space="preserve">DCF funding for mental wellness </w:t>
      </w:r>
      <w:r w:rsidR="004C1659" w:rsidRPr="00C93350">
        <w:rPr>
          <w:rFonts w:ascii="Arial" w:eastAsia="Arial" w:hAnsi="Arial" w:cs="Arial"/>
        </w:rPr>
        <w:t xml:space="preserve">for first responders </w:t>
      </w:r>
      <w:r w:rsidRPr="00C93350">
        <w:rPr>
          <w:rFonts w:ascii="Arial" w:eastAsia="Arial" w:hAnsi="Arial" w:cs="Arial"/>
        </w:rPr>
        <w:t>update</w:t>
      </w:r>
    </w:p>
    <w:p w14:paraId="7DCDEDAA" w14:textId="041E5F3E" w:rsidR="382C7815" w:rsidRPr="00C93350" w:rsidRDefault="004C1659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 w:rsidRPr="00C93350">
        <w:rPr>
          <w:rFonts w:ascii="Arial" w:eastAsia="Arial" w:hAnsi="Arial" w:cs="Arial"/>
        </w:rPr>
        <w:t xml:space="preserve">Coral Springs </w:t>
      </w:r>
      <w:r w:rsidR="382C7815" w:rsidRPr="00C93350">
        <w:rPr>
          <w:rFonts w:ascii="Arial" w:eastAsia="Arial" w:hAnsi="Arial" w:cs="Arial"/>
        </w:rPr>
        <w:t xml:space="preserve">EMS Chief Cardona is </w:t>
      </w:r>
      <w:r w:rsidRPr="00C93350">
        <w:rPr>
          <w:rFonts w:ascii="Arial" w:eastAsia="Arial" w:hAnsi="Arial" w:cs="Arial"/>
        </w:rPr>
        <w:t xml:space="preserve">retiring, </w:t>
      </w:r>
      <w:r w:rsidR="382C7815" w:rsidRPr="00C93350">
        <w:rPr>
          <w:rFonts w:ascii="Arial" w:eastAsia="Arial" w:hAnsi="Arial" w:cs="Arial"/>
        </w:rPr>
        <w:t xml:space="preserve">and Chief </w:t>
      </w:r>
      <w:r w:rsidRPr="00C93350">
        <w:rPr>
          <w:rFonts w:ascii="Arial" w:eastAsia="Arial" w:hAnsi="Arial" w:cs="Arial"/>
        </w:rPr>
        <w:t xml:space="preserve">John </w:t>
      </w:r>
      <w:r w:rsidR="382C7815" w:rsidRPr="00C93350">
        <w:rPr>
          <w:rFonts w:ascii="Arial" w:eastAsia="Arial" w:hAnsi="Arial" w:cs="Arial"/>
        </w:rPr>
        <w:t>Barry</w:t>
      </w:r>
      <w:r w:rsidR="00C93350" w:rsidRPr="00C93350">
        <w:rPr>
          <w:rFonts w:ascii="Arial" w:eastAsia="Arial" w:hAnsi="Arial" w:cs="Arial"/>
        </w:rPr>
        <w:t xml:space="preserve"> has been </w:t>
      </w:r>
      <w:r w:rsidRPr="00C93350">
        <w:rPr>
          <w:rFonts w:ascii="Arial" w:eastAsia="Arial" w:hAnsi="Arial" w:cs="Arial"/>
        </w:rPr>
        <w:t xml:space="preserve">promoted to EMS Chief </w:t>
      </w:r>
    </w:p>
    <w:p w14:paraId="507E829C" w14:textId="5BC4F725" w:rsidR="004C1659" w:rsidRDefault="1CC70728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 w:rsidRPr="00C93350">
        <w:rPr>
          <w:rFonts w:ascii="Arial" w:eastAsia="Arial" w:hAnsi="Arial" w:cs="Arial"/>
        </w:rPr>
        <w:t xml:space="preserve">Ready Op </w:t>
      </w:r>
      <w:r w:rsidR="004C1659" w:rsidRPr="00C93350">
        <w:rPr>
          <w:rFonts w:ascii="Arial" w:eastAsia="Arial" w:hAnsi="Arial" w:cs="Arial"/>
        </w:rPr>
        <w:t xml:space="preserve">link for CISM </w:t>
      </w:r>
      <w:r w:rsidR="002A2B7C">
        <w:rPr>
          <w:rFonts w:ascii="Arial" w:eastAsia="Arial" w:hAnsi="Arial" w:cs="Arial"/>
        </w:rPr>
        <w:t xml:space="preserve">has been added </w:t>
      </w:r>
      <w:r w:rsidR="004C1659" w:rsidRPr="00C93350">
        <w:rPr>
          <w:rFonts w:ascii="Arial" w:eastAsia="Arial" w:hAnsi="Arial" w:cs="Arial"/>
        </w:rPr>
        <w:t>to be</w:t>
      </w:r>
      <w:r w:rsidR="004C1659">
        <w:rPr>
          <w:rFonts w:ascii="Arial" w:eastAsia="Arial" w:hAnsi="Arial" w:cs="Arial"/>
        </w:rPr>
        <w:t xml:space="preserve"> able to track responses </w:t>
      </w:r>
    </w:p>
    <w:p w14:paraId="023F3A14" w14:textId="3D89C8CB" w:rsidR="004C1659" w:rsidRDefault="004C1659" w:rsidP="00151973">
      <w:pPr>
        <w:pStyle w:val="ListParagraph"/>
        <w:numPr>
          <w:ilvl w:val="1"/>
          <w:numId w:val="35"/>
        </w:numPr>
        <w:spacing w:after="0"/>
        <w:ind w:right="-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ext year’s S&amp;H Conference </w:t>
      </w:r>
      <w:r w:rsidR="00C93350">
        <w:rPr>
          <w:rFonts w:ascii="Arial" w:eastAsia="Arial" w:hAnsi="Arial" w:cs="Arial"/>
        </w:rPr>
        <w:t>will be on 1</w:t>
      </w:r>
      <w:r>
        <w:rPr>
          <w:rFonts w:ascii="Arial" w:eastAsia="Arial" w:hAnsi="Arial" w:cs="Arial"/>
        </w:rPr>
        <w:t>0/9-10/11 this year</w:t>
      </w:r>
    </w:p>
    <w:p w14:paraId="621758C1" w14:textId="4037C7C3" w:rsidR="09326343" w:rsidRPr="004C1659" w:rsidRDefault="07C27123" w:rsidP="00C93350">
      <w:pPr>
        <w:pStyle w:val="ListParagraph"/>
        <w:spacing w:after="0"/>
        <w:ind w:left="1440" w:right="-360"/>
        <w:rPr>
          <w:rFonts w:ascii="Arial" w:eastAsia="Arial" w:hAnsi="Arial" w:cs="Arial"/>
        </w:rPr>
      </w:pPr>
      <w:r w:rsidRPr="004C1659">
        <w:rPr>
          <w:rFonts w:ascii="Arial" w:hAnsi="Arial" w:cs="Arial"/>
        </w:rPr>
        <w:tab/>
      </w:r>
    </w:p>
    <w:p w14:paraId="6EE9E3A3" w14:textId="729D3DC6" w:rsidR="00D520B8" w:rsidRPr="001F44EF" w:rsidRDefault="00912AF4" w:rsidP="00115141">
      <w:pPr>
        <w:spacing w:after="0" w:line="240" w:lineRule="auto"/>
        <w:ind w:firstLine="907"/>
        <w:rPr>
          <w:rFonts w:ascii="Arial" w:eastAsia="Arial" w:hAnsi="Arial" w:cs="Arial"/>
          <w:i/>
          <w:iCs/>
        </w:rPr>
      </w:pPr>
      <w:r w:rsidRPr="001F44EF">
        <w:rPr>
          <w:rFonts w:ascii="Arial" w:eastAsia="Arial" w:hAnsi="Arial" w:cs="Arial"/>
          <w:b/>
          <w:bCs/>
        </w:rPr>
        <w:t xml:space="preserve">Ia. </w:t>
      </w:r>
      <w:r w:rsidR="00D520B8" w:rsidRPr="001F44EF">
        <w:rPr>
          <w:rFonts w:ascii="Arial" w:eastAsia="Arial" w:hAnsi="Arial" w:cs="Arial"/>
          <w:b/>
          <w:bCs/>
          <w:u w:val="single"/>
        </w:rPr>
        <w:t>CHAPLAIN</w:t>
      </w:r>
      <w:r w:rsidR="00D520B8" w:rsidRPr="001F44EF">
        <w:rPr>
          <w:rFonts w:ascii="Arial" w:eastAsia="Arial" w:hAnsi="Arial" w:cs="Arial"/>
        </w:rPr>
        <w:t xml:space="preserve">: </w:t>
      </w:r>
      <w:r w:rsidR="00D30FCA" w:rsidRPr="001F44EF">
        <w:rPr>
          <w:rFonts w:ascii="Arial" w:eastAsia="Arial" w:hAnsi="Arial" w:cs="Arial"/>
        </w:rPr>
        <w:t xml:space="preserve">Ron </w:t>
      </w:r>
      <w:r w:rsidR="00D30FCA" w:rsidRPr="001F44EF">
        <w:rPr>
          <w:rFonts w:ascii="Arial" w:eastAsia="Arial" w:hAnsi="Arial" w:cs="Arial"/>
          <w:i/>
          <w:iCs/>
        </w:rPr>
        <w:t>Perkins,</w:t>
      </w:r>
      <w:r w:rsidR="00D520B8" w:rsidRPr="001F44EF">
        <w:rPr>
          <w:rFonts w:ascii="Arial" w:eastAsia="Arial" w:hAnsi="Arial" w:cs="Arial"/>
          <w:i/>
          <w:iCs/>
        </w:rPr>
        <w:t xml:space="preserve"> Chaplain</w:t>
      </w:r>
    </w:p>
    <w:p w14:paraId="381BE646" w14:textId="7402624C" w:rsidR="368BD29F" w:rsidRPr="001F44EF" w:rsidRDefault="368BD29F" w:rsidP="00151973">
      <w:pPr>
        <w:pStyle w:val="ListParagraph"/>
        <w:numPr>
          <w:ilvl w:val="0"/>
          <w:numId w:val="25"/>
        </w:numPr>
        <w:spacing w:after="0" w:line="240" w:lineRule="auto"/>
        <w:rPr>
          <w:rFonts w:ascii="Arial" w:eastAsiaTheme="minorEastAsia" w:hAnsi="Arial" w:cs="Arial"/>
        </w:rPr>
      </w:pPr>
      <w:r w:rsidRPr="001F44EF">
        <w:rPr>
          <w:rFonts w:ascii="Arial" w:eastAsia="Arial" w:hAnsi="Arial" w:cs="Arial"/>
        </w:rPr>
        <w:t>No report</w:t>
      </w:r>
    </w:p>
    <w:p w14:paraId="6304BE07" w14:textId="77777777" w:rsidR="00115141" w:rsidRPr="001F44EF" w:rsidRDefault="00115141" w:rsidP="00115141">
      <w:pPr>
        <w:pStyle w:val="ListParagraph"/>
        <w:spacing w:after="0" w:line="240" w:lineRule="auto"/>
        <w:ind w:left="1530"/>
        <w:rPr>
          <w:rFonts w:ascii="Arial" w:eastAsia="Arial" w:hAnsi="Arial" w:cs="Arial"/>
        </w:rPr>
      </w:pPr>
    </w:p>
    <w:p w14:paraId="5E64DB76" w14:textId="48D4A70D" w:rsidR="00D00104" w:rsidRPr="001F44EF" w:rsidRDefault="00D00104" w:rsidP="00151973">
      <w:pPr>
        <w:pStyle w:val="ListParagraph"/>
        <w:numPr>
          <w:ilvl w:val="0"/>
          <w:numId w:val="35"/>
        </w:numPr>
        <w:spacing w:after="0"/>
        <w:ind w:right="-360"/>
        <w:rPr>
          <w:rFonts w:ascii="Arial" w:eastAsia="Arial" w:hAnsi="Arial" w:cs="Arial"/>
          <w:i/>
          <w:iCs/>
        </w:rPr>
      </w:pPr>
      <w:r w:rsidRPr="639C8836">
        <w:rPr>
          <w:rFonts w:ascii="Arial" w:eastAsia="Arial" w:hAnsi="Arial" w:cs="Arial"/>
          <w:b/>
          <w:bCs/>
          <w:u w:val="single"/>
        </w:rPr>
        <w:t>TRAINING</w:t>
      </w:r>
      <w:r w:rsidRPr="639C8836">
        <w:rPr>
          <w:rFonts w:ascii="Arial" w:eastAsia="Arial" w:hAnsi="Arial" w:cs="Arial"/>
          <w:b/>
          <w:bCs/>
        </w:rPr>
        <w:t xml:space="preserve">: </w:t>
      </w:r>
      <w:r w:rsidR="00DF5C33" w:rsidRPr="639C8836">
        <w:rPr>
          <w:rFonts w:ascii="Arial" w:eastAsia="Arial" w:hAnsi="Arial" w:cs="Arial"/>
          <w:b/>
          <w:bCs/>
        </w:rPr>
        <w:t>-</w:t>
      </w:r>
      <w:r w:rsidR="00892F4E" w:rsidRPr="639C8836">
        <w:rPr>
          <w:rFonts w:ascii="Arial" w:eastAsia="Arial" w:hAnsi="Arial" w:cs="Arial"/>
          <w:i/>
          <w:iCs/>
        </w:rPr>
        <w:t xml:space="preserve"> </w:t>
      </w:r>
      <w:r w:rsidR="00427A09" w:rsidRPr="639C8836">
        <w:rPr>
          <w:rFonts w:ascii="Arial" w:eastAsia="Arial" w:hAnsi="Arial" w:cs="Arial"/>
          <w:i/>
          <w:iCs/>
        </w:rPr>
        <w:t xml:space="preserve">Chief </w:t>
      </w:r>
      <w:r w:rsidR="00535251" w:rsidRPr="639C8836">
        <w:rPr>
          <w:rFonts w:ascii="Arial" w:eastAsia="Arial" w:hAnsi="Arial" w:cs="Arial"/>
          <w:i/>
          <w:iCs/>
        </w:rPr>
        <w:t>Russo</w:t>
      </w:r>
      <w:r w:rsidRPr="639C8836">
        <w:rPr>
          <w:rFonts w:ascii="Arial" w:eastAsia="Arial" w:hAnsi="Arial" w:cs="Arial"/>
          <w:i/>
          <w:iCs/>
        </w:rPr>
        <w:t xml:space="preserve">, </w:t>
      </w:r>
      <w:r w:rsidR="00535251" w:rsidRPr="639C8836">
        <w:rPr>
          <w:rFonts w:ascii="Arial" w:eastAsia="Arial" w:hAnsi="Arial" w:cs="Arial"/>
          <w:i/>
          <w:iCs/>
        </w:rPr>
        <w:t>H</w:t>
      </w:r>
      <w:r w:rsidR="008F24A1" w:rsidRPr="639C8836">
        <w:rPr>
          <w:rFonts w:ascii="Arial" w:eastAsia="Arial" w:hAnsi="Arial" w:cs="Arial"/>
          <w:i/>
          <w:iCs/>
        </w:rPr>
        <w:t xml:space="preserve">ollywood </w:t>
      </w:r>
      <w:r w:rsidR="00A90319" w:rsidRPr="639C8836">
        <w:rPr>
          <w:rFonts w:ascii="Arial" w:eastAsia="Arial" w:hAnsi="Arial" w:cs="Arial"/>
          <w:i/>
          <w:iCs/>
        </w:rPr>
        <w:t>FR</w:t>
      </w:r>
    </w:p>
    <w:p w14:paraId="19934148" w14:textId="254BD3C6" w:rsidR="5259CD7A" w:rsidRDefault="5259CD7A" w:rsidP="00151973">
      <w:pPr>
        <w:pStyle w:val="ListParagraph"/>
        <w:numPr>
          <w:ilvl w:val="0"/>
          <w:numId w:val="21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 xml:space="preserve">Update on </w:t>
      </w:r>
      <w:r w:rsidR="524F2058" w:rsidRPr="639C8836">
        <w:rPr>
          <w:rFonts w:ascii="Arial" w:eastAsia="Arial" w:hAnsi="Arial" w:cs="Arial"/>
        </w:rPr>
        <w:t>December T</w:t>
      </w:r>
      <w:r w:rsidRPr="639C8836">
        <w:rPr>
          <w:rFonts w:ascii="Arial" w:eastAsia="Arial" w:hAnsi="Arial" w:cs="Arial"/>
        </w:rPr>
        <w:t>raining Event</w:t>
      </w:r>
      <w:r w:rsidR="00C93350">
        <w:rPr>
          <w:rFonts w:ascii="Arial" w:eastAsia="Arial" w:hAnsi="Arial" w:cs="Arial"/>
        </w:rPr>
        <w:t>s</w:t>
      </w:r>
      <w:r w:rsidRPr="639C8836">
        <w:rPr>
          <w:rFonts w:ascii="Arial" w:eastAsia="Arial" w:hAnsi="Arial" w:cs="Arial"/>
        </w:rPr>
        <w:t xml:space="preserve"> </w:t>
      </w:r>
      <w:r w:rsidR="00C93350">
        <w:rPr>
          <w:rFonts w:ascii="Arial" w:eastAsia="Arial" w:hAnsi="Arial" w:cs="Arial"/>
        </w:rPr>
        <w:t xml:space="preserve">at the 3 fire academies and in conjunction with the FOOLS </w:t>
      </w:r>
      <w:r w:rsidRPr="639C8836">
        <w:rPr>
          <w:rFonts w:ascii="Arial" w:eastAsia="Arial" w:hAnsi="Arial" w:cs="Arial"/>
        </w:rPr>
        <w:t xml:space="preserve"> </w:t>
      </w:r>
    </w:p>
    <w:p w14:paraId="1A238E70" w14:textId="790451B5" w:rsidR="2EEB5D54" w:rsidRDefault="2EEB5D54" w:rsidP="00151973">
      <w:pPr>
        <w:pStyle w:val="ListParagraph"/>
        <w:numPr>
          <w:ilvl w:val="0"/>
          <w:numId w:val="21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>SOG on</w:t>
      </w:r>
      <w:r w:rsidR="00C141D0">
        <w:rPr>
          <w:rFonts w:ascii="Arial" w:eastAsia="Arial" w:hAnsi="Arial" w:cs="Arial"/>
        </w:rPr>
        <w:t xml:space="preserve"> </w:t>
      </w:r>
      <w:r w:rsidRPr="639C8836">
        <w:rPr>
          <w:rFonts w:ascii="Arial" w:eastAsia="Arial" w:hAnsi="Arial" w:cs="Arial"/>
        </w:rPr>
        <w:t>Lithium Battery is underway</w:t>
      </w:r>
    </w:p>
    <w:p w14:paraId="61B2C2F9" w14:textId="399E932E" w:rsidR="2EEB5D54" w:rsidRDefault="2EEB5D54" w:rsidP="00151973">
      <w:pPr>
        <w:pStyle w:val="ListParagraph"/>
        <w:numPr>
          <w:ilvl w:val="0"/>
          <w:numId w:val="21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>Training information is available on the FCABC website</w:t>
      </w:r>
    </w:p>
    <w:p w14:paraId="5878A8B2" w14:textId="799BF3E2" w:rsidR="5259CD7A" w:rsidRDefault="5259CD7A" w:rsidP="00151973">
      <w:pPr>
        <w:pStyle w:val="ListParagraph"/>
        <w:numPr>
          <w:ilvl w:val="0"/>
          <w:numId w:val="21"/>
        </w:numPr>
        <w:spacing w:after="0" w:line="240" w:lineRule="auto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</w:rPr>
        <w:t xml:space="preserve">Discussion </w:t>
      </w:r>
      <w:r w:rsidR="5F689C1E" w:rsidRPr="639C8836">
        <w:rPr>
          <w:rFonts w:ascii="Arial" w:eastAsia="Arial" w:hAnsi="Arial" w:cs="Arial"/>
        </w:rPr>
        <w:t xml:space="preserve">held </w:t>
      </w:r>
      <w:r w:rsidRPr="639C8836">
        <w:rPr>
          <w:rFonts w:ascii="Arial" w:eastAsia="Arial" w:hAnsi="Arial" w:cs="Arial"/>
        </w:rPr>
        <w:t xml:space="preserve">on </w:t>
      </w:r>
      <w:r w:rsidR="4935D8B5" w:rsidRPr="639C8836">
        <w:rPr>
          <w:rFonts w:ascii="Arial" w:eastAsia="Arial" w:hAnsi="Arial" w:cs="Arial"/>
        </w:rPr>
        <w:t xml:space="preserve">the Annual Training Event and </w:t>
      </w:r>
      <w:r w:rsidR="1910D9EF" w:rsidRPr="639C8836">
        <w:rPr>
          <w:rFonts w:ascii="Arial" w:eastAsia="Arial" w:hAnsi="Arial" w:cs="Arial"/>
        </w:rPr>
        <w:t xml:space="preserve">keeping a </w:t>
      </w:r>
      <w:r w:rsidR="4935D8B5" w:rsidRPr="639C8836">
        <w:rPr>
          <w:rFonts w:ascii="Arial" w:eastAsia="Arial" w:hAnsi="Arial" w:cs="Arial"/>
        </w:rPr>
        <w:t>$</w:t>
      </w:r>
      <w:r w:rsidR="00C93350">
        <w:rPr>
          <w:rFonts w:ascii="Arial" w:eastAsia="Arial" w:hAnsi="Arial" w:cs="Arial"/>
        </w:rPr>
        <w:t>7</w:t>
      </w:r>
      <w:r w:rsidR="4935D8B5" w:rsidRPr="639C8836">
        <w:rPr>
          <w:rFonts w:ascii="Arial" w:eastAsia="Arial" w:hAnsi="Arial" w:cs="Arial"/>
        </w:rPr>
        <w:t xml:space="preserve">,000 </w:t>
      </w:r>
      <w:r w:rsidR="0FE84639" w:rsidRPr="639C8836">
        <w:rPr>
          <w:rFonts w:ascii="Arial" w:eastAsia="Arial" w:hAnsi="Arial" w:cs="Arial"/>
        </w:rPr>
        <w:t>budget which is funded by the FCABC</w:t>
      </w:r>
    </w:p>
    <w:p w14:paraId="225A7F9B" w14:textId="27D5D306" w:rsidR="639C8836" w:rsidRDefault="639C8836" w:rsidP="639C8836">
      <w:pPr>
        <w:spacing w:after="0" w:line="240" w:lineRule="auto"/>
        <w:ind w:left="810" w:right="-360"/>
        <w:rPr>
          <w:rFonts w:ascii="Arial" w:eastAsia="Arial" w:hAnsi="Arial" w:cs="Arial"/>
        </w:rPr>
      </w:pPr>
    </w:p>
    <w:p w14:paraId="59496012" w14:textId="5831726F" w:rsidR="4935D8B5" w:rsidRDefault="4935D8B5" w:rsidP="639C8836">
      <w:pPr>
        <w:spacing w:after="0" w:line="240" w:lineRule="auto"/>
        <w:ind w:left="810"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>MOTION</w:t>
      </w:r>
      <w:r w:rsidRPr="639C8836">
        <w:rPr>
          <w:rFonts w:ascii="Arial" w:eastAsia="Arial" w:hAnsi="Arial" w:cs="Arial"/>
        </w:rPr>
        <w:t xml:space="preserve"> was made by Chief Russo to continue receiving funding of $</w:t>
      </w:r>
      <w:r w:rsidR="00C93350">
        <w:rPr>
          <w:rFonts w:ascii="Arial" w:eastAsia="Arial" w:hAnsi="Arial" w:cs="Arial"/>
        </w:rPr>
        <w:t>7</w:t>
      </w:r>
      <w:r w:rsidRPr="639C8836">
        <w:rPr>
          <w:rFonts w:ascii="Arial" w:eastAsia="Arial" w:hAnsi="Arial" w:cs="Arial"/>
        </w:rPr>
        <w:t>,000 for the annual training event</w:t>
      </w:r>
      <w:r w:rsidR="00C93350">
        <w:rPr>
          <w:rFonts w:ascii="Arial" w:eastAsia="Arial" w:hAnsi="Arial" w:cs="Arial"/>
        </w:rPr>
        <w:t>s</w:t>
      </w:r>
      <w:r w:rsidRPr="639C8836">
        <w:rPr>
          <w:rFonts w:ascii="Arial" w:eastAsia="Arial" w:hAnsi="Arial" w:cs="Arial"/>
        </w:rPr>
        <w:t xml:space="preserve"> and </w:t>
      </w:r>
      <w:r w:rsidR="02FD9B21" w:rsidRPr="639C8836">
        <w:rPr>
          <w:rFonts w:ascii="Arial" w:eastAsia="Arial" w:hAnsi="Arial" w:cs="Arial"/>
        </w:rPr>
        <w:t xml:space="preserve">it was </w:t>
      </w:r>
      <w:r w:rsidRPr="639C8836">
        <w:rPr>
          <w:rFonts w:ascii="Arial" w:eastAsia="Arial" w:hAnsi="Arial" w:cs="Arial"/>
        </w:rPr>
        <w:t xml:space="preserve">seconded by Chief </w:t>
      </w:r>
      <w:r w:rsidR="366F364B" w:rsidRPr="639C8836">
        <w:rPr>
          <w:rFonts w:ascii="Arial" w:eastAsia="Arial" w:hAnsi="Arial" w:cs="Arial"/>
        </w:rPr>
        <w:t xml:space="preserve">Shaw. All in favor. Motion passed. </w:t>
      </w:r>
      <w:r w:rsidR="5259CD7A" w:rsidRPr="639C8836">
        <w:rPr>
          <w:rFonts w:ascii="Arial" w:eastAsia="Arial" w:hAnsi="Arial" w:cs="Arial"/>
        </w:rPr>
        <w:t xml:space="preserve"> </w:t>
      </w:r>
    </w:p>
    <w:p w14:paraId="0A49B5EB" w14:textId="77777777" w:rsidR="00272E81" w:rsidRPr="001F44EF" w:rsidRDefault="00272E81" w:rsidP="00272E81">
      <w:pPr>
        <w:pStyle w:val="ListParagraph"/>
        <w:spacing w:after="0" w:line="240" w:lineRule="auto"/>
        <w:ind w:left="1530" w:right="-360"/>
        <w:rPr>
          <w:rFonts w:ascii="Arial" w:eastAsia="Arial" w:hAnsi="Arial" w:cs="Arial"/>
        </w:rPr>
      </w:pPr>
    </w:p>
    <w:p w14:paraId="55379800" w14:textId="77777777" w:rsidR="0068645D" w:rsidRPr="001F44EF" w:rsidRDefault="00B61B8C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="Arial" w:hAnsi="Arial" w:cs="Arial"/>
        </w:rPr>
      </w:pPr>
      <w:r w:rsidRPr="639C8836">
        <w:rPr>
          <w:rFonts w:ascii="Arial" w:eastAsia="Arial" w:hAnsi="Arial" w:cs="Arial"/>
          <w:b/>
          <w:bCs/>
          <w:u w:val="single"/>
        </w:rPr>
        <w:t xml:space="preserve">Old </w:t>
      </w:r>
      <w:r w:rsidR="002D62D2" w:rsidRPr="639C8836">
        <w:rPr>
          <w:rFonts w:ascii="Arial" w:eastAsia="Arial" w:hAnsi="Arial" w:cs="Arial"/>
          <w:b/>
          <w:bCs/>
          <w:u w:val="single"/>
        </w:rPr>
        <w:t>Business</w:t>
      </w:r>
      <w:r w:rsidR="00771DC5" w:rsidRPr="639C8836">
        <w:rPr>
          <w:rFonts w:ascii="Arial" w:eastAsia="Arial" w:hAnsi="Arial" w:cs="Arial"/>
          <w:b/>
          <w:bCs/>
          <w:u w:val="single"/>
        </w:rPr>
        <w:t xml:space="preserve"> </w:t>
      </w:r>
    </w:p>
    <w:p w14:paraId="6076F56A" w14:textId="4E9A80E3" w:rsidR="50969A43" w:rsidRDefault="00C141D0" w:rsidP="00151973">
      <w:pPr>
        <w:pStyle w:val="ListParagraph"/>
        <w:numPr>
          <w:ilvl w:val="0"/>
          <w:numId w:val="27"/>
        </w:numPr>
        <w:spacing w:after="0"/>
        <w:ind w:right="-360"/>
        <w:rPr>
          <w:rFonts w:ascii="Arial" w:hAnsi="Arial" w:cs="Arial"/>
        </w:rPr>
      </w:pPr>
      <w:r>
        <w:rPr>
          <w:rFonts w:ascii="Arial" w:eastAsia="Arial" w:hAnsi="Arial" w:cs="Arial"/>
        </w:rPr>
        <w:t>Chief Brocato briefly discussed the FCABC v</w:t>
      </w:r>
      <w:r w:rsidR="50969A43" w:rsidRPr="639C8836">
        <w:rPr>
          <w:rFonts w:ascii="Arial" w:eastAsia="Arial" w:hAnsi="Arial" w:cs="Arial"/>
        </w:rPr>
        <w:t xml:space="preserve">oting </w:t>
      </w:r>
      <w:r>
        <w:rPr>
          <w:rFonts w:ascii="Arial" w:eastAsia="Arial" w:hAnsi="Arial" w:cs="Arial"/>
        </w:rPr>
        <w:t>process and recommend</w:t>
      </w:r>
      <w:r w:rsidR="007964C9">
        <w:rPr>
          <w:rFonts w:ascii="Arial" w:eastAsia="Arial" w:hAnsi="Arial" w:cs="Arial"/>
        </w:rPr>
        <w:t xml:space="preserve">ed </w:t>
      </w:r>
      <w:r w:rsidR="50969A43" w:rsidRPr="639C8836">
        <w:rPr>
          <w:rFonts w:ascii="Arial" w:eastAsia="Arial" w:hAnsi="Arial" w:cs="Arial"/>
        </w:rPr>
        <w:t>revis</w:t>
      </w:r>
      <w:r w:rsidR="007964C9">
        <w:rPr>
          <w:rFonts w:ascii="Arial" w:eastAsia="Arial" w:hAnsi="Arial" w:cs="Arial"/>
        </w:rPr>
        <w:t xml:space="preserve">ing the </w:t>
      </w:r>
      <w:r w:rsidR="50969A43" w:rsidRPr="639C8836">
        <w:rPr>
          <w:rFonts w:ascii="Arial" w:eastAsia="Arial" w:hAnsi="Arial" w:cs="Arial"/>
        </w:rPr>
        <w:t xml:space="preserve">FCABC Bylaws </w:t>
      </w:r>
      <w:r>
        <w:rPr>
          <w:rFonts w:ascii="Arial" w:eastAsia="Arial" w:hAnsi="Arial" w:cs="Arial"/>
        </w:rPr>
        <w:t>available on the FCABC Website</w:t>
      </w:r>
      <w:r w:rsidR="50969A43" w:rsidRPr="639C8836">
        <w:rPr>
          <w:rFonts w:ascii="Arial" w:eastAsia="Arial" w:hAnsi="Arial" w:cs="Arial"/>
        </w:rPr>
        <w:t xml:space="preserve"> </w:t>
      </w:r>
    </w:p>
    <w:p w14:paraId="2DF055AD" w14:textId="77777777" w:rsidR="00B31A6B" w:rsidRPr="001F44EF" w:rsidRDefault="00B31A6B" w:rsidP="00B31A6B">
      <w:pPr>
        <w:pStyle w:val="ListParagraph"/>
        <w:spacing w:after="0"/>
        <w:ind w:left="1260" w:right="-360"/>
        <w:rPr>
          <w:rFonts w:ascii="Arial" w:eastAsia="Arial" w:hAnsi="Arial" w:cs="Arial"/>
        </w:rPr>
      </w:pPr>
    </w:p>
    <w:p w14:paraId="0EC6D4DA" w14:textId="50CF11C3" w:rsidR="000458C8" w:rsidRPr="001F44EF" w:rsidRDefault="0068645D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="Arial" w:hAnsi="Arial" w:cs="Arial"/>
        </w:rPr>
      </w:pPr>
      <w:r w:rsidRPr="001F44EF">
        <w:rPr>
          <w:rFonts w:ascii="Arial" w:eastAsia="Arial" w:hAnsi="Arial" w:cs="Arial"/>
          <w:b/>
          <w:bCs/>
          <w:u w:val="single"/>
        </w:rPr>
        <w:t xml:space="preserve">New </w:t>
      </w:r>
      <w:r w:rsidR="00B61B8C" w:rsidRPr="001F44EF">
        <w:rPr>
          <w:rFonts w:ascii="Arial" w:eastAsia="Arial" w:hAnsi="Arial" w:cs="Arial"/>
          <w:b/>
          <w:bCs/>
          <w:u w:val="single"/>
        </w:rPr>
        <w:t xml:space="preserve">Business </w:t>
      </w:r>
    </w:p>
    <w:p w14:paraId="0CB0392B" w14:textId="78585FE5" w:rsidR="00A44659" w:rsidRPr="001F44EF" w:rsidRDefault="00F12AA7" w:rsidP="00151973">
      <w:pPr>
        <w:pStyle w:val="ListParagraph"/>
        <w:numPr>
          <w:ilvl w:val="0"/>
          <w:numId w:val="26"/>
        </w:numPr>
        <w:spacing w:after="0"/>
        <w:ind w:right="-360"/>
        <w:rPr>
          <w:rFonts w:ascii="Arial" w:eastAsia="Times New Roman" w:hAnsi="Arial" w:cs="Arial"/>
        </w:rPr>
      </w:pPr>
      <w:r w:rsidRPr="639C8836">
        <w:rPr>
          <w:rFonts w:ascii="Arial" w:eastAsia="Arial" w:hAnsi="Arial" w:cs="Arial"/>
        </w:rPr>
        <w:t>Chief Gollan is the new Fort Lauderdale Fire Chief</w:t>
      </w:r>
    </w:p>
    <w:p w14:paraId="4ADFD0BC" w14:textId="060F3CE0" w:rsidR="0052632D" w:rsidRPr="00F12AA7" w:rsidRDefault="00F12AA7" w:rsidP="00151973">
      <w:pPr>
        <w:pStyle w:val="ListParagraph"/>
        <w:numPr>
          <w:ilvl w:val="0"/>
          <w:numId w:val="26"/>
        </w:numPr>
        <w:spacing w:after="0"/>
        <w:ind w:right="-360"/>
        <w:rPr>
          <w:rFonts w:ascii="Arial" w:eastAsia="Times New Roman" w:hAnsi="Arial" w:cs="Arial"/>
        </w:rPr>
      </w:pPr>
      <w:r>
        <w:rPr>
          <w:rFonts w:ascii="Arial" w:eastAsia="Arial" w:hAnsi="Arial" w:cs="Arial"/>
        </w:rPr>
        <w:t>Starting in February, a Fire Chiefs roundtable discussion will occur at the end of each regular meeting</w:t>
      </w:r>
    </w:p>
    <w:p w14:paraId="119F00D2" w14:textId="78868816" w:rsidR="00F12AA7" w:rsidRPr="007964C9" w:rsidRDefault="00F12AA7" w:rsidP="00151973">
      <w:pPr>
        <w:pStyle w:val="ListParagraph"/>
        <w:numPr>
          <w:ilvl w:val="1"/>
          <w:numId w:val="26"/>
        </w:numPr>
        <w:spacing w:after="0"/>
        <w:ind w:right="-360"/>
        <w:rPr>
          <w:rFonts w:ascii="Arial" w:eastAsia="Times New Roman" w:hAnsi="Arial" w:cs="Arial"/>
        </w:rPr>
      </w:pPr>
      <w:r>
        <w:rPr>
          <w:rFonts w:ascii="Arial" w:eastAsia="Arial" w:hAnsi="Arial" w:cs="Arial"/>
        </w:rPr>
        <w:t>The purpose of the meeting is to facilitate idea sharing and discussing issues common to the region</w:t>
      </w:r>
      <w:r w:rsidR="007964C9">
        <w:rPr>
          <w:rFonts w:ascii="Arial" w:eastAsia="Arial" w:hAnsi="Arial" w:cs="Arial"/>
        </w:rPr>
        <w:t>; and other topics related to the</w:t>
      </w:r>
      <w:r w:rsidR="008962CE">
        <w:rPr>
          <w:rFonts w:ascii="Arial" w:eastAsia="Arial" w:hAnsi="Arial" w:cs="Arial"/>
        </w:rPr>
        <w:t xml:space="preserve"> FCABC</w:t>
      </w:r>
    </w:p>
    <w:p w14:paraId="3E6C350B" w14:textId="77777777" w:rsidR="007964C9" w:rsidRDefault="007964C9" w:rsidP="007964C9">
      <w:pPr>
        <w:pStyle w:val="ListParagraph"/>
        <w:numPr>
          <w:ilvl w:val="0"/>
          <w:numId w:val="26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unty and Sheriff Agreement on Communications/Dispatch has expired</w:t>
      </w:r>
    </w:p>
    <w:p w14:paraId="583BBF8F" w14:textId="463DC077" w:rsidR="007964C9" w:rsidRPr="00C72332" w:rsidRDefault="007964C9" w:rsidP="007964C9">
      <w:pPr>
        <w:pStyle w:val="ListParagraph"/>
        <w:numPr>
          <w:ilvl w:val="1"/>
          <w:numId w:val="26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orkshop will be held next week</w:t>
      </w:r>
      <w:r w:rsidR="00625F3B">
        <w:rPr>
          <w:rFonts w:ascii="Arial" w:eastAsia="Arial" w:hAnsi="Arial" w:cs="Arial"/>
        </w:rPr>
        <w:t xml:space="preserve"> Tuesday at 10 a.m. </w:t>
      </w:r>
    </w:p>
    <w:p w14:paraId="0A4797F8" w14:textId="4C784B55" w:rsidR="00F12AA7" w:rsidRPr="000D0ACE" w:rsidRDefault="000D0ACE" w:rsidP="00151973">
      <w:pPr>
        <w:pStyle w:val="ListParagraph"/>
        <w:numPr>
          <w:ilvl w:val="0"/>
          <w:numId w:val="26"/>
        </w:numPr>
        <w:spacing w:after="0"/>
        <w:ind w:right="-360"/>
        <w:rPr>
          <w:rFonts w:ascii="Arial" w:eastAsia="Times New Roman" w:hAnsi="Arial" w:cs="Arial"/>
        </w:rPr>
      </w:pPr>
      <w:r>
        <w:rPr>
          <w:rFonts w:ascii="Arial" w:eastAsia="Arial" w:hAnsi="Arial" w:cs="Arial"/>
        </w:rPr>
        <w:t>Chief McNally discussed:</w:t>
      </w:r>
    </w:p>
    <w:p w14:paraId="3DEECEE6" w14:textId="6C684041" w:rsidR="000D0ACE" w:rsidRPr="000D0ACE" w:rsidRDefault="000D0ACE" w:rsidP="00151973">
      <w:pPr>
        <w:pStyle w:val="ListParagraph"/>
        <w:numPr>
          <w:ilvl w:val="1"/>
          <w:numId w:val="26"/>
        </w:numPr>
        <w:spacing w:after="0"/>
        <w:ind w:right="-360"/>
        <w:rPr>
          <w:rFonts w:ascii="Arial" w:eastAsia="Times New Roman" w:hAnsi="Arial" w:cs="Arial"/>
        </w:rPr>
      </w:pPr>
      <w:r w:rsidRPr="000D0ACE">
        <w:rPr>
          <w:rFonts w:ascii="Arial" w:hAnsi="Arial" w:cs="Arial"/>
        </w:rPr>
        <w:t>Broward County has provided Coral Springs with a verbal commitment to test the HUB dispatch CAD solution</w:t>
      </w:r>
    </w:p>
    <w:p w14:paraId="7675F7BE" w14:textId="0A2F6E04" w:rsidR="000D0ACE" w:rsidRPr="000D0ACE" w:rsidRDefault="000D0ACE" w:rsidP="00151973">
      <w:pPr>
        <w:pStyle w:val="ListParagraph"/>
        <w:numPr>
          <w:ilvl w:val="1"/>
          <w:numId w:val="26"/>
        </w:numPr>
        <w:spacing w:after="0"/>
        <w:ind w:right="-360"/>
        <w:rPr>
          <w:rFonts w:ascii="Arial" w:eastAsia="Times New Roman" w:hAnsi="Arial" w:cs="Arial"/>
        </w:rPr>
      </w:pPr>
      <w:r w:rsidRPr="000D0ACE">
        <w:rPr>
          <w:rFonts w:ascii="Arial" w:hAnsi="Arial" w:cs="Arial"/>
        </w:rPr>
        <w:t>The HUB allows disparate CADs to communicate</w:t>
      </w:r>
    </w:p>
    <w:p w14:paraId="589C50B7" w14:textId="77DCC8AB" w:rsidR="000D0ACE" w:rsidRPr="000D0ACE" w:rsidRDefault="000D0ACE" w:rsidP="00151973">
      <w:pPr>
        <w:pStyle w:val="ListParagraph"/>
        <w:numPr>
          <w:ilvl w:val="1"/>
          <w:numId w:val="26"/>
        </w:numPr>
        <w:spacing w:after="0"/>
        <w:ind w:right="-360"/>
        <w:rPr>
          <w:rFonts w:ascii="Arial" w:eastAsia="Times New Roman" w:hAnsi="Arial" w:cs="Arial"/>
        </w:rPr>
      </w:pPr>
      <w:r w:rsidRPr="639C8836">
        <w:rPr>
          <w:rFonts w:ascii="Arial" w:hAnsi="Arial" w:cs="Arial"/>
        </w:rPr>
        <w:t xml:space="preserve">If a caller places a call to 911 in Coral Springs for an address in Tamarac, the call would be entered into Coral Springs CAD and automatically routed to a </w:t>
      </w:r>
      <w:r w:rsidR="0343B39B" w:rsidRPr="639C8836">
        <w:rPr>
          <w:rFonts w:ascii="Arial" w:hAnsi="Arial" w:cs="Arial"/>
        </w:rPr>
        <w:t>county</w:t>
      </w:r>
      <w:r w:rsidRPr="639C8836">
        <w:rPr>
          <w:rFonts w:ascii="Arial" w:hAnsi="Arial" w:cs="Arial"/>
        </w:rPr>
        <w:t xml:space="preserve"> dispatch console for proper unit dispatch</w:t>
      </w:r>
    </w:p>
    <w:p w14:paraId="57F2A1EC" w14:textId="46CBA602" w:rsidR="000D0ACE" w:rsidRPr="000D0ACE" w:rsidRDefault="000D0ACE" w:rsidP="00151973">
      <w:pPr>
        <w:pStyle w:val="ListParagraph"/>
        <w:numPr>
          <w:ilvl w:val="1"/>
          <w:numId w:val="26"/>
        </w:numPr>
        <w:spacing w:after="0"/>
        <w:ind w:right="-360"/>
        <w:rPr>
          <w:rFonts w:ascii="Arial" w:eastAsia="Times New Roman" w:hAnsi="Arial" w:cs="Arial"/>
        </w:rPr>
      </w:pPr>
      <w:r w:rsidRPr="000D0ACE">
        <w:rPr>
          <w:rFonts w:ascii="Arial" w:hAnsi="Arial" w:cs="Arial"/>
        </w:rPr>
        <w:t>This is a great step forward and once the HUB solution is in place, we can participate in closest unit response</w:t>
      </w:r>
    </w:p>
    <w:p w14:paraId="13EAFEFB" w14:textId="77777777" w:rsidR="00627422" w:rsidRPr="000D0ACE" w:rsidRDefault="00627422" w:rsidP="00627422">
      <w:pPr>
        <w:pStyle w:val="ListParagraph"/>
        <w:spacing w:after="0"/>
        <w:ind w:left="1080" w:right="-360"/>
        <w:rPr>
          <w:rFonts w:ascii="Arial" w:eastAsia="Times New Roman" w:hAnsi="Arial" w:cs="Arial"/>
        </w:rPr>
      </w:pPr>
    </w:p>
    <w:p w14:paraId="383E2013" w14:textId="68E1598B" w:rsidR="00D303F3" w:rsidRPr="001F44EF" w:rsidRDefault="007D7771" w:rsidP="00151973">
      <w:pPr>
        <w:pStyle w:val="ListParagraph"/>
        <w:numPr>
          <w:ilvl w:val="0"/>
          <w:numId w:val="4"/>
        </w:numPr>
        <w:spacing w:after="0"/>
        <w:ind w:right="-360"/>
        <w:rPr>
          <w:rFonts w:ascii="Arial" w:eastAsia="Arial" w:hAnsi="Arial" w:cs="Arial"/>
        </w:rPr>
      </w:pPr>
      <w:r w:rsidRPr="001F44EF">
        <w:rPr>
          <w:rFonts w:ascii="Arial" w:eastAsia="Arial" w:hAnsi="Arial" w:cs="Arial"/>
          <w:b/>
          <w:bCs/>
          <w:u w:val="single"/>
        </w:rPr>
        <w:t>GOOD AND WELFARE</w:t>
      </w:r>
      <w:r w:rsidR="00C53B60" w:rsidRPr="001F44EF">
        <w:rPr>
          <w:rFonts w:ascii="Arial" w:eastAsia="Arial" w:hAnsi="Arial" w:cs="Arial"/>
          <w:b/>
          <w:bCs/>
          <w:u w:val="single"/>
        </w:rPr>
        <w:t>:</w:t>
      </w:r>
      <w:r w:rsidR="00550EBB" w:rsidRPr="001F44EF">
        <w:rPr>
          <w:rFonts w:ascii="Arial" w:eastAsia="Arial" w:hAnsi="Arial" w:cs="Arial"/>
          <w:b/>
          <w:bCs/>
          <w:u w:val="single"/>
        </w:rPr>
        <w:t xml:space="preserve"> </w:t>
      </w:r>
    </w:p>
    <w:p w14:paraId="7EBB6827" w14:textId="73C5AE6A" w:rsidR="74110DAA" w:rsidRPr="001F44EF" w:rsidRDefault="00F12AA7" w:rsidP="00151973">
      <w:pPr>
        <w:pStyle w:val="ListParagraph"/>
        <w:numPr>
          <w:ilvl w:val="0"/>
          <w:numId w:val="2"/>
        </w:numPr>
        <w:spacing w:after="0"/>
        <w:ind w:right="-360"/>
        <w:rPr>
          <w:rFonts w:ascii="Arial" w:hAnsi="Arial" w:cs="Arial"/>
        </w:rPr>
      </w:pPr>
      <w:r>
        <w:rPr>
          <w:rFonts w:ascii="Arial" w:eastAsia="Arial" w:hAnsi="Arial" w:cs="Arial"/>
        </w:rPr>
        <w:t>None</w:t>
      </w:r>
    </w:p>
    <w:p w14:paraId="06F6411B" w14:textId="57827C19" w:rsidR="09326343" w:rsidRPr="001F44EF" w:rsidRDefault="09326343" w:rsidP="09326343">
      <w:pPr>
        <w:pStyle w:val="ListParagraph"/>
        <w:spacing w:after="0"/>
        <w:ind w:right="-360"/>
        <w:rPr>
          <w:rFonts w:ascii="Arial" w:eastAsia="Arial" w:hAnsi="Arial" w:cs="Arial"/>
        </w:rPr>
      </w:pPr>
    </w:p>
    <w:p w14:paraId="08CE4344" w14:textId="3655FBF5" w:rsidR="00673B7B" w:rsidRPr="001F44EF" w:rsidRDefault="00592DEB" w:rsidP="00151973">
      <w:pPr>
        <w:pStyle w:val="ListParagraph"/>
        <w:numPr>
          <w:ilvl w:val="0"/>
          <w:numId w:val="10"/>
        </w:numPr>
        <w:spacing w:after="0"/>
        <w:ind w:right="-360"/>
        <w:rPr>
          <w:rFonts w:ascii="Arial" w:eastAsia="Arial" w:hAnsi="Arial" w:cs="Arial"/>
          <w:b/>
          <w:bCs/>
          <w:u w:val="single"/>
        </w:rPr>
      </w:pPr>
      <w:r w:rsidRPr="001F44EF">
        <w:rPr>
          <w:rFonts w:ascii="Arial" w:eastAsia="Arial" w:hAnsi="Arial" w:cs="Arial"/>
        </w:rPr>
        <w:t xml:space="preserve">Meeting was adjourned at </w:t>
      </w:r>
      <w:r w:rsidR="00780753" w:rsidRPr="001F44EF">
        <w:rPr>
          <w:rFonts w:ascii="Arial" w:eastAsia="Arial" w:hAnsi="Arial" w:cs="Arial"/>
        </w:rPr>
        <w:t>1</w:t>
      </w:r>
      <w:r w:rsidR="0007507D" w:rsidRPr="001F44EF">
        <w:rPr>
          <w:rFonts w:ascii="Arial" w:eastAsia="Arial" w:hAnsi="Arial" w:cs="Arial"/>
        </w:rPr>
        <w:t>0</w:t>
      </w:r>
      <w:r w:rsidR="00780753" w:rsidRPr="001F44EF">
        <w:rPr>
          <w:rFonts w:ascii="Arial" w:eastAsia="Arial" w:hAnsi="Arial" w:cs="Arial"/>
        </w:rPr>
        <w:t>:</w:t>
      </w:r>
      <w:r w:rsidR="000D0ACE">
        <w:rPr>
          <w:rFonts w:ascii="Arial" w:eastAsia="Arial" w:hAnsi="Arial" w:cs="Arial"/>
        </w:rPr>
        <w:t>27</w:t>
      </w:r>
      <w:r w:rsidR="00780753" w:rsidRPr="001F44EF">
        <w:rPr>
          <w:rFonts w:ascii="Arial" w:eastAsia="Arial" w:hAnsi="Arial" w:cs="Arial"/>
        </w:rPr>
        <w:t xml:space="preserve"> </w:t>
      </w:r>
      <w:r w:rsidR="000D0ACE">
        <w:rPr>
          <w:rFonts w:ascii="Arial" w:eastAsia="Arial" w:hAnsi="Arial" w:cs="Arial"/>
        </w:rPr>
        <w:t>A</w:t>
      </w:r>
      <w:r w:rsidR="00D00632" w:rsidRPr="001F44EF">
        <w:rPr>
          <w:rFonts w:ascii="Arial" w:eastAsia="Arial" w:hAnsi="Arial" w:cs="Arial"/>
        </w:rPr>
        <w:t>M</w:t>
      </w:r>
      <w:r w:rsidR="00780753" w:rsidRPr="001F44EF">
        <w:rPr>
          <w:rFonts w:ascii="Arial" w:eastAsia="Arial" w:hAnsi="Arial" w:cs="Arial"/>
        </w:rPr>
        <w:t xml:space="preserve"> </w:t>
      </w:r>
    </w:p>
    <w:p w14:paraId="6D118851" w14:textId="09C674E3" w:rsidR="00780753" w:rsidRPr="00A427E6" w:rsidRDefault="00780753" w:rsidP="00151973">
      <w:pPr>
        <w:pStyle w:val="ListParagraph"/>
        <w:numPr>
          <w:ilvl w:val="0"/>
          <w:numId w:val="10"/>
        </w:numPr>
        <w:spacing w:after="0" w:line="240" w:lineRule="auto"/>
        <w:ind w:right="-360"/>
        <w:rPr>
          <w:rFonts w:ascii="Arial" w:eastAsia="Arial" w:hAnsi="Arial" w:cs="Arial"/>
          <w:b/>
          <w:bCs/>
          <w:u w:val="single"/>
        </w:rPr>
      </w:pPr>
      <w:r w:rsidRPr="001F44EF">
        <w:rPr>
          <w:rFonts w:ascii="Arial" w:eastAsia="Arial" w:hAnsi="Arial" w:cs="Arial"/>
        </w:rPr>
        <w:t xml:space="preserve">Next meeting is </w:t>
      </w:r>
      <w:r w:rsidR="00D44023" w:rsidRPr="001F44EF">
        <w:rPr>
          <w:rFonts w:ascii="Arial" w:eastAsia="Arial" w:hAnsi="Arial" w:cs="Arial"/>
        </w:rPr>
        <w:t xml:space="preserve">on </w:t>
      </w:r>
      <w:r w:rsidR="000D0ACE">
        <w:rPr>
          <w:rFonts w:ascii="Arial" w:eastAsia="Arial" w:hAnsi="Arial" w:cs="Arial"/>
        </w:rPr>
        <w:t>February 2, 2023</w:t>
      </w:r>
      <w:r w:rsidR="261F9AC0" w:rsidRPr="001F44EF">
        <w:rPr>
          <w:rFonts w:ascii="Arial" w:eastAsia="Arial" w:hAnsi="Arial" w:cs="Arial"/>
        </w:rPr>
        <w:t>,</w:t>
      </w:r>
      <w:r w:rsidR="0007507D" w:rsidRPr="001F44EF">
        <w:rPr>
          <w:rFonts w:ascii="Arial" w:eastAsia="Arial" w:hAnsi="Arial" w:cs="Arial"/>
        </w:rPr>
        <w:t xml:space="preserve"> at</w:t>
      </w:r>
      <w:r w:rsidR="00D44023" w:rsidRPr="001F44EF">
        <w:rPr>
          <w:rFonts w:ascii="Arial" w:eastAsia="Arial" w:hAnsi="Arial" w:cs="Arial"/>
        </w:rPr>
        <w:t xml:space="preserve"> 9:00 am </w:t>
      </w:r>
      <w:r w:rsidR="00876D36" w:rsidRPr="001F44EF">
        <w:rPr>
          <w:rFonts w:ascii="Arial" w:eastAsia="Arial" w:hAnsi="Arial" w:cs="Arial"/>
        </w:rPr>
        <w:t>–</w:t>
      </w:r>
      <w:r w:rsidR="00D44023" w:rsidRPr="001F44EF">
        <w:rPr>
          <w:rFonts w:ascii="Arial" w:eastAsia="Arial" w:hAnsi="Arial" w:cs="Arial"/>
        </w:rPr>
        <w:t xml:space="preserve"> </w:t>
      </w:r>
      <w:r w:rsidR="000D0ACE">
        <w:rPr>
          <w:rFonts w:ascii="Arial" w:eastAsia="Arial" w:hAnsi="Arial" w:cs="Arial"/>
        </w:rPr>
        <w:t xml:space="preserve">Plantation Fire Station – Training Room </w:t>
      </w:r>
    </w:p>
    <w:sectPr w:rsidR="00780753" w:rsidRPr="00A427E6" w:rsidSect="00592223">
      <w:headerReference w:type="default" r:id="rId13"/>
      <w:footerReference w:type="default" r:id="rId14"/>
      <w:pgSz w:w="12240" w:h="15840" w:code="1"/>
      <w:pgMar w:top="994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D9ECB" w14:textId="77777777" w:rsidR="000C1F8A" w:rsidRDefault="000C1F8A" w:rsidP="009C7F0E">
      <w:pPr>
        <w:spacing w:after="0" w:line="240" w:lineRule="auto"/>
      </w:pPr>
      <w:r>
        <w:separator/>
      </w:r>
    </w:p>
  </w:endnote>
  <w:endnote w:type="continuationSeparator" w:id="0">
    <w:p w14:paraId="0033216E" w14:textId="77777777" w:rsidR="000C1F8A" w:rsidRDefault="000C1F8A" w:rsidP="009C7F0E">
      <w:pPr>
        <w:spacing w:after="0" w:line="240" w:lineRule="auto"/>
      </w:pPr>
      <w:r>
        <w:continuationSeparator/>
      </w:r>
    </w:p>
  </w:endnote>
  <w:endnote w:type="continuationNotice" w:id="1">
    <w:p w14:paraId="4E22AE28" w14:textId="77777777" w:rsidR="000C1F8A" w:rsidRDefault="000C1F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D8200" w14:textId="6A280457" w:rsidR="00A0155E" w:rsidRPr="00E11E2C" w:rsidRDefault="00A0155E" w:rsidP="00E11E2C">
    <w:pPr>
      <w:pStyle w:val="Footer"/>
      <w:jc w:val="center"/>
      <w:rPr>
        <w:sz w:val="20"/>
        <w:szCs w:val="20"/>
      </w:rPr>
    </w:pPr>
    <w:r w:rsidRPr="00642913">
      <w:rPr>
        <w:sz w:val="20"/>
        <w:szCs w:val="20"/>
      </w:rPr>
      <w:t>Fire Chiefs Association of Broward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County </w:t>
    </w:r>
    <w:r w:rsidR="00E11E2C">
      <w:rPr>
        <w:sz w:val="20"/>
        <w:szCs w:val="20"/>
      </w:rPr>
      <w:t>-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6919 W. Broward Blvd, # 152 </w:t>
    </w:r>
    <w:r w:rsidR="00E11E2C">
      <w:rPr>
        <w:sz w:val="20"/>
        <w:szCs w:val="20"/>
      </w:rPr>
      <w:t xml:space="preserve">- </w:t>
    </w:r>
    <w:r w:rsidRPr="00642913">
      <w:rPr>
        <w:sz w:val="20"/>
        <w:szCs w:val="20"/>
      </w:rPr>
      <w:t>Plantation</w:t>
    </w:r>
    <w:r w:rsidR="009E02B1">
      <w:rPr>
        <w:sz w:val="20"/>
        <w:szCs w:val="20"/>
      </w:rPr>
      <w:t>,</w:t>
    </w:r>
    <w:r>
      <w:rPr>
        <w:sz w:val="20"/>
        <w:szCs w:val="20"/>
      </w:rPr>
      <w:t xml:space="preserve"> FL</w:t>
    </w:r>
    <w:r w:rsidR="009E02B1">
      <w:rPr>
        <w:sz w:val="20"/>
        <w:szCs w:val="20"/>
      </w:rPr>
      <w:t xml:space="preserve"> </w:t>
    </w:r>
    <w:r>
      <w:rPr>
        <w:sz w:val="20"/>
        <w:szCs w:val="20"/>
      </w:rPr>
      <w:t xml:space="preserve"> 333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BA145" w14:textId="77777777" w:rsidR="000C1F8A" w:rsidRDefault="000C1F8A" w:rsidP="009C7F0E">
      <w:pPr>
        <w:spacing w:after="0" w:line="240" w:lineRule="auto"/>
      </w:pPr>
      <w:r>
        <w:separator/>
      </w:r>
    </w:p>
  </w:footnote>
  <w:footnote w:type="continuationSeparator" w:id="0">
    <w:p w14:paraId="7C63CD28" w14:textId="77777777" w:rsidR="000C1F8A" w:rsidRDefault="000C1F8A" w:rsidP="009C7F0E">
      <w:pPr>
        <w:spacing w:after="0" w:line="240" w:lineRule="auto"/>
      </w:pPr>
      <w:r>
        <w:continuationSeparator/>
      </w:r>
    </w:p>
  </w:footnote>
  <w:footnote w:type="continuationNotice" w:id="1">
    <w:p w14:paraId="0C812F9B" w14:textId="77777777" w:rsidR="000C1F8A" w:rsidRDefault="000C1F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D69F" w14:textId="09B0EACD" w:rsidR="00A0155E" w:rsidRDefault="000C1F8A">
    <w:pPr>
      <w:pStyle w:val="Header"/>
      <w:jc w:val="right"/>
    </w:pPr>
    <w:sdt>
      <w:sdtPr>
        <w:id w:val="-1765524328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1C4DCB5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1623029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0155E">
          <w:fldChar w:fldCharType="begin"/>
        </w:r>
        <w:r w:rsidR="00A0155E">
          <w:instrText xml:space="preserve"> PAGE   \* MERGEFORMAT </w:instrText>
        </w:r>
        <w:r w:rsidR="00A0155E">
          <w:fldChar w:fldCharType="separate"/>
        </w:r>
        <w:r w:rsidR="00A0155E">
          <w:rPr>
            <w:noProof/>
          </w:rPr>
          <w:t>3</w:t>
        </w:r>
        <w:r w:rsidR="00A0155E">
          <w:rPr>
            <w:noProof/>
          </w:rPr>
          <w:fldChar w:fldCharType="end"/>
        </w:r>
      </w:sdtContent>
    </w:sdt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pgJ/f4NO1vvCo" int2:id="1Ypky6MM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4328"/>
    <w:multiLevelType w:val="hybridMultilevel"/>
    <w:tmpl w:val="24AC42A6"/>
    <w:lvl w:ilvl="0" w:tplc="56020380">
      <w:start w:val="1"/>
      <w:numFmt w:val="decimal"/>
      <w:lvlText w:val="%1."/>
      <w:lvlJc w:val="left"/>
      <w:pPr>
        <w:ind w:left="1620" w:hanging="360"/>
      </w:pPr>
      <w:rPr>
        <w:rFonts w:ascii="Arial" w:hAnsi="Arial" w:cs="Arial" w:hint="default"/>
      </w:rPr>
    </w:lvl>
    <w:lvl w:ilvl="1" w:tplc="520272DE">
      <w:start w:val="1"/>
      <w:numFmt w:val="lowerLetter"/>
      <w:lvlText w:val="%2."/>
      <w:lvlJc w:val="left"/>
      <w:pPr>
        <w:ind w:left="19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" w15:restartNumberingAfterBreak="0">
    <w:nsid w:val="06325DFE"/>
    <w:multiLevelType w:val="hybridMultilevel"/>
    <w:tmpl w:val="7284AA7A"/>
    <w:lvl w:ilvl="0" w:tplc="DB388876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2F543B"/>
    <w:multiLevelType w:val="hybridMultilevel"/>
    <w:tmpl w:val="35BCBCCA"/>
    <w:lvl w:ilvl="0" w:tplc="9B7439B4">
      <w:start w:val="7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0A256BC5"/>
    <w:multiLevelType w:val="hybridMultilevel"/>
    <w:tmpl w:val="27EE24F2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70C05"/>
    <w:multiLevelType w:val="hybridMultilevel"/>
    <w:tmpl w:val="BFA0DF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C0D5CAF"/>
    <w:multiLevelType w:val="hybridMultilevel"/>
    <w:tmpl w:val="198C687A"/>
    <w:lvl w:ilvl="0" w:tplc="E8F49B66">
      <w:start w:val="6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i w:val="0"/>
        <w:iCs w:val="0"/>
      </w:rPr>
    </w:lvl>
    <w:lvl w:ilvl="2" w:tplc="AFBEA590">
      <w:start w:val="1"/>
      <w:numFmt w:val="lowerLetter"/>
      <w:lvlText w:val="%3."/>
      <w:lvlJc w:val="left"/>
      <w:pPr>
        <w:ind w:left="1980" w:hanging="180"/>
      </w:pPr>
      <w:rPr>
        <w:rFonts w:ascii="Arial" w:hAnsi="Arial" w:cs="Arial" w:hint="default"/>
        <w:i w:val="0"/>
        <w:iCs w:val="0"/>
      </w:r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1C41662A"/>
    <w:multiLevelType w:val="hybridMultilevel"/>
    <w:tmpl w:val="757C85B0"/>
    <w:lvl w:ilvl="0" w:tplc="191EE920">
      <w:start w:val="1"/>
      <w:numFmt w:val="upperLetter"/>
      <w:lvlText w:val="%1."/>
      <w:lvlJc w:val="left"/>
      <w:pPr>
        <w:ind w:left="1080" w:hanging="360"/>
      </w:pPr>
    </w:lvl>
    <w:lvl w:ilvl="1" w:tplc="09207946">
      <w:start w:val="1"/>
      <w:numFmt w:val="upperLetter"/>
      <w:lvlText w:val="%2."/>
      <w:lvlJc w:val="left"/>
      <w:pPr>
        <w:ind w:left="1800" w:hanging="360"/>
      </w:pPr>
    </w:lvl>
    <w:lvl w:ilvl="2" w:tplc="0D6AF094">
      <w:start w:val="1"/>
      <w:numFmt w:val="lowerRoman"/>
      <w:lvlText w:val="%3."/>
      <w:lvlJc w:val="right"/>
      <w:pPr>
        <w:ind w:left="2520" w:hanging="180"/>
      </w:pPr>
    </w:lvl>
    <w:lvl w:ilvl="3" w:tplc="E1A03B56">
      <w:start w:val="1"/>
      <w:numFmt w:val="decimal"/>
      <w:lvlText w:val="%4."/>
      <w:lvlJc w:val="left"/>
      <w:pPr>
        <w:ind w:left="3240" w:hanging="360"/>
      </w:pPr>
    </w:lvl>
    <w:lvl w:ilvl="4" w:tplc="BA32B89A">
      <w:start w:val="1"/>
      <w:numFmt w:val="lowerLetter"/>
      <w:lvlText w:val="%5."/>
      <w:lvlJc w:val="left"/>
      <w:pPr>
        <w:ind w:left="3960" w:hanging="360"/>
      </w:pPr>
    </w:lvl>
    <w:lvl w:ilvl="5" w:tplc="926810DC">
      <w:start w:val="1"/>
      <w:numFmt w:val="lowerRoman"/>
      <w:lvlText w:val="%6."/>
      <w:lvlJc w:val="right"/>
      <w:pPr>
        <w:ind w:left="4680" w:hanging="180"/>
      </w:pPr>
    </w:lvl>
    <w:lvl w:ilvl="6" w:tplc="39340BC0">
      <w:start w:val="1"/>
      <w:numFmt w:val="decimal"/>
      <w:lvlText w:val="%7."/>
      <w:lvlJc w:val="left"/>
      <w:pPr>
        <w:ind w:left="5400" w:hanging="360"/>
      </w:pPr>
    </w:lvl>
    <w:lvl w:ilvl="7" w:tplc="35DA7B48">
      <w:start w:val="1"/>
      <w:numFmt w:val="lowerLetter"/>
      <w:lvlText w:val="%8."/>
      <w:lvlJc w:val="left"/>
      <w:pPr>
        <w:ind w:left="6120" w:hanging="360"/>
      </w:pPr>
    </w:lvl>
    <w:lvl w:ilvl="8" w:tplc="070EFAE0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195268"/>
    <w:multiLevelType w:val="hybridMultilevel"/>
    <w:tmpl w:val="E9B8FD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179A2BF"/>
    <w:multiLevelType w:val="hybridMultilevel"/>
    <w:tmpl w:val="6D1A1CAA"/>
    <w:lvl w:ilvl="0" w:tplc="EEA4B0E2">
      <w:start w:val="1"/>
      <w:numFmt w:val="decimal"/>
      <w:lvlText w:val="%1."/>
      <w:lvlJc w:val="left"/>
      <w:pPr>
        <w:ind w:left="720" w:hanging="360"/>
      </w:pPr>
    </w:lvl>
    <w:lvl w:ilvl="1" w:tplc="79145F08">
      <w:start w:val="1"/>
      <w:numFmt w:val="lowerLetter"/>
      <w:lvlText w:val="%2."/>
      <w:lvlJc w:val="left"/>
      <w:pPr>
        <w:ind w:left="1890" w:hanging="360"/>
      </w:pPr>
    </w:lvl>
    <w:lvl w:ilvl="2" w:tplc="3BA6D306">
      <w:start w:val="1"/>
      <w:numFmt w:val="lowerLetter"/>
      <w:lvlText w:val="%3."/>
      <w:lvlJc w:val="left"/>
      <w:pPr>
        <w:ind w:left="2160" w:hanging="180"/>
      </w:pPr>
    </w:lvl>
    <w:lvl w:ilvl="3" w:tplc="28965AC4">
      <w:start w:val="1"/>
      <w:numFmt w:val="decimal"/>
      <w:lvlText w:val="%4."/>
      <w:lvlJc w:val="left"/>
      <w:pPr>
        <w:ind w:left="2880" w:hanging="360"/>
      </w:pPr>
    </w:lvl>
    <w:lvl w:ilvl="4" w:tplc="897E3C6A">
      <w:start w:val="1"/>
      <w:numFmt w:val="lowerLetter"/>
      <w:lvlText w:val="%5."/>
      <w:lvlJc w:val="left"/>
      <w:pPr>
        <w:ind w:left="3600" w:hanging="360"/>
      </w:pPr>
    </w:lvl>
    <w:lvl w:ilvl="5" w:tplc="11346A70">
      <w:start w:val="1"/>
      <w:numFmt w:val="lowerRoman"/>
      <w:lvlText w:val="%6."/>
      <w:lvlJc w:val="right"/>
      <w:pPr>
        <w:ind w:left="4320" w:hanging="180"/>
      </w:pPr>
    </w:lvl>
    <w:lvl w:ilvl="6" w:tplc="BBFE9F42">
      <w:start w:val="1"/>
      <w:numFmt w:val="decimal"/>
      <w:lvlText w:val="%7."/>
      <w:lvlJc w:val="left"/>
      <w:pPr>
        <w:ind w:left="5040" w:hanging="360"/>
      </w:pPr>
    </w:lvl>
    <w:lvl w:ilvl="7" w:tplc="213C5A54">
      <w:start w:val="1"/>
      <w:numFmt w:val="lowerLetter"/>
      <w:lvlText w:val="%8."/>
      <w:lvlJc w:val="left"/>
      <w:pPr>
        <w:ind w:left="5760" w:hanging="360"/>
      </w:pPr>
    </w:lvl>
    <w:lvl w:ilvl="8" w:tplc="D2D2630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C19DF"/>
    <w:multiLevelType w:val="hybridMultilevel"/>
    <w:tmpl w:val="7376164E"/>
    <w:lvl w:ilvl="0" w:tplc="390AA3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86A01210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  <w:i w:val="0"/>
        <w:iCs/>
      </w:rPr>
    </w:lvl>
    <w:lvl w:ilvl="2" w:tplc="5420DB0A">
      <w:start w:val="1"/>
      <w:numFmt w:val="lowerLetter"/>
      <w:lvlText w:val="%3."/>
      <w:lvlJc w:val="left"/>
      <w:pPr>
        <w:ind w:left="1620" w:hanging="180"/>
      </w:pPr>
      <w:rPr>
        <w:rFonts w:ascii="Arial" w:hAnsi="Arial" w:cs="Arial" w:hint="default"/>
      </w:rPr>
    </w:lvl>
    <w:lvl w:ilvl="3" w:tplc="0409001B">
      <w:start w:val="1"/>
      <w:numFmt w:val="lowerRoman"/>
      <w:lvlText w:val="%4."/>
      <w:lvlJc w:val="righ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6F5DD0"/>
    <w:multiLevelType w:val="hybridMultilevel"/>
    <w:tmpl w:val="A25299FE"/>
    <w:lvl w:ilvl="0" w:tplc="45D6798C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2CBC8E94">
      <w:start w:val="1"/>
      <w:numFmt w:val="lowerLetter"/>
      <w:lvlText w:val="%2."/>
      <w:lvlJc w:val="left"/>
      <w:pPr>
        <w:ind w:left="1800" w:hanging="360"/>
      </w:pPr>
      <w:rPr>
        <w:rFonts w:ascii="Arial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E93721D"/>
    <w:multiLevelType w:val="hybridMultilevel"/>
    <w:tmpl w:val="2B5844C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7428A8DA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1513738"/>
    <w:multiLevelType w:val="hybridMultilevel"/>
    <w:tmpl w:val="0408F53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2EF61AC8">
      <w:start w:val="1"/>
      <w:numFmt w:val="lowerLetter"/>
      <w:lvlText w:val="%2."/>
      <w:lvlJc w:val="left"/>
      <w:pPr>
        <w:ind w:left="2160" w:hanging="360"/>
      </w:pPr>
      <w:rPr>
        <w:rFonts w:ascii="Arial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750FE1"/>
    <w:multiLevelType w:val="hybridMultilevel"/>
    <w:tmpl w:val="F7E4831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32791023"/>
    <w:multiLevelType w:val="hybridMultilevel"/>
    <w:tmpl w:val="82EC1430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5" w15:restartNumberingAfterBreak="0">
    <w:nsid w:val="337D0BDE"/>
    <w:multiLevelType w:val="hybridMultilevel"/>
    <w:tmpl w:val="AE72D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A02701"/>
    <w:multiLevelType w:val="hybridMultilevel"/>
    <w:tmpl w:val="1D3014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8317AF9"/>
    <w:multiLevelType w:val="hybridMultilevel"/>
    <w:tmpl w:val="EFAC18A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3E89568F"/>
    <w:multiLevelType w:val="hybridMultilevel"/>
    <w:tmpl w:val="DD9A1116"/>
    <w:lvl w:ilvl="0" w:tplc="AE64B7BE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647CA4"/>
    <w:multiLevelType w:val="hybridMultilevel"/>
    <w:tmpl w:val="6674E89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EFEDD4E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A1F4AE9A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04090019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2366D1"/>
    <w:multiLevelType w:val="hybridMultilevel"/>
    <w:tmpl w:val="52005DE8"/>
    <w:lvl w:ilvl="0" w:tplc="469E6B5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9C0F11"/>
    <w:multiLevelType w:val="hybridMultilevel"/>
    <w:tmpl w:val="DFEAC8BA"/>
    <w:lvl w:ilvl="0" w:tplc="2A10150E">
      <w:start w:val="5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6046C0"/>
    <w:multiLevelType w:val="hybridMultilevel"/>
    <w:tmpl w:val="F86E1DCA"/>
    <w:lvl w:ilvl="0" w:tplc="414A070C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2D449EA"/>
    <w:multiLevelType w:val="hybridMultilevel"/>
    <w:tmpl w:val="93F6E9D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EE1222"/>
    <w:multiLevelType w:val="hybridMultilevel"/>
    <w:tmpl w:val="902676F2"/>
    <w:lvl w:ilvl="0" w:tplc="41581BBE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DB5BFD"/>
    <w:multiLevelType w:val="hybridMultilevel"/>
    <w:tmpl w:val="F4B08538"/>
    <w:lvl w:ilvl="0" w:tplc="5F1418F2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 w:val="0"/>
        <w:bCs w:val="0"/>
        <w:i w:val="0"/>
        <w:iCs/>
        <w:u w:val="none"/>
      </w:rPr>
    </w:lvl>
    <w:lvl w:ilvl="1" w:tplc="0409000F">
      <w:start w:val="1"/>
      <w:numFmt w:val="decimal"/>
      <w:lvlText w:val="%2."/>
      <w:lvlJc w:val="left"/>
      <w:pPr>
        <w:ind w:left="1530" w:hanging="360"/>
      </w:pPr>
      <w:rPr>
        <w:i w:val="0"/>
        <w:iCs/>
      </w:rPr>
    </w:lvl>
    <w:lvl w:ilvl="2" w:tplc="39CE20B4">
      <w:start w:val="1"/>
      <w:numFmt w:val="lowerLetter"/>
      <w:lvlText w:val="%3."/>
      <w:lvlJc w:val="left"/>
      <w:pPr>
        <w:ind w:left="1710" w:hanging="180"/>
      </w:pPr>
      <w:rPr>
        <w:rFonts w:hint="default"/>
        <w:i w:val="0"/>
        <w:iCs w:val="0"/>
      </w:rPr>
    </w:lvl>
    <w:lvl w:ilvl="3" w:tplc="04090013">
      <w:start w:val="1"/>
      <w:numFmt w:val="upperRoman"/>
      <w:lvlText w:val="%4."/>
      <w:lvlJc w:val="right"/>
      <w:pPr>
        <w:ind w:left="2790" w:hanging="720"/>
      </w:pPr>
      <w:rPr>
        <w:rFonts w:hint="default"/>
        <w:i w:val="0"/>
      </w:rPr>
    </w:lvl>
    <w:lvl w:ilvl="4" w:tplc="F3083076">
      <w:start w:val="1"/>
      <w:numFmt w:val="upperLetter"/>
      <w:lvlText w:val="%5."/>
      <w:lvlJc w:val="left"/>
      <w:pPr>
        <w:ind w:left="144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225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6" w15:restartNumberingAfterBreak="0">
    <w:nsid w:val="64F83FEE"/>
    <w:multiLevelType w:val="hybridMultilevel"/>
    <w:tmpl w:val="E3BAF214"/>
    <w:lvl w:ilvl="0" w:tplc="1A629046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i w:val="0"/>
      </w:rPr>
    </w:lvl>
    <w:lvl w:ilvl="1" w:tplc="FFFFFFFF">
      <w:start w:val="1"/>
      <w:numFmt w:val="upperLetter"/>
      <w:lvlText w:val="%2."/>
      <w:lvlJc w:val="left"/>
      <w:pPr>
        <w:ind w:left="1080" w:hanging="360"/>
      </w:pPr>
    </w:lvl>
    <w:lvl w:ilvl="2" w:tplc="7428A8DA">
      <w:start w:val="1"/>
      <w:numFmt w:val="decimal"/>
      <w:lvlText w:val="%3."/>
      <w:lvlJc w:val="left"/>
      <w:pPr>
        <w:ind w:left="1260" w:hanging="180"/>
      </w:pPr>
      <w:rPr>
        <w:rFonts w:ascii="Arial" w:hAnsi="Arial" w:cs="Arial" w:hint="default"/>
      </w:rPr>
    </w:lvl>
    <w:lvl w:ilvl="3" w:tplc="73EA547A">
      <w:start w:val="1"/>
      <w:numFmt w:val="decimal"/>
      <w:lvlText w:val="%4."/>
      <w:lvlJc w:val="left"/>
      <w:pPr>
        <w:ind w:left="1530" w:hanging="360"/>
      </w:pPr>
      <w:rPr>
        <w:rFonts w:ascii="Arial" w:hAnsi="Arial" w:cs="Arial" w:hint="default"/>
      </w:rPr>
    </w:lvl>
    <w:lvl w:ilvl="4" w:tplc="04090019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5C1C50"/>
    <w:multiLevelType w:val="hybridMultilevel"/>
    <w:tmpl w:val="BD10BA60"/>
    <w:lvl w:ilvl="0" w:tplc="FFFFFFFF">
      <w:start w:val="1"/>
      <w:numFmt w:val="upperLetter"/>
      <w:lvlText w:val="%1."/>
      <w:lvlJc w:val="left"/>
      <w:pPr>
        <w:ind w:left="1080" w:hanging="360"/>
      </w:pPr>
      <w:rPr>
        <w:b w:val="0"/>
        <w:bCs w:val="0"/>
        <w:i w:val="0"/>
        <w:iCs/>
        <w:u w:val="none"/>
      </w:rPr>
    </w:lvl>
    <w:lvl w:ilvl="1" w:tplc="04090015">
      <w:start w:val="1"/>
      <w:numFmt w:val="upperLetter"/>
      <w:lvlText w:val="%2."/>
      <w:lvlJc w:val="left"/>
      <w:pPr>
        <w:ind w:left="1350" w:hanging="360"/>
      </w:pPr>
      <w:rPr>
        <w:rFonts w:hint="default"/>
        <w:i w:val="0"/>
        <w:iCs/>
      </w:rPr>
    </w:lvl>
    <w:lvl w:ilvl="2" w:tplc="39CE20B4">
      <w:start w:val="1"/>
      <w:numFmt w:val="lowerLetter"/>
      <w:lvlText w:val="%3."/>
      <w:lvlJc w:val="left"/>
      <w:pPr>
        <w:ind w:left="1530" w:hanging="180"/>
      </w:pPr>
      <w:rPr>
        <w:rFonts w:hint="default"/>
        <w:i w:val="0"/>
        <w:iCs w:val="0"/>
      </w:rPr>
    </w:lvl>
    <w:lvl w:ilvl="3" w:tplc="04090013">
      <w:start w:val="1"/>
      <w:numFmt w:val="upperRoman"/>
      <w:lvlText w:val="%4."/>
      <w:lvlJc w:val="right"/>
      <w:pPr>
        <w:ind w:left="2610" w:hanging="720"/>
      </w:pPr>
      <w:rPr>
        <w:rFonts w:hint="default"/>
        <w:i w:val="0"/>
      </w:rPr>
    </w:lvl>
    <w:lvl w:ilvl="4" w:tplc="F3083076">
      <w:start w:val="1"/>
      <w:numFmt w:val="upperLetter"/>
      <w:lvlText w:val="%5."/>
      <w:lvlJc w:val="left"/>
      <w:pPr>
        <w:ind w:left="126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207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6760F4F"/>
    <w:multiLevelType w:val="hybridMultilevel"/>
    <w:tmpl w:val="742C3A3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8414794"/>
    <w:multiLevelType w:val="hybridMultilevel"/>
    <w:tmpl w:val="4ECC7352"/>
    <w:lvl w:ilvl="0" w:tplc="6B028C96">
      <w:start w:val="1"/>
      <w:numFmt w:val="decimal"/>
      <w:lvlText w:val="%1."/>
      <w:lvlJc w:val="left"/>
      <w:pPr>
        <w:ind w:left="1440" w:hanging="360"/>
      </w:pPr>
      <w:rPr>
        <w:i w:val="0"/>
        <w:iCs/>
      </w:rPr>
    </w:lvl>
    <w:lvl w:ilvl="1" w:tplc="58122ED0">
      <w:start w:val="1"/>
      <w:numFmt w:val="lowerLetter"/>
      <w:lvlText w:val="%2."/>
      <w:lvlJc w:val="left"/>
      <w:pPr>
        <w:ind w:left="189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84F7C6C"/>
    <w:multiLevelType w:val="hybridMultilevel"/>
    <w:tmpl w:val="E11A2E5C"/>
    <w:lvl w:ilvl="0" w:tplc="F3E2E1A2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9E9D026"/>
    <w:multiLevelType w:val="hybridMultilevel"/>
    <w:tmpl w:val="5336AF1E"/>
    <w:lvl w:ilvl="0" w:tplc="CC2C4B4E">
      <w:start w:val="1"/>
      <w:numFmt w:val="decimal"/>
      <w:lvlText w:val="%1."/>
      <w:lvlJc w:val="left"/>
      <w:pPr>
        <w:ind w:left="720" w:hanging="360"/>
      </w:pPr>
    </w:lvl>
    <w:lvl w:ilvl="1" w:tplc="52D662D8">
      <w:start w:val="1"/>
      <w:numFmt w:val="decimal"/>
      <w:lvlText w:val="%2."/>
      <w:lvlJc w:val="left"/>
      <w:pPr>
        <w:ind w:left="1440" w:hanging="360"/>
      </w:pPr>
    </w:lvl>
    <w:lvl w:ilvl="2" w:tplc="BE683C12">
      <w:start w:val="1"/>
      <w:numFmt w:val="lowerLetter"/>
      <w:lvlText w:val="%3."/>
      <w:lvlJc w:val="left"/>
      <w:pPr>
        <w:ind w:left="2160" w:hanging="180"/>
      </w:pPr>
      <w:rPr>
        <w:rFonts w:ascii="Arial" w:hAnsi="Arial" w:cs="Arial" w:hint="default"/>
      </w:rPr>
    </w:lvl>
    <w:lvl w:ilvl="3" w:tplc="DC84346C">
      <w:start w:val="1"/>
      <w:numFmt w:val="decimal"/>
      <w:lvlText w:val="%4."/>
      <w:lvlJc w:val="left"/>
      <w:pPr>
        <w:ind w:left="2880" w:hanging="360"/>
      </w:pPr>
    </w:lvl>
    <w:lvl w:ilvl="4" w:tplc="9B6E4F14">
      <w:start w:val="1"/>
      <w:numFmt w:val="lowerLetter"/>
      <w:lvlText w:val="%5."/>
      <w:lvlJc w:val="left"/>
      <w:pPr>
        <w:ind w:left="3600" w:hanging="360"/>
      </w:pPr>
    </w:lvl>
    <w:lvl w:ilvl="5" w:tplc="1652C412">
      <w:start w:val="1"/>
      <w:numFmt w:val="lowerRoman"/>
      <w:lvlText w:val="%6."/>
      <w:lvlJc w:val="right"/>
      <w:pPr>
        <w:ind w:left="4320" w:hanging="180"/>
      </w:pPr>
    </w:lvl>
    <w:lvl w:ilvl="6" w:tplc="67CA411C">
      <w:start w:val="1"/>
      <w:numFmt w:val="decimal"/>
      <w:lvlText w:val="%7."/>
      <w:lvlJc w:val="left"/>
      <w:pPr>
        <w:ind w:left="5040" w:hanging="360"/>
      </w:pPr>
    </w:lvl>
    <w:lvl w:ilvl="7" w:tplc="63448A20">
      <w:start w:val="1"/>
      <w:numFmt w:val="lowerLetter"/>
      <w:lvlText w:val="%8."/>
      <w:lvlJc w:val="left"/>
      <w:pPr>
        <w:ind w:left="5760" w:hanging="360"/>
      </w:pPr>
    </w:lvl>
    <w:lvl w:ilvl="8" w:tplc="6A0244E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438A0"/>
    <w:multiLevelType w:val="hybridMultilevel"/>
    <w:tmpl w:val="99781EA6"/>
    <w:lvl w:ilvl="0" w:tplc="10BAFACC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9B85D1A"/>
    <w:multiLevelType w:val="hybridMultilevel"/>
    <w:tmpl w:val="FEDAB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B194FA0"/>
    <w:multiLevelType w:val="hybridMultilevel"/>
    <w:tmpl w:val="8F3C9E4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EFEDD4E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A1F4AE9A">
      <w:start w:val="1"/>
      <w:numFmt w:val="lowerLetter"/>
      <w:lvlText w:val="%3."/>
      <w:lvlJc w:val="left"/>
      <w:pPr>
        <w:ind w:left="1710" w:hanging="180"/>
      </w:pPr>
      <w:rPr>
        <w:rFonts w:ascii="Arial" w:eastAsiaTheme="minorHAnsi" w:hAnsi="Arial" w:cs="Arial"/>
      </w:rPr>
    </w:lvl>
    <w:lvl w:ilvl="3" w:tplc="04090019">
      <w:start w:val="1"/>
      <w:numFmt w:val="lowerLetter"/>
      <w:lvlText w:val="%4."/>
      <w:lvlJc w:val="left"/>
      <w:pPr>
        <w:ind w:left="19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F024E19"/>
    <w:multiLevelType w:val="hybridMultilevel"/>
    <w:tmpl w:val="128CD0CE"/>
    <w:lvl w:ilvl="0" w:tplc="339C3FE8">
      <w:start w:val="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F1A6B92"/>
    <w:multiLevelType w:val="hybridMultilevel"/>
    <w:tmpl w:val="04521340"/>
    <w:lvl w:ilvl="0" w:tplc="BDC6CE96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31"/>
  </w:num>
  <w:num w:numId="4">
    <w:abstractNumId w:val="26"/>
  </w:num>
  <w:num w:numId="5">
    <w:abstractNumId w:val="25"/>
  </w:num>
  <w:num w:numId="6">
    <w:abstractNumId w:val="9"/>
  </w:num>
  <w:num w:numId="7">
    <w:abstractNumId w:val="19"/>
  </w:num>
  <w:num w:numId="8">
    <w:abstractNumId w:val="11"/>
  </w:num>
  <w:num w:numId="9">
    <w:abstractNumId w:val="1"/>
  </w:num>
  <w:num w:numId="10">
    <w:abstractNumId w:val="33"/>
  </w:num>
  <w:num w:numId="11">
    <w:abstractNumId w:val="3"/>
  </w:num>
  <w:num w:numId="12">
    <w:abstractNumId w:val="18"/>
  </w:num>
  <w:num w:numId="13">
    <w:abstractNumId w:val="20"/>
  </w:num>
  <w:num w:numId="14">
    <w:abstractNumId w:val="35"/>
  </w:num>
  <w:num w:numId="15">
    <w:abstractNumId w:val="2"/>
  </w:num>
  <w:num w:numId="16">
    <w:abstractNumId w:val="15"/>
  </w:num>
  <w:num w:numId="17">
    <w:abstractNumId w:val="10"/>
  </w:num>
  <w:num w:numId="18">
    <w:abstractNumId w:val="4"/>
  </w:num>
  <w:num w:numId="19">
    <w:abstractNumId w:val="12"/>
  </w:num>
  <w:num w:numId="20">
    <w:abstractNumId w:val="22"/>
  </w:num>
  <w:num w:numId="21">
    <w:abstractNumId w:val="13"/>
  </w:num>
  <w:num w:numId="22">
    <w:abstractNumId w:val="29"/>
  </w:num>
  <w:num w:numId="23">
    <w:abstractNumId w:val="16"/>
  </w:num>
  <w:num w:numId="24">
    <w:abstractNumId w:val="0"/>
  </w:num>
  <w:num w:numId="25">
    <w:abstractNumId w:val="14"/>
  </w:num>
  <w:num w:numId="26">
    <w:abstractNumId w:val="28"/>
  </w:num>
  <w:num w:numId="27">
    <w:abstractNumId w:val="27"/>
  </w:num>
  <w:num w:numId="28">
    <w:abstractNumId w:val="32"/>
  </w:num>
  <w:num w:numId="29">
    <w:abstractNumId w:val="34"/>
  </w:num>
  <w:num w:numId="30">
    <w:abstractNumId w:val="17"/>
  </w:num>
  <w:num w:numId="31">
    <w:abstractNumId w:val="36"/>
  </w:num>
  <w:num w:numId="32">
    <w:abstractNumId w:val="7"/>
  </w:num>
  <w:num w:numId="33">
    <w:abstractNumId w:val="21"/>
  </w:num>
  <w:num w:numId="34">
    <w:abstractNumId w:val="24"/>
  </w:num>
  <w:num w:numId="35">
    <w:abstractNumId w:val="5"/>
  </w:num>
  <w:num w:numId="36">
    <w:abstractNumId w:val="30"/>
  </w:num>
  <w:num w:numId="37">
    <w:abstractNumId w:val="23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2tjC0NDUzMDOwtDRX0lEKTi0uzszPAykwMqwFAPf7ujUtAAAA"/>
  </w:docVars>
  <w:rsids>
    <w:rsidRoot w:val="009C7F0E"/>
    <w:rsid w:val="0000018A"/>
    <w:rsid w:val="000014DA"/>
    <w:rsid w:val="00003FA2"/>
    <w:rsid w:val="00004FE4"/>
    <w:rsid w:val="000051FD"/>
    <w:rsid w:val="00006C8D"/>
    <w:rsid w:val="0000709E"/>
    <w:rsid w:val="000073E0"/>
    <w:rsid w:val="0001022F"/>
    <w:rsid w:val="00011ABF"/>
    <w:rsid w:val="00011B39"/>
    <w:rsid w:val="00013175"/>
    <w:rsid w:val="00013563"/>
    <w:rsid w:val="0001383B"/>
    <w:rsid w:val="0001427A"/>
    <w:rsid w:val="00014C0D"/>
    <w:rsid w:val="00015C4C"/>
    <w:rsid w:val="000209EB"/>
    <w:rsid w:val="00022F29"/>
    <w:rsid w:val="00023792"/>
    <w:rsid w:val="00023BA4"/>
    <w:rsid w:val="00025114"/>
    <w:rsid w:val="00025DF2"/>
    <w:rsid w:val="00025FC1"/>
    <w:rsid w:val="000269BC"/>
    <w:rsid w:val="0002780E"/>
    <w:rsid w:val="000300D3"/>
    <w:rsid w:val="00030F7F"/>
    <w:rsid w:val="00031030"/>
    <w:rsid w:val="00031CC9"/>
    <w:rsid w:val="00031F7A"/>
    <w:rsid w:val="0003244E"/>
    <w:rsid w:val="0003249C"/>
    <w:rsid w:val="00033101"/>
    <w:rsid w:val="00034137"/>
    <w:rsid w:val="000343B2"/>
    <w:rsid w:val="0003675B"/>
    <w:rsid w:val="00037FEC"/>
    <w:rsid w:val="00040B2F"/>
    <w:rsid w:val="00041363"/>
    <w:rsid w:val="00045291"/>
    <w:rsid w:val="000458C8"/>
    <w:rsid w:val="0004614B"/>
    <w:rsid w:val="00046B76"/>
    <w:rsid w:val="00046E71"/>
    <w:rsid w:val="000510AD"/>
    <w:rsid w:val="00051276"/>
    <w:rsid w:val="0005275F"/>
    <w:rsid w:val="000540F0"/>
    <w:rsid w:val="0005545D"/>
    <w:rsid w:val="00056BD5"/>
    <w:rsid w:val="00060481"/>
    <w:rsid w:val="00062CEA"/>
    <w:rsid w:val="00063CDC"/>
    <w:rsid w:val="0006406D"/>
    <w:rsid w:val="00064F41"/>
    <w:rsid w:val="000651A7"/>
    <w:rsid w:val="00065AEB"/>
    <w:rsid w:val="00065F20"/>
    <w:rsid w:val="00065F71"/>
    <w:rsid w:val="0006656D"/>
    <w:rsid w:val="000665F1"/>
    <w:rsid w:val="00072129"/>
    <w:rsid w:val="00072142"/>
    <w:rsid w:val="00073A83"/>
    <w:rsid w:val="00074651"/>
    <w:rsid w:val="00074E5F"/>
    <w:rsid w:val="0007507D"/>
    <w:rsid w:val="0007519E"/>
    <w:rsid w:val="0007528D"/>
    <w:rsid w:val="00076016"/>
    <w:rsid w:val="00076416"/>
    <w:rsid w:val="0007686A"/>
    <w:rsid w:val="000775DF"/>
    <w:rsid w:val="00077E7E"/>
    <w:rsid w:val="00081858"/>
    <w:rsid w:val="00083766"/>
    <w:rsid w:val="00083B12"/>
    <w:rsid w:val="00083EE0"/>
    <w:rsid w:val="00084742"/>
    <w:rsid w:val="0008476B"/>
    <w:rsid w:val="0008492C"/>
    <w:rsid w:val="00084964"/>
    <w:rsid w:val="00087234"/>
    <w:rsid w:val="00090980"/>
    <w:rsid w:val="00090B8D"/>
    <w:rsid w:val="00090D5E"/>
    <w:rsid w:val="000913A8"/>
    <w:rsid w:val="00091BD4"/>
    <w:rsid w:val="00092496"/>
    <w:rsid w:val="00092679"/>
    <w:rsid w:val="000931C8"/>
    <w:rsid w:val="000935C5"/>
    <w:rsid w:val="00094012"/>
    <w:rsid w:val="00094C92"/>
    <w:rsid w:val="00095B82"/>
    <w:rsid w:val="00096320"/>
    <w:rsid w:val="00096C84"/>
    <w:rsid w:val="000A01E9"/>
    <w:rsid w:val="000A14F7"/>
    <w:rsid w:val="000A1DFA"/>
    <w:rsid w:val="000A1F15"/>
    <w:rsid w:val="000A24D7"/>
    <w:rsid w:val="000A2A6A"/>
    <w:rsid w:val="000A4D36"/>
    <w:rsid w:val="000A598E"/>
    <w:rsid w:val="000A5E09"/>
    <w:rsid w:val="000A66DC"/>
    <w:rsid w:val="000B2A20"/>
    <w:rsid w:val="000B532D"/>
    <w:rsid w:val="000B574F"/>
    <w:rsid w:val="000B69D0"/>
    <w:rsid w:val="000B6F0D"/>
    <w:rsid w:val="000C1A0B"/>
    <w:rsid w:val="000C1F8A"/>
    <w:rsid w:val="000C3C38"/>
    <w:rsid w:val="000C4A08"/>
    <w:rsid w:val="000C5DBD"/>
    <w:rsid w:val="000C6682"/>
    <w:rsid w:val="000C6934"/>
    <w:rsid w:val="000C6999"/>
    <w:rsid w:val="000C6EFE"/>
    <w:rsid w:val="000D0ACE"/>
    <w:rsid w:val="000D187A"/>
    <w:rsid w:val="000D24FD"/>
    <w:rsid w:val="000D29C1"/>
    <w:rsid w:val="000D4CBD"/>
    <w:rsid w:val="000D6D46"/>
    <w:rsid w:val="000D74FF"/>
    <w:rsid w:val="000E0CF0"/>
    <w:rsid w:val="000E0EEE"/>
    <w:rsid w:val="000E246D"/>
    <w:rsid w:val="000E2CE6"/>
    <w:rsid w:val="000E43A0"/>
    <w:rsid w:val="000E4D27"/>
    <w:rsid w:val="000E539F"/>
    <w:rsid w:val="000E5DD1"/>
    <w:rsid w:val="000E66DA"/>
    <w:rsid w:val="000E7659"/>
    <w:rsid w:val="000E783C"/>
    <w:rsid w:val="000F1F78"/>
    <w:rsid w:val="000F2035"/>
    <w:rsid w:val="000F3425"/>
    <w:rsid w:val="000F3478"/>
    <w:rsid w:val="000F461E"/>
    <w:rsid w:val="000F5919"/>
    <w:rsid w:val="000F657D"/>
    <w:rsid w:val="000F724D"/>
    <w:rsid w:val="00100807"/>
    <w:rsid w:val="00100EA9"/>
    <w:rsid w:val="00100ECB"/>
    <w:rsid w:val="00102850"/>
    <w:rsid w:val="00102A80"/>
    <w:rsid w:val="00105814"/>
    <w:rsid w:val="0010780C"/>
    <w:rsid w:val="00107DFE"/>
    <w:rsid w:val="00110570"/>
    <w:rsid w:val="00110A59"/>
    <w:rsid w:val="00111D16"/>
    <w:rsid w:val="001128E7"/>
    <w:rsid w:val="00112998"/>
    <w:rsid w:val="001138AE"/>
    <w:rsid w:val="0011401E"/>
    <w:rsid w:val="00114784"/>
    <w:rsid w:val="001150CC"/>
    <w:rsid w:val="00115141"/>
    <w:rsid w:val="001154F3"/>
    <w:rsid w:val="001159F0"/>
    <w:rsid w:val="00116BAA"/>
    <w:rsid w:val="0012059B"/>
    <w:rsid w:val="00121402"/>
    <w:rsid w:val="00121A96"/>
    <w:rsid w:val="00121F65"/>
    <w:rsid w:val="001234F3"/>
    <w:rsid w:val="0012447D"/>
    <w:rsid w:val="00124C83"/>
    <w:rsid w:val="001269A0"/>
    <w:rsid w:val="00126B2B"/>
    <w:rsid w:val="00127079"/>
    <w:rsid w:val="00127D7E"/>
    <w:rsid w:val="0013023B"/>
    <w:rsid w:val="0013104F"/>
    <w:rsid w:val="00131AB7"/>
    <w:rsid w:val="00131C5C"/>
    <w:rsid w:val="00133A04"/>
    <w:rsid w:val="00133AAB"/>
    <w:rsid w:val="00133FF9"/>
    <w:rsid w:val="001341D6"/>
    <w:rsid w:val="00135F5A"/>
    <w:rsid w:val="00136B9C"/>
    <w:rsid w:val="001374CB"/>
    <w:rsid w:val="00140F46"/>
    <w:rsid w:val="00141452"/>
    <w:rsid w:val="00141C5D"/>
    <w:rsid w:val="00143DDF"/>
    <w:rsid w:val="00144F24"/>
    <w:rsid w:val="00144F8F"/>
    <w:rsid w:val="00145207"/>
    <w:rsid w:val="001454E5"/>
    <w:rsid w:val="00146351"/>
    <w:rsid w:val="00146CA4"/>
    <w:rsid w:val="00147F74"/>
    <w:rsid w:val="00151644"/>
    <w:rsid w:val="0015175F"/>
    <w:rsid w:val="00151973"/>
    <w:rsid w:val="00155167"/>
    <w:rsid w:val="00156EC0"/>
    <w:rsid w:val="00157468"/>
    <w:rsid w:val="0015771B"/>
    <w:rsid w:val="0015797F"/>
    <w:rsid w:val="00160E06"/>
    <w:rsid w:val="00160F28"/>
    <w:rsid w:val="001611FC"/>
    <w:rsid w:val="001616E5"/>
    <w:rsid w:val="00161C57"/>
    <w:rsid w:val="0016250B"/>
    <w:rsid w:val="00162F23"/>
    <w:rsid w:val="00163F8A"/>
    <w:rsid w:val="001649F4"/>
    <w:rsid w:val="00164FCA"/>
    <w:rsid w:val="001651A2"/>
    <w:rsid w:val="00166FE6"/>
    <w:rsid w:val="001673EC"/>
    <w:rsid w:val="00171403"/>
    <w:rsid w:val="0017155E"/>
    <w:rsid w:val="001725F4"/>
    <w:rsid w:val="00172644"/>
    <w:rsid w:val="0017356B"/>
    <w:rsid w:val="00173D4D"/>
    <w:rsid w:val="00175607"/>
    <w:rsid w:val="001770CF"/>
    <w:rsid w:val="0018036A"/>
    <w:rsid w:val="00181716"/>
    <w:rsid w:val="00182BA1"/>
    <w:rsid w:val="001834C8"/>
    <w:rsid w:val="001836D5"/>
    <w:rsid w:val="00183EBA"/>
    <w:rsid w:val="00183FDE"/>
    <w:rsid w:val="001840D3"/>
    <w:rsid w:val="001841A8"/>
    <w:rsid w:val="001842B8"/>
    <w:rsid w:val="0018486C"/>
    <w:rsid w:val="00184E6A"/>
    <w:rsid w:val="001855AD"/>
    <w:rsid w:val="0018569B"/>
    <w:rsid w:val="00185C25"/>
    <w:rsid w:val="0019002A"/>
    <w:rsid w:val="00190DA6"/>
    <w:rsid w:val="00191A06"/>
    <w:rsid w:val="0019248A"/>
    <w:rsid w:val="00192548"/>
    <w:rsid w:val="00197AE0"/>
    <w:rsid w:val="001A0E7E"/>
    <w:rsid w:val="001A1E96"/>
    <w:rsid w:val="001A1ED1"/>
    <w:rsid w:val="001A33EB"/>
    <w:rsid w:val="001A3A10"/>
    <w:rsid w:val="001A3DA0"/>
    <w:rsid w:val="001A5439"/>
    <w:rsid w:val="001A5BDF"/>
    <w:rsid w:val="001A6B6D"/>
    <w:rsid w:val="001A710F"/>
    <w:rsid w:val="001A7AA1"/>
    <w:rsid w:val="001B1D05"/>
    <w:rsid w:val="001B1E4B"/>
    <w:rsid w:val="001B39B6"/>
    <w:rsid w:val="001B4F98"/>
    <w:rsid w:val="001B50D1"/>
    <w:rsid w:val="001B51EB"/>
    <w:rsid w:val="001B587F"/>
    <w:rsid w:val="001B6548"/>
    <w:rsid w:val="001B6557"/>
    <w:rsid w:val="001B6EB1"/>
    <w:rsid w:val="001B6F9E"/>
    <w:rsid w:val="001B78DD"/>
    <w:rsid w:val="001C0214"/>
    <w:rsid w:val="001C0918"/>
    <w:rsid w:val="001C2513"/>
    <w:rsid w:val="001C3C56"/>
    <w:rsid w:val="001C4281"/>
    <w:rsid w:val="001C6BF8"/>
    <w:rsid w:val="001C6C2E"/>
    <w:rsid w:val="001C733F"/>
    <w:rsid w:val="001D029C"/>
    <w:rsid w:val="001D0582"/>
    <w:rsid w:val="001D0FFF"/>
    <w:rsid w:val="001D22CD"/>
    <w:rsid w:val="001D2C7A"/>
    <w:rsid w:val="001D3E65"/>
    <w:rsid w:val="001D5548"/>
    <w:rsid w:val="001D5CB5"/>
    <w:rsid w:val="001D66BC"/>
    <w:rsid w:val="001D7528"/>
    <w:rsid w:val="001D7615"/>
    <w:rsid w:val="001E45C5"/>
    <w:rsid w:val="001E4AFA"/>
    <w:rsid w:val="001E68ED"/>
    <w:rsid w:val="001E7F75"/>
    <w:rsid w:val="001F003E"/>
    <w:rsid w:val="001F0CDB"/>
    <w:rsid w:val="001F0E3B"/>
    <w:rsid w:val="001F103E"/>
    <w:rsid w:val="001F16F5"/>
    <w:rsid w:val="001F2316"/>
    <w:rsid w:val="001F2D0D"/>
    <w:rsid w:val="001F2E09"/>
    <w:rsid w:val="001F2FC1"/>
    <w:rsid w:val="001F44EF"/>
    <w:rsid w:val="001F4876"/>
    <w:rsid w:val="001F4D1A"/>
    <w:rsid w:val="001F5225"/>
    <w:rsid w:val="001F6884"/>
    <w:rsid w:val="001F7102"/>
    <w:rsid w:val="001F718C"/>
    <w:rsid w:val="00200C24"/>
    <w:rsid w:val="00201AAE"/>
    <w:rsid w:val="002022DB"/>
    <w:rsid w:val="00202A89"/>
    <w:rsid w:val="00204E4E"/>
    <w:rsid w:val="0020628B"/>
    <w:rsid w:val="0020784D"/>
    <w:rsid w:val="002107C4"/>
    <w:rsid w:val="00210F5E"/>
    <w:rsid w:val="00211FDC"/>
    <w:rsid w:val="00212DAE"/>
    <w:rsid w:val="00213BA8"/>
    <w:rsid w:val="00214D51"/>
    <w:rsid w:val="00215045"/>
    <w:rsid w:val="00215C7A"/>
    <w:rsid w:val="00215C91"/>
    <w:rsid w:val="00215CF9"/>
    <w:rsid w:val="00216C30"/>
    <w:rsid w:val="00217EB1"/>
    <w:rsid w:val="00220201"/>
    <w:rsid w:val="00221875"/>
    <w:rsid w:val="002221DB"/>
    <w:rsid w:val="002227F9"/>
    <w:rsid w:val="00222C66"/>
    <w:rsid w:val="00222D34"/>
    <w:rsid w:val="00223FC0"/>
    <w:rsid w:val="00223FC2"/>
    <w:rsid w:val="002244E9"/>
    <w:rsid w:val="00224E18"/>
    <w:rsid w:val="0022503F"/>
    <w:rsid w:val="002257DD"/>
    <w:rsid w:val="00225F1A"/>
    <w:rsid w:val="0022707C"/>
    <w:rsid w:val="00227454"/>
    <w:rsid w:val="002304D1"/>
    <w:rsid w:val="00230C93"/>
    <w:rsid w:val="00231361"/>
    <w:rsid w:val="00232059"/>
    <w:rsid w:val="002324FB"/>
    <w:rsid w:val="00232D37"/>
    <w:rsid w:val="0023322B"/>
    <w:rsid w:val="0023483C"/>
    <w:rsid w:val="0023510D"/>
    <w:rsid w:val="00235DB6"/>
    <w:rsid w:val="00240140"/>
    <w:rsid w:val="002402DC"/>
    <w:rsid w:val="002403DD"/>
    <w:rsid w:val="002406D6"/>
    <w:rsid w:val="00246ABE"/>
    <w:rsid w:val="00246DB0"/>
    <w:rsid w:val="00250343"/>
    <w:rsid w:val="00250437"/>
    <w:rsid w:val="00250640"/>
    <w:rsid w:val="002506E2"/>
    <w:rsid w:val="00250D57"/>
    <w:rsid w:val="00251EBE"/>
    <w:rsid w:val="002520D6"/>
    <w:rsid w:val="00252A99"/>
    <w:rsid w:val="00253FD3"/>
    <w:rsid w:val="00254C47"/>
    <w:rsid w:val="00254E8B"/>
    <w:rsid w:val="0025555D"/>
    <w:rsid w:val="00256309"/>
    <w:rsid w:val="00256943"/>
    <w:rsid w:val="002569FC"/>
    <w:rsid w:val="0025718E"/>
    <w:rsid w:val="00257C59"/>
    <w:rsid w:val="00260C5D"/>
    <w:rsid w:val="002613A5"/>
    <w:rsid w:val="00261D63"/>
    <w:rsid w:val="00262508"/>
    <w:rsid w:val="00262C9E"/>
    <w:rsid w:val="00262F43"/>
    <w:rsid w:val="00264582"/>
    <w:rsid w:val="00265109"/>
    <w:rsid w:val="00266A5C"/>
    <w:rsid w:val="00266BF9"/>
    <w:rsid w:val="00266F96"/>
    <w:rsid w:val="00270C20"/>
    <w:rsid w:val="00271B1A"/>
    <w:rsid w:val="00271D4E"/>
    <w:rsid w:val="002728BA"/>
    <w:rsid w:val="00272E81"/>
    <w:rsid w:val="0027378C"/>
    <w:rsid w:val="00274997"/>
    <w:rsid w:val="002760B8"/>
    <w:rsid w:val="00276A35"/>
    <w:rsid w:val="00277473"/>
    <w:rsid w:val="00280137"/>
    <w:rsid w:val="00281AFA"/>
    <w:rsid w:val="0028308F"/>
    <w:rsid w:val="00283846"/>
    <w:rsid w:val="00283AE5"/>
    <w:rsid w:val="00285BFE"/>
    <w:rsid w:val="00286567"/>
    <w:rsid w:val="00287267"/>
    <w:rsid w:val="00287BAE"/>
    <w:rsid w:val="00287BE7"/>
    <w:rsid w:val="00287C9A"/>
    <w:rsid w:val="00293663"/>
    <w:rsid w:val="00293A1E"/>
    <w:rsid w:val="00293B91"/>
    <w:rsid w:val="0029429B"/>
    <w:rsid w:val="002943DE"/>
    <w:rsid w:val="002944F5"/>
    <w:rsid w:val="0029592C"/>
    <w:rsid w:val="00295C7A"/>
    <w:rsid w:val="00295EA0"/>
    <w:rsid w:val="00296E72"/>
    <w:rsid w:val="002A0376"/>
    <w:rsid w:val="002A048A"/>
    <w:rsid w:val="002A14AA"/>
    <w:rsid w:val="002A2B7C"/>
    <w:rsid w:val="002A554C"/>
    <w:rsid w:val="002A6E68"/>
    <w:rsid w:val="002A738A"/>
    <w:rsid w:val="002A7AF2"/>
    <w:rsid w:val="002B076D"/>
    <w:rsid w:val="002B2A60"/>
    <w:rsid w:val="002B2A85"/>
    <w:rsid w:val="002B3A06"/>
    <w:rsid w:val="002B3A08"/>
    <w:rsid w:val="002B4BEB"/>
    <w:rsid w:val="002B54D8"/>
    <w:rsid w:val="002B56FD"/>
    <w:rsid w:val="002B6E11"/>
    <w:rsid w:val="002B79CD"/>
    <w:rsid w:val="002C0DA1"/>
    <w:rsid w:val="002C0FE0"/>
    <w:rsid w:val="002C17C7"/>
    <w:rsid w:val="002C1A33"/>
    <w:rsid w:val="002C22CE"/>
    <w:rsid w:val="002C5A4B"/>
    <w:rsid w:val="002C6508"/>
    <w:rsid w:val="002D10C4"/>
    <w:rsid w:val="002D11F7"/>
    <w:rsid w:val="002D24C1"/>
    <w:rsid w:val="002D2C9B"/>
    <w:rsid w:val="002D2E3A"/>
    <w:rsid w:val="002D335E"/>
    <w:rsid w:val="002D3AF4"/>
    <w:rsid w:val="002D5450"/>
    <w:rsid w:val="002D58E7"/>
    <w:rsid w:val="002D5A3E"/>
    <w:rsid w:val="002D5E13"/>
    <w:rsid w:val="002D6052"/>
    <w:rsid w:val="002D62D2"/>
    <w:rsid w:val="002D7166"/>
    <w:rsid w:val="002D7C88"/>
    <w:rsid w:val="002E0DFA"/>
    <w:rsid w:val="002E1DDC"/>
    <w:rsid w:val="002E29EF"/>
    <w:rsid w:val="002E3462"/>
    <w:rsid w:val="002E3AC9"/>
    <w:rsid w:val="002E44A7"/>
    <w:rsid w:val="002E45F0"/>
    <w:rsid w:val="002E5151"/>
    <w:rsid w:val="002E5C10"/>
    <w:rsid w:val="002E7CEF"/>
    <w:rsid w:val="002E7DC3"/>
    <w:rsid w:val="002E7EAB"/>
    <w:rsid w:val="002F1226"/>
    <w:rsid w:val="002F2562"/>
    <w:rsid w:val="002F30FF"/>
    <w:rsid w:val="002F36A5"/>
    <w:rsid w:val="002F51C7"/>
    <w:rsid w:val="003006D7"/>
    <w:rsid w:val="00300DA6"/>
    <w:rsid w:val="00301270"/>
    <w:rsid w:val="003016A8"/>
    <w:rsid w:val="003020AF"/>
    <w:rsid w:val="00304FAB"/>
    <w:rsid w:val="00307661"/>
    <w:rsid w:val="003107C3"/>
    <w:rsid w:val="003112A9"/>
    <w:rsid w:val="00311777"/>
    <w:rsid w:val="003119E0"/>
    <w:rsid w:val="00312057"/>
    <w:rsid w:val="00312DE6"/>
    <w:rsid w:val="00315421"/>
    <w:rsid w:val="00315E29"/>
    <w:rsid w:val="00320BCD"/>
    <w:rsid w:val="00320F9F"/>
    <w:rsid w:val="0032112C"/>
    <w:rsid w:val="00321393"/>
    <w:rsid w:val="00321869"/>
    <w:rsid w:val="00323BCC"/>
    <w:rsid w:val="003253FE"/>
    <w:rsid w:val="003254F7"/>
    <w:rsid w:val="00325E8A"/>
    <w:rsid w:val="00326F1C"/>
    <w:rsid w:val="00327447"/>
    <w:rsid w:val="003274CA"/>
    <w:rsid w:val="00327789"/>
    <w:rsid w:val="00330100"/>
    <w:rsid w:val="003309F8"/>
    <w:rsid w:val="00330BAA"/>
    <w:rsid w:val="00330F7D"/>
    <w:rsid w:val="00331369"/>
    <w:rsid w:val="00332239"/>
    <w:rsid w:val="00333899"/>
    <w:rsid w:val="00333C3D"/>
    <w:rsid w:val="00334825"/>
    <w:rsid w:val="003350B2"/>
    <w:rsid w:val="00335194"/>
    <w:rsid w:val="0033536C"/>
    <w:rsid w:val="00335930"/>
    <w:rsid w:val="00336CBA"/>
    <w:rsid w:val="003370A9"/>
    <w:rsid w:val="00337F06"/>
    <w:rsid w:val="00341CA9"/>
    <w:rsid w:val="00342798"/>
    <w:rsid w:val="00343D75"/>
    <w:rsid w:val="003440C0"/>
    <w:rsid w:val="00345927"/>
    <w:rsid w:val="00345F7A"/>
    <w:rsid w:val="0034635B"/>
    <w:rsid w:val="0034768A"/>
    <w:rsid w:val="00350050"/>
    <w:rsid w:val="00350511"/>
    <w:rsid w:val="00350D31"/>
    <w:rsid w:val="0035278B"/>
    <w:rsid w:val="00352C8C"/>
    <w:rsid w:val="00352D17"/>
    <w:rsid w:val="003544A8"/>
    <w:rsid w:val="003545A0"/>
    <w:rsid w:val="003545A7"/>
    <w:rsid w:val="00356C34"/>
    <w:rsid w:val="00356DBA"/>
    <w:rsid w:val="0035708C"/>
    <w:rsid w:val="003600FC"/>
    <w:rsid w:val="00360DAB"/>
    <w:rsid w:val="00361C0B"/>
    <w:rsid w:val="00362308"/>
    <w:rsid w:val="0036245F"/>
    <w:rsid w:val="00362645"/>
    <w:rsid w:val="0036291F"/>
    <w:rsid w:val="00363BE4"/>
    <w:rsid w:val="00364383"/>
    <w:rsid w:val="003643B4"/>
    <w:rsid w:val="0036689B"/>
    <w:rsid w:val="003709F9"/>
    <w:rsid w:val="00373280"/>
    <w:rsid w:val="003754C3"/>
    <w:rsid w:val="003760C2"/>
    <w:rsid w:val="003765DC"/>
    <w:rsid w:val="003770A4"/>
    <w:rsid w:val="0037720C"/>
    <w:rsid w:val="00380C72"/>
    <w:rsid w:val="00381220"/>
    <w:rsid w:val="00382145"/>
    <w:rsid w:val="0038432F"/>
    <w:rsid w:val="003850E3"/>
    <w:rsid w:val="00385621"/>
    <w:rsid w:val="00385E8B"/>
    <w:rsid w:val="00387BB7"/>
    <w:rsid w:val="0039035A"/>
    <w:rsid w:val="003903AB"/>
    <w:rsid w:val="00390677"/>
    <w:rsid w:val="00390BFB"/>
    <w:rsid w:val="0039269F"/>
    <w:rsid w:val="003927F8"/>
    <w:rsid w:val="0039282B"/>
    <w:rsid w:val="00392A99"/>
    <w:rsid w:val="00392D48"/>
    <w:rsid w:val="00393724"/>
    <w:rsid w:val="00393EB6"/>
    <w:rsid w:val="00394A8A"/>
    <w:rsid w:val="0039554E"/>
    <w:rsid w:val="00397F8B"/>
    <w:rsid w:val="003A01FC"/>
    <w:rsid w:val="003A2138"/>
    <w:rsid w:val="003A32AF"/>
    <w:rsid w:val="003A5B08"/>
    <w:rsid w:val="003A6C9A"/>
    <w:rsid w:val="003A7B17"/>
    <w:rsid w:val="003B04CC"/>
    <w:rsid w:val="003B0F24"/>
    <w:rsid w:val="003B3FDA"/>
    <w:rsid w:val="003B435B"/>
    <w:rsid w:val="003B514E"/>
    <w:rsid w:val="003B5DD4"/>
    <w:rsid w:val="003B73B5"/>
    <w:rsid w:val="003B7EED"/>
    <w:rsid w:val="003C07B7"/>
    <w:rsid w:val="003C2020"/>
    <w:rsid w:val="003C297F"/>
    <w:rsid w:val="003C2D1E"/>
    <w:rsid w:val="003C3080"/>
    <w:rsid w:val="003C6DB7"/>
    <w:rsid w:val="003C7017"/>
    <w:rsid w:val="003D0F73"/>
    <w:rsid w:val="003D27B2"/>
    <w:rsid w:val="003D2922"/>
    <w:rsid w:val="003D3793"/>
    <w:rsid w:val="003D4900"/>
    <w:rsid w:val="003D569B"/>
    <w:rsid w:val="003D6101"/>
    <w:rsid w:val="003D61BE"/>
    <w:rsid w:val="003D6BC4"/>
    <w:rsid w:val="003D788F"/>
    <w:rsid w:val="003E02C6"/>
    <w:rsid w:val="003E07C8"/>
    <w:rsid w:val="003E0D1E"/>
    <w:rsid w:val="003E2281"/>
    <w:rsid w:val="003E3796"/>
    <w:rsid w:val="003E395D"/>
    <w:rsid w:val="003E3E54"/>
    <w:rsid w:val="003E7E29"/>
    <w:rsid w:val="003F06E6"/>
    <w:rsid w:val="003F1069"/>
    <w:rsid w:val="003F165A"/>
    <w:rsid w:val="003F2EC8"/>
    <w:rsid w:val="003F30C5"/>
    <w:rsid w:val="003F3363"/>
    <w:rsid w:val="003F4307"/>
    <w:rsid w:val="003F4485"/>
    <w:rsid w:val="003F5839"/>
    <w:rsid w:val="003F65A4"/>
    <w:rsid w:val="003F6ADF"/>
    <w:rsid w:val="003F71A2"/>
    <w:rsid w:val="00400F9D"/>
    <w:rsid w:val="0040224E"/>
    <w:rsid w:val="00403176"/>
    <w:rsid w:val="004037B1"/>
    <w:rsid w:val="004049F9"/>
    <w:rsid w:val="00405A8E"/>
    <w:rsid w:val="00406A7D"/>
    <w:rsid w:val="00406C94"/>
    <w:rsid w:val="004109D9"/>
    <w:rsid w:val="004131DF"/>
    <w:rsid w:val="00413743"/>
    <w:rsid w:val="00415603"/>
    <w:rsid w:val="00416C64"/>
    <w:rsid w:val="00421B10"/>
    <w:rsid w:val="00422F96"/>
    <w:rsid w:val="00422FED"/>
    <w:rsid w:val="00425308"/>
    <w:rsid w:val="004255B8"/>
    <w:rsid w:val="00427287"/>
    <w:rsid w:val="00427A09"/>
    <w:rsid w:val="00430512"/>
    <w:rsid w:val="00430716"/>
    <w:rsid w:val="00430A1F"/>
    <w:rsid w:val="00430C8F"/>
    <w:rsid w:val="00431062"/>
    <w:rsid w:val="00431824"/>
    <w:rsid w:val="004323EC"/>
    <w:rsid w:val="004328DD"/>
    <w:rsid w:val="00433498"/>
    <w:rsid w:val="00434994"/>
    <w:rsid w:val="004349FE"/>
    <w:rsid w:val="00434F8E"/>
    <w:rsid w:val="00435F15"/>
    <w:rsid w:val="004367AF"/>
    <w:rsid w:val="00436F03"/>
    <w:rsid w:val="00440CF6"/>
    <w:rsid w:val="0044368A"/>
    <w:rsid w:val="004437BF"/>
    <w:rsid w:val="00443923"/>
    <w:rsid w:val="00445A15"/>
    <w:rsid w:val="00445B09"/>
    <w:rsid w:val="00446567"/>
    <w:rsid w:val="00446680"/>
    <w:rsid w:val="004476FE"/>
    <w:rsid w:val="00450913"/>
    <w:rsid w:val="0045147B"/>
    <w:rsid w:val="004536D5"/>
    <w:rsid w:val="00454064"/>
    <w:rsid w:val="00454823"/>
    <w:rsid w:val="00455252"/>
    <w:rsid w:val="004563AC"/>
    <w:rsid w:val="0045648B"/>
    <w:rsid w:val="004564C0"/>
    <w:rsid w:val="00456940"/>
    <w:rsid w:val="004569BF"/>
    <w:rsid w:val="00460B61"/>
    <w:rsid w:val="0046131F"/>
    <w:rsid w:val="0046357F"/>
    <w:rsid w:val="0046457F"/>
    <w:rsid w:val="00464FEE"/>
    <w:rsid w:val="004656BB"/>
    <w:rsid w:val="00467128"/>
    <w:rsid w:val="0046733C"/>
    <w:rsid w:val="0046743D"/>
    <w:rsid w:val="00470141"/>
    <w:rsid w:val="004715C9"/>
    <w:rsid w:val="004730C4"/>
    <w:rsid w:val="00473A51"/>
    <w:rsid w:val="00473A74"/>
    <w:rsid w:val="00473BAC"/>
    <w:rsid w:val="00474724"/>
    <w:rsid w:val="004747CF"/>
    <w:rsid w:val="00475442"/>
    <w:rsid w:val="00476127"/>
    <w:rsid w:val="0047661A"/>
    <w:rsid w:val="00477077"/>
    <w:rsid w:val="00477225"/>
    <w:rsid w:val="00481A42"/>
    <w:rsid w:val="00483BDF"/>
    <w:rsid w:val="00483C83"/>
    <w:rsid w:val="00485D9D"/>
    <w:rsid w:val="00485E68"/>
    <w:rsid w:val="0048671B"/>
    <w:rsid w:val="00486A99"/>
    <w:rsid w:val="00486ABB"/>
    <w:rsid w:val="00487775"/>
    <w:rsid w:val="00487DAC"/>
    <w:rsid w:val="00491741"/>
    <w:rsid w:val="00491A12"/>
    <w:rsid w:val="00492CB3"/>
    <w:rsid w:val="0049318E"/>
    <w:rsid w:val="00493491"/>
    <w:rsid w:val="00493F0C"/>
    <w:rsid w:val="00494386"/>
    <w:rsid w:val="00494454"/>
    <w:rsid w:val="0049455F"/>
    <w:rsid w:val="0049496D"/>
    <w:rsid w:val="004960F6"/>
    <w:rsid w:val="0049645C"/>
    <w:rsid w:val="0049674D"/>
    <w:rsid w:val="004A050E"/>
    <w:rsid w:val="004A0576"/>
    <w:rsid w:val="004A1895"/>
    <w:rsid w:val="004A2536"/>
    <w:rsid w:val="004A298A"/>
    <w:rsid w:val="004A2EFE"/>
    <w:rsid w:val="004A47F1"/>
    <w:rsid w:val="004A4876"/>
    <w:rsid w:val="004A4A83"/>
    <w:rsid w:val="004A62A6"/>
    <w:rsid w:val="004A68E4"/>
    <w:rsid w:val="004A6F28"/>
    <w:rsid w:val="004A71A4"/>
    <w:rsid w:val="004A728F"/>
    <w:rsid w:val="004A72EC"/>
    <w:rsid w:val="004B1180"/>
    <w:rsid w:val="004B13FF"/>
    <w:rsid w:val="004B1A9F"/>
    <w:rsid w:val="004B2966"/>
    <w:rsid w:val="004B362A"/>
    <w:rsid w:val="004B4575"/>
    <w:rsid w:val="004B4AE2"/>
    <w:rsid w:val="004B4DAD"/>
    <w:rsid w:val="004B5AED"/>
    <w:rsid w:val="004B6A2D"/>
    <w:rsid w:val="004B745A"/>
    <w:rsid w:val="004C1040"/>
    <w:rsid w:val="004C1659"/>
    <w:rsid w:val="004C282C"/>
    <w:rsid w:val="004C2E1E"/>
    <w:rsid w:val="004C3BAE"/>
    <w:rsid w:val="004C3D00"/>
    <w:rsid w:val="004C3DD7"/>
    <w:rsid w:val="004C4384"/>
    <w:rsid w:val="004C54CF"/>
    <w:rsid w:val="004C5B92"/>
    <w:rsid w:val="004C67CC"/>
    <w:rsid w:val="004C6B76"/>
    <w:rsid w:val="004C7965"/>
    <w:rsid w:val="004D022B"/>
    <w:rsid w:val="004D0D50"/>
    <w:rsid w:val="004D14F9"/>
    <w:rsid w:val="004D215F"/>
    <w:rsid w:val="004D2937"/>
    <w:rsid w:val="004D3904"/>
    <w:rsid w:val="004D3FA2"/>
    <w:rsid w:val="004D421B"/>
    <w:rsid w:val="004D4C02"/>
    <w:rsid w:val="004D4EF8"/>
    <w:rsid w:val="004D51C9"/>
    <w:rsid w:val="004D710E"/>
    <w:rsid w:val="004D737A"/>
    <w:rsid w:val="004D7DC4"/>
    <w:rsid w:val="004E093B"/>
    <w:rsid w:val="004E1A7F"/>
    <w:rsid w:val="004E22B6"/>
    <w:rsid w:val="004E39C6"/>
    <w:rsid w:val="004E44FA"/>
    <w:rsid w:val="004E46F4"/>
    <w:rsid w:val="004E4EE1"/>
    <w:rsid w:val="004E6CC4"/>
    <w:rsid w:val="004E6F00"/>
    <w:rsid w:val="004E7D2B"/>
    <w:rsid w:val="004F0136"/>
    <w:rsid w:val="004F0550"/>
    <w:rsid w:val="004F0947"/>
    <w:rsid w:val="004F378F"/>
    <w:rsid w:val="004F57A5"/>
    <w:rsid w:val="004F7F44"/>
    <w:rsid w:val="00500C97"/>
    <w:rsid w:val="0050171A"/>
    <w:rsid w:val="00501F7A"/>
    <w:rsid w:val="00502907"/>
    <w:rsid w:val="00503A48"/>
    <w:rsid w:val="00505484"/>
    <w:rsid w:val="00505C09"/>
    <w:rsid w:val="00507261"/>
    <w:rsid w:val="00507A2B"/>
    <w:rsid w:val="00510DAD"/>
    <w:rsid w:val="0051203F"/>
    <w:rsid w:val="00514F1B"/>
    <w:rsid w:val="005151A9"/>
    <w:rsid w:val="00517002"/>
    <w:rsid w:val="005171CB"/>
    <w:rsid w:val="00522A19"/>
    <w:rsid w:val="005232B9"/>
    <w:rsid w:val="00524BE8"/>
    <w:rsid w:val="00525AB4"/>
    <w:rsid w:val="0052632D"/>
    <w:rsid w:val="00526976"/>
    <w:rsid w:val="00527266"/>
    <w:rsid w:val="00530474"/>
    <w:rsid w:val="005304D0"/>
    <w:rsid w:val="00531AB1"/>
    <w:rsid w:val="00533538"/>
    <w:rsid w:val="00533DC4"/>
    <w:rsid w:val="00534AFB"/>
    <w:rsid w:val="00534B67"/>
    <w:rsid w:val="00534C0B"/>
    <w:rsid w:val="00535251"/>
    <w:rsid w:val="00536A7F"/>
    <w:rsid w:val="00537B96"/>
    <w:rsid w:val="00541793"/>
    <w:rsid w:val="00542528"/>
    <w:rsid w:val="00542836"/>
    <w:rsid w:val="00542993"/>
    <w:rsid w:val="00542C32"/>
    <w:rsid w:val="00543392"/>
    <w:rsid w:val="005442AD"/>
    <w:rsid w:val="00545044"/>
    <w:rsid w:val="0054559D"/>
    <w:rsid w:val="0054682D"/>
    <w:rsid w:val="00547668"/>
    <w:rsid w:val="00550EBB"/>
    <w:rsid w:val="00551F6D"/>
    <w:rsid w:val="00552DED"/>
    <w:rsid w:val="00553B8E"/>
    <w:rsid w:val="0055799F"/>
    <w:rsid w:val="00560BD6"/>
    <w:rsid w:val="005616B5"/>
    <w:rsid w:val="0056177D"/>
    <w:rsid w:val="0056179F"/>
    <w:rsid w:val="00565F6E"/>
    <w:rsid w:val="005661D8"/>
    <w:rsid w:val="00566E20"/>
    <w:rsid w:val="00567353"/>
    <w:rsid w:val="005703D0"/>
    <w:rsid w:val="0057111B"/>
    <w:rsid w:val="0057197C"/>
    <w:rsid w:val="00572396"/>
    <w:rsid w:val="00572FDD"/>
    <w:rsid w:val="00573DB0"/>
    <w:rsid w:val="00574203"/>
    <w:rsid w:val="00575C4C"/>
    <w:rsid w:val="00575E26"/>
    <w:rsid w:val="00576EA8"/>
    <w:rsid w:val="0058149F"/>
    <w:rsid w:val="00581E3C"/>
    <w:rsid w:val="00583480"/>
    <w:rsid w:val="005838D6"/>
    <w:rsid w:val="00583D68"/>
    <w:rsid w:val="0058407E"/>
    <w:rsid w:val="005849FB"/>
    <w:rsid w:val="0058566E"/>
    <w:rsid w:val="0058586B"/>
    <w:rsid w:val="005908E5"/>
    <w:rsid w:val="00592223"/>
    <w:rsid w:val="00592DEB"/>
    <w:rsid w:val="005961BC"/>
    <w:rsid w:val="00596894"/>
    <w:rsid w:val="0059735F"/>
    <w:rsid w:val="005A0BBD"/>
    <w:rsid w:val="005A0BCD"/>
    <w:rsid w:val="005A1BD6"/>
    <w:rsid w:val="005A20C6"/>
    <w:rsid w:val="005A29AA"/>
    <w:rsid w:val="005A2D79"/>
    <w:rsid w:val="005A3DB1"/>
    <w:rsid w:val="005A46DF"/>
    <w:rsid w:val="005A605F"/>
    <w:rsid w:val="005A67E3"/>
    <w:rsid w:val="005B0B98"/>
    <w:rsid w:val="005B0CAB"/>
    <w:rsid w:val="005B14BF"/>
    <w:rsid w:val="005B50F0"/>
    <w:rsid w:val="005B5882"/>
    <w:rsid w:val="005B6036"/>
    <w:rsid w:val="005B6366"/>
    <w:rsid w:val="005B63B2"/>
    <w:rsid w:val="005B7B80"/>
    <w:rsid w:val="005C0836"/>
    <w:rsid w:val="005C0A18"/>
    <w:rsid w:val="005C107C"/>
    <w:rsid w:val="005C1F02"/>
    <w:rsid w:val="005C3EBE"/>
    <w:rsid w:val="005C43F3"/>
    <w:rsid w:val="005C4B9A"/>
    <w:rsid w:val="005C4C54"/>
    <w:rsid w:val="005C6E6E"/>
    <w:rsid w:val="005C7A6E"/>
    <w:rsid w:val="005D0A13"/>
    <w:rsid w:val="005D134F"/>
    <w:rsid w:val="005D2521"/>
    <w:rsid w:val="005D2FAF"/>
    <w:rsid w:val="005D4614"/>
    <w:rsid w:val="005D4695"/>
    <w:rsid w:val="005D4EE5"/>
    <w:rsid w:val="005D5344"/>
    <w:rsid w:val="005D65A3"/>
    <w:rsid w:val="005D67A7"/>
    <w:rsid w:val="005D76D1"/>
    <w:rsid w:val="005D7965"/>
    <w:rsid w:val="005D7F86"/>
    <w:rsid w:val="005E1103"/>
    <w:rsid w:val="005E3168"/>
    <w:rsid w:val="005E4F39"/>
    <w:rsid w:val="005E6A97"/>
    <w:rsid w:val="005E7423"/>
    <w:rsid w:val="005F0052"/>
    <w:rsid w:val="005F08AF"/>
    <w:rsid w:val="005F0E0F"/>
    <w:rsid w:val="005F0E5C"/>
    <w:rsid w:val="005F139B"/>
    <w:rsid w:val="005F1F12"/>
    <w:rsid w:val="005F3839"/>
    <w:rsid w:val="005F569C"/>
    <w:rsid w:val="005F672F"/>
    <w:rsid w:val="005F680C"/>
    <w:rsid w:val="005F75B6"/>
    <w:rsid w:val="005F7E31"/>
    <w:rsid w:val="00600146"/>
    <w:rsid w:val="00602066"/>
    <w:rsid w:val="006030CD"/>
    <w:rsid w:val="0060553A"/>
    <w:rsid w:val="006065EE"/>
    <w:rsid w:val="00606F78"/>
    <w:rsid w:val="006106C0"/>
    <w:rsid w:val="00612521"/>
    <w:rsid w:val="00613745"/>
    <w:rsid w:val="006158AF"/>
    <w:rsid w:val="00615F4B"/>
    <w:rsid w:val="00616B00"/>
    <w:rsid w:val="00617CB6"/>
    <w:rsid w:val="00621FAA"/>
    <w:rsid w:val="0062228B"/>
    <w:rsid w:val="00623FDB"/>
    <w:rsid w:val="006241F5"/>
    <w:rsid w:val="00624637"/>
    <w:rsid w:val="00625010"/>
    <w:rsid w:val="0062527C"/>
    <w:rsid w:val="00625600"/>
    <w:rsid w:val="00625F3B"/>
    <w:rsid w:val="00626507"/>
    <w:rsid w:val="00626BD3"/>
    <w:rsid w:val="00627422"/>
    <w:rsid w:val="00627579"/>
    <w:rsid w:val="00627E7C"/>
    <w:rsid w:val="006308F2"/>
    <w:rsid w:val="00630920"/>
    <w:rsid w:val="00630DEE"/>
    <w:rsid w:val="00631A85"/>
    <w:rsid w:val="00632048"/>
    <w:rsid w:val="006338C6"/>
    <w:rsid w:val="00633A24"/>
    <w:rsid w:val="00637590"/>
    <w:rsid w:val="00640981"/>
    <w:rsid w:val="00640F37"/>
    <w:rsid w:val="0064283E"/>
    <w:rsid w:val="00643BA2"/>
    <w:rsid w:val="00643CCE"/>
    <w:rsid w:val="00644C8D"/>
    <w:rsid w:val="006451CB"/>
    <w:rsid w:val="0064565E"/>
    <w:rsid w:val="00647C79"/>
    <w:rsid w:val="006501B7"/>
    <w:rsid w:val="006518CA"/>
    <w:rsid w:val="006521CF"/>
    <w:rsid w:val="0065274F"/>
    <w:rsid w:val="006529E5"/>
    <w:rsid w:val="006534F3"/>
    <w:rsid w:val="0065457B"/>
    <w:rsid w:val="006546D1"/>
    <w:rsid w:val="006553DB"/>
    <w:rsid w:val="006554CD"/>
    <w:rsid w:val="006556C2"/>
    <w:rsid w:val="00655ABD"/>
    <w:rsid w:val="00656DEF"/>
    <w:rsid w:val="00660739"/>
    <w:rsid w:val="006616FA"/>
    <w:rsid w:val="00662F69"/>
    <w:rsid w:val="0066314A"/>
    <w:rsid w:val="0066355E"/>
    <w:rsid w:val="00664626"/>
    <w:rsid w:val="00664A3D"/>
    <w:rsid w:val="00664B4F"/>
    <w:rsid w:val="006650BF"/>
    <w:rsid w:val="00665212"/>
    <w:rsid w:val="0066577F"/>
    <w:rsid w:val="00667327"/>
    <w:rsid w:val="00667A45"/>
    <w:rsid w:val="0067126C"/>
    <w:rsid w:val="00672147"/>
    <w:rsid w:val="00673727"/>
    <w:rsid w:val="00673B7B"/>
    <w:rsid w:val="00674BDF"/>
    <w:rsid w:val="006752A4"/>
    <w:rsid w:val="006759E2"/>
    <w:rsid w:val="00677F6D"/>
    <w:rsid w:val="006806AE"/>
    <w:rsid w:val="00680EA0"/>
    <w:rsid w:val="0068252C"/>
    <w:rsid w:val="00682750"/>
    <w:rsid w:val="006837EE"/>
    <w:rsid w:val="0068429F"/>
    <w:rsid w:val="00684AF7"/>
    <w:rsid w:val="00684D8C"/>
    <w:rsid w:val="0068645D"/>
    <w:rsid w:val="0068771F"/>
    <w:rsid w:val="00687CC3"/>
    <w:rsid w:val="0069096C"/>
    <w:rsid w:val="00694D5D"/>
    <w:rsid w:val="0069614A"/>
    <w:rsid w:val="006A0CF1"/>
    <w:rsid w:val="006A15E1"/>
    <w:rsid w:val="006A41CC"/>
    <w:rsid w:val="006A4A79"/>
    <w:rsid w:val="006A5565"/>
    <w:rsid w:val="006A5841"/>
    <w:rsid w:val="006A682E"/>
    <w:rsid w:val="006B00B2"/>
    <w:rsid w:val="006B05CA"/>
    <w:rsid w:val="006B258E"/>
    <w:rsid w:val="006B3B9E"/>
    <w:rsid w:val="006B3BF6"/>
    <w:rsid w:val="006B41D7"/>
    <w:rsid w:val="006B5776"/>
    <w:rsid w:val="006B5FDF"/>
    <w:rsid w:val="006B6459"/>
    <w:rsid w:val="006B653A"/>
    <w:rsid w:val="006B7C27"/>
    <w:rsid w:val="006C0258"/>
    <w:rsid w:val="006C04A4"/>
    <w:rsid w:val="006C06F3"/>
    <w:rsid w:val="006C0D96"/>
    <w:rsid w:val="006C23C9"/>
    <w:rsid w:val="006C26FC"/>
    <w:rsid w:val="006C2C89"/>
    <w:rsid w:val="006C42BA"/>
    <w:rsid w:val="006C4A47"/>
    <w:rsid w:val="006C60BE"/>
    <w:rsid w:val="006C6E34"/>
    <w:rsid w:val="006C72CA"/>
    <w:rsid w:val="006C7962"/>
    <w:rsid w:val="006C7D74"/>
    <w:rsid w:val="006D116D"/>
    <w:rsid w:val="006D225D"/>
    <w:rsid w:val="006D40A9"/>
    <w:rsid w:val="006D4F18"/>
    <w:rsid w:val="006D6479"/>
    <w:rsid w:val="006D71D6"/>
    <w:rsid w:val="006E02AC"/>
    <w:rsid w:val="006E2C45"/>
    <w:rsid w:val="006E48E4"/>
    <w:rsid w:val="006E4FE5"/>
    <w:rsid w:val="006E6085"/>
    <w:rsid w:val="006E6E71"/>
    <w:rsid w:val="006F00BB"/>
    <w:rsid w:val="006F12F6"/>
    <w:rsid w:val="006F185F"/>
    <w:rsid w:val="006F1E9A"/>
    <w:rsid w:val="006F2183"/>
    <w:rsid w:val="006F3E0D"/>
    <w:rsid w:val="006F3F72"/>
    <w:rsid w:val="006F5BAB"/>
    <w:rsid w:val="007007A6"/>
    <w:rsid w:val="0070089B"/>
    <w:rsid w:val="00700C7A"/>
    <w:rsid w:val="007016A9"/>
    <w:rsid w:val="00702366"/>
    <w:rsid w:val="007024CC"/>
    <w:rsid w:val="007026B7"/>
    <w:rsid w:val="00704E9C"/>
    <w:rsid w:val="007061AA"/>
    <w:rsid w:val="00706E59"/>
    <w:rsid w:val="00710053"/>
    <w:rsid w:val="007100A3"/>
    <w:rsid w:val="00710293"/>
    <w:rsid w:val="00710804"/>
    <w:rsid w:val="00710822"/>
    <w:rsid w:val="00712DCE"/>
    <w:rsid w:val="007139E4"/>
    <w:rsid w:val="00713B8A"/>
    <w:rsid w:val="00716367"/>
    <w:rsid w:val="00716CAF"/>
    <w:rsid w:val="007174B0"/>
    <w:rsid w:val="00717966"/>
    <w:rsid w:val="007202FA"/>
    <w:rsid w:val="007205A2"/>
    <w:rsid w:val="00720FCB"/>
    <w:rsid w:val="00722881"/>
    <w:rsid w:val="00723228"/>
    <w:rsid w:val="00723403"/>
    <w:rsid w:val="007235C7"/>
    <w:rsid w:val="00727622"/>
    <w:rsid w:val="00730546"/>
    <w:rsid w:val="0073197A"/>
    <w:rsid w:val="00732379"/>
    <w:rsid w:val="0073308A"/>
    <w:rsid w:val="00733305"/>
    <w:rsid w:val="00733441"/>
    <w:rsid w:val="00734620"/>
    <w:rsid w:val="00734AC9"/>
    <w:rsid w:val="00735734"/>
    <w:rsid w:val="007359E2"/>
    <w:rsid w:val="00735A06"/>
    <w:rsid w:val="00736F44"/>
    <w:rsid w:val="00740A0F"/>
    <w:rsid w:val="0074100D"/>
    <w:rsid w:val="00741363"/>
    <w:rsid w:val="007414A7"/>
    <w:rsid w:val="00741F7F"/>
    <w:rsid w:val="00742378"/>
    <w:rsid w:val="00742431"/>
    <w:rsid w:val="00742CA9"/>
    <w:rsid w:val="00743AE8"/>
    <w:rsid w:val="00744409"/>
    <w:rsid w:val="007455BC"/>
    <w:rsid w:val="00745E0B"/>
    <w:rsid w:val="00747102"/>
    <w:rsid w:val="0074ADEE"/>
    <w:rsid w:val="007502AA"/>
    <w:rsid w:val="00751F49"/>
    <w:rsid w:val="00751FEF"/>
    <w:rsid w:val="00752885"/>
    <w:rsid w:val="00752A3D"/>
    <w:rsid w:val="00752D16"/>
    <w:rsid w:val="007540EC"/>
    <w:rsid w:val="00756A2E"/>
    <w:rsid w:val="007612EF"/>
    <w:rsid w:val="00761439"/>
    <w:rsid w:val="00761E53"/>
    <w:rsid w:val="007625E3"/>
    <w:rsid w:val="00762AA2"/>
    <w:rsid w:val="00763242"/>
    <w:rsid w:val="007635ED"/>
    <w:rsid w:val="00764083"/>
    <w:rsid w:val="007644DC"/>
    <w:rsid w:val="007674E1"/>
    <w:rsid w:val="00770AF8"/>
    <w:rsid w:val="00771B26"/>
    <w:rsid w:val="00771DC5"/>
    <w:rsid w:val="00771EDE"/>
    <w:rsid w:val="00771FEC"/>
    <w:rsid w:val="00774629"/>
    <w:rsid w:val="00775813"/>
    <w:rsid w:val="00775A62"/>
    <w:rsid w:val="007760FB"/>
    <w:rsid w:val="007800F5"/>
    <w:rsid w:val="00780753"/>
    <w:rsid w:val="0078242D"/>
    <w:rsid w:val="007828F5"/>
    <w:rsid w:val="00783CF1"/>
    <w:rsid w:val="00783FD7"/>
    <w:rsid w:val="00787401"/>
    <w:rsid w:val="007878C8"/>
    <w:rsid w:val="00787A01"/>
    <w:rsid w:val="00790372"/>
    <w:rsid w:val="00791593"/>
    <w:rsid w:val="00791AB2"/>
    <w:rsid w:val="00792685"/>
    <w:rsid w:val="00792849"/>
    <w:rsid w:val="0079289D"/>
    <w:rsid w:val="00792C4B"/>
    <w:rsid w:val="00793EEE"/>
    <w:rsid w:val="00794490"/>
    <w:rsid w:val="00795053"/>
    <w:rsid w:val="007964C9"/>
    <w:rsid w:val="00796E6E"/>
    <w:rsid w:val="007A0973"/>
    <w:rsid w:val="007A0BE2"/>
    <w:rsid w:val="007A1BF1"/>
    <w:rsid w:val="007A49B0"/>
    <w:rsid w:val="007A58DD"/>
    <w:rsid w:val="007B01C1"/>
    <w:rsid w:val="007B0287"/>
    <w:rsid w:val="007B270E"/>
    <w:rsid w:val="007B27BE"/>
    <w:rsid w:val="007B2FA8"/>
    <w:rsid w:val="007B33CB"/>
    <w:rsid w:val="007B3A8A"/>
    <w:rsid w:val="007B3BA9"/>
    <w:rsid w:val="007B5335"/>
    <w:rsid w:val="007B5BBA"/>
    <w:rsid w:val="007B6818"/>
    <w:rsid w:val="007C0AF5"/>
    <w:rsid w:val="007C378D"/>
    <w:rsid w:val="007C43CD"/>
    <w:rsid w:val="007C45EB"/>
    <w:rsid w:val="007C56F6"/>
    <w:rsid w:val="007C6418"/>
    <w:rsid w:val="007C6B47"/>
    <w:rsid w:val="007D0711"/>
    <w:rsid w:val="007D0F09"/>
    <w:rsid w:val="007D0F28"/>
    <w:rsid w:val="007D120A"/>
    <w:rsid w:val="007D53D4"/>
    <w:rsid w:val="007D6454"/>
    <w:rsid w:val="007D7771"/>
    <w:rsid w:val="007D7A21"/>
    <w:rsid w:val="007E0A00"/>
    <w:rsid w:val="007E1F89"/>
    <w:rsid w:val="007E2BE2"/>
    <w:rsid w:val="007E4A22"/>
    <w:rsid w:val="007E5597"/>
    <w:rsid w:val="007E61E5"/>
    <w:rsid w:val="007E77CB"/>
    <w:rsid w:val="007F032A"/>
    <w:rsid w:val="007F0ABD"/>
    <w:rsid w:val="007F27C3"/>
    <w:rsid w:val="007F6BB9"/>
    <w:rsid w:val="007F7BAE"/>
    <w:rsid w:val="008003C9"/>
    <w:rsid w:val="00801207"/>
    <w:rsid w:val="00801E3A"/>
    <w:rsid w:val="008020EA"/>
    <w:rsid w:val="00803A2C"/>
    <w:rsid w:val="00803F08"/>
    <w:rsid w:val="008048A1"/>
    <w:rsid w:val="008054F7"/>
    <w:rsid w:val="00805BB0"/>
    <w:rsid w:val="00806601"/>
    <w:rsid w:val="008076DC"/>
    <w:rsid w:val="008113C7"/>
    <w:rsid w:val="00811447"/>
    <w:rsid w:val="00811E3C"/>
    <w:rsid w:val="008120CE"/>
    <w:rsid w:val="00812762"/>
    <w:rsid w:val="008127E2"/>
    <w:rsid w:val="00812908"/>
    <w:rsid w:val="00813AE9"/>
    <w:rsid w:val="00813B7F"/>
    <w:rsid w:val="0081621A"/>
    <w:rsid w:val="00817347"/>
    <w:rsid w:val="00821331"/>
    <w:rsid w:val="00821EAE"/>
    <w:rsid w:val="008258ED"/>
    <w:rsid w:val="008278BD"/>
    <w:rsid w:val="008316F1"/>
    <w:rsid w:val="008319FE"/>
    <w:rsid w:val="00832051"/>
    <w:rsid w:val="008321E4"/>
    <w:rsid w:val="0083271A"/>
    <w:rsid w:val="00835B07"/>
    <w:rsid w:val="00835E5C"/>
    <w:rsid w:val="00837328"/>
    <w:rsid w:val="008410C8"/>
    <w:rsid w:val="00841468"/>
    <w:rsid w:val="008417F9"/>
    <w:rsid w:val="0084193D"/>
    <w:rsid w:val="00842E40"/>
    <w:rsid w:val="00843E1F"/>
    <w:rsid w:val="0084549B"/>
    <w:rsid w:val="008459C4"/>
    <w:rsid w:val="00845A50"/>
    <w:rsid w:val="008460FC"/>
    <w:rsid w:val="008463E8"/>
    <w:rsid w:val="008467FA"/>
    <w:rsid w:val="00846BF6"/>
    <w:rsid w:val="0084765B"/>
    <w:rsid w:val="00847687"/>
    <w:rsid w:val="00850461"/>
    <w:rsid w:val="00850701"/>
    <w:rsid w:val="00850C90"/>
    <w:rsid w:val="00852522"/>
    <w:rsid w:val="0085456B"/>
    <w:rsid w:val="00855B7B"/>
    <w:rsid w:val="008562D1"/>
    <w:rsid w:val="00856FBD"/>
    <w:rsid w:val="00857C05"/>
    <w:rsid w:val="00860398"/>
    <w:rsid w:val="008603B9"/>
    <w:rsid w:val="008607C6"/>
    <w:rsid w:val="00864700"/>
    <w:rsid w:val="008658BA"/>
    <w:rsid w:val="00866073"/>
    <w:rsid w:val="00870344"/>
    <w:rsid w:val="00870FAC"/>
    <w:rsid w:val="00872135"/>
    <w:rsid w:val="008733B9"/>
    <w:rsid w:val="0087373E"/>
    <w:rsid w:val="00874DDC"/>
    <w:rsid w:val="0087595A"/>
    <w:rsid w:val="00876713"/>
    <w:rsid w:val="00876D36"/>
    <w:rsid w:val="00882216"/>
    <w:rsid w:val="00882783"/>
    <w:rsid w:val="00882D22"/>
    <w:rsid w:val="00883A2E"/>
    <w:rsid w:val="00884D08"/>
    <w:rsid w:val="00885E25"/>
    <w:rsid w:val="008879C4"/>
    <w:rsid w:val="00887BAB"/>
    <w:rsid w:val="00887ED2"/>
    <w:rsid w:val="00891A3F"/>
    <w:rsid w:val="00891B33"/>
    <w:rsid w:val="00892F4E"/>
    <w:rsid w:val="00894AC4"/>
    <w:rsid w:val="00894DF3"/>
    <w:rsid w:val="00895842"/>
    <w:rsid w:val="00895EC8"/>
    <w:rsid w:val="008962CE"/>
    <w:rsid w:val="00896661"/>
    <w:rsid w:val="00896C53"/>
    <w:rsid w:val="008A08CC"/>
    <w:rsid w:val="008A12CD"/>
    <w:rsid w:val="008A19B2"/>
    <w:rsid w:val="008A2BAA"/>
    <w:rsid w:val="008A3405"/>
    <w:rsid w:val="008A629A"/>
    <w:rsid w:val="008B055C"/>
    <w:rsid w:val="008B0852"/>
    <w:rsid w:val="008B0DAE"/>
    <w:rsid w:val="008B16AD"/>
    <w:rsid w:val="008B19C0"/>
    <w:rsid w:val="008B3FCE"/>
    <w:rsid w:val="008B5301"/>
    <w:rsid w:val="008B5770"/>
    <w:rsid w:val="008B6EAD"/>
    <w:rsid w:val="008C0B92"/>
    <w:rsid w:val="008C398A"/>
    <w:rsid w:val="008C5AE5"/>
    <w:rsid w:val="008C66EF"/>
    <w:rsid w:val="008C67E1"/>
    <w:rsid w:val="008C6FE6"/>
    <w:rsid w:val="008D08E2"/>
    <w:rsid w:val="008D0A24"/>
    <w:rsid w:val="008D0C54"/>
    <w:rsid w:val="008D1069"/>
    <w:rsid w:val="008D1B9A"/>
    <w:rsid w:val="008D245A"/>
    <w:rsid w:val="008D44E4"/>
    <w:rsid w:val="008D4A26"/>
    <w:rsid w:val="008D6329"/>
    <w:rsid w:val="008E00F0"/>
    <w:rsid w:val="008E017C"/>
    <w:rsid w:val="008E2DD0"/>
    <w:rsid w:val="008E2F4C"/>
    <w:rsid w:val="008E3333"/>
    <w:rsid w:val="008E3A51"/>
    <w:rsid w:val="008E506F"/>
    <w:rsid w:val="008E51D3"/>
    <w:rsid w:val="008E5F97"/>
    <w:rsid w:val="008E6CE6"/>
    <w:rsid w:val="008E7422"/>
    <w:rsid w:val="008E7572"/>
    <w:rsid w:val="008F1CB6"/>
    <w:rsid w:val="008F1DA7"/>
    <w:rsid w:val="008F24A1"/>
    <w:rsid w:val="008F3085"/>
    <w:rsid w:val="008F3A55"/>
    <w:rsid w:val="008F4988"/>
    <w:rsid w:val="008F4D75"/>
    <w:rsid w:val="008F5000"/>
    <w:rsid w:val="008F5D5F"/>
    <w:rsid w:val="008F6A6D"/>
    <w:rsid w:val="008F71A1"/>
    <w:rsid w:val="008F78B6"/>
    <w:rsid w:val="008F7EB7"/>
    <w:rsid w:val="009005AD"/>
    <w:rsid w:val="00900BB2"/>
    <w:rsid w:val="00901057"/>
    <w:rsid w:val="00902BCF"/>
    <w:rsid w:val="00903750"/>
    <w:rsid w:val="00903C2B"/>
    <w:rsid w:val="009051E7"/>
    <w:rsid w:val="00905675"/>
    <w:rsid w:val="00905918"/>
    <w:rsid w:val="00907FAD"/>
    <w:rsid w:val="00912AF4"/>
    <w:rsid w:val="00913B4A"/>
    <w:rsid w:val="00914561"/>
    <w:rsid w:val="009146B6"/>
    <w:rsid w:val="00914896"/>
    <w:rsid w:val="009155A5"/>
    <w:rsid w:val="00916B38"/>
    <w:rsid w:val="00916F85"/>
    <w:rsid w:val="0091722B"/>
    <w:rsid w:val="00920FC0"/>
    <w:rsid w:val="009258C5"/>
    <w:rsid w:val="00931910"/>
    <w:rsid w:val="00931FCA"/>
    <w:rsid w:val="009345F6"/>
    <w:rsid w:val="00936015"/>
    <w:rsid w:val="00936AD5"/>
    <w:rsid w:val="00936B8A"/>
    <w:rsid w:val="00937446"/>
    <w:rsid w:val="009374B5"/>
    <w:rsid w:val="0093785E"/>
    <w:rsid w:val="0094117B"/>
    <w:rsid w:val="00941D7B"/>
    <w:rsid w:val="00943714"/>
    <w:rsid w:val="009442BA"/>
    <w:rsid w:val="009463AD"/>
    <w:rsid w:val="00950603"/>
    <w:rsid w:val="00950EAE"/>
    <w:rsid w:val="00951086"/>
    <w:rsid w:val="009526D1"/>
    <w:rsid w:val="00954F18"/>
    <w:rsid w:val="00955BC0"/>
    <w:rsid w:val="00955D83"/>
    <w:rsid w:val="00955E23"/>
    <w:rsid w:val="009562F2"/>
    <w:rsid w:val="009565B7"/>
    <w:rsid w:val="00957078"/>
    <w:rsid w:val="0095770B"/>
    <w:rsid w:val="009609EF"/>
    <w:rsid w:val="00961AED"/>
    <w:rsid w:val="00961F40"/>
    <w:rsid w:val="00962631"/>
    <w:rsid w:val="00962FE7"/>
    <w:rsid w:val="0096415D"/>
    <w:rsid w:val="009646EA"/>
    <w:rsid w:val="0096592B"/>
    <w:rsid w:val="009667E5"/>
    <w:rsid w:val="00967DBB"/>
    <w:rsid w:val="00970023"/>
    <w:rsid w:val="0097020A"/>
    <w:rsid w:val="00970A05"/>
    <w:rsid w:val="00970ED2"/>
    <w:rsid w:val="009719EE"/>
    <w:rsid w:val="009727D0"/>
    <w:rsid w:val="00972937"/>
    <w:rsid w:val="009733E1"/>
    <w:rsid w:val="00973A70"/>
    <w:rsid w:val="00973F67"/>
    <w:rsid w:val="00975A73"/>
    <w:rsid w:val="0097621B"/>
    <w:rsid w:val="00976EAB"/>
    <w:rsid w:val="009805C2"/>
    <w:rsid w:val="00980D55"/>
    <w:rsid w:val="00981BBB"/>
    <w:rsid w:val="00981C06"/>
    <w:rsid w:val="00982188"/>
    <w:rsid w:val="009825B3"/>
    <w:rsid w:val="00982EB2"/>
    <w:rsid w:val="009840AC"/>
    <w:rsid w:val="009851C2"/>
    <w:rsid w:val="00986DDB"/>
    <w:rsid w:val="00986EBA"/>
    <w:rsid w:val="00987239"/>
    <w:rsid w:val="00991FF9"/>
    <w:rsid w:val="009922C8"/>
    <w:rsid w:val="00992EFC"/>
    <w:rsid w:val="00993E91"/>
    <w:rsid w:val="00994E46"/>
    <w:rsid w:val="00995F3F"/>
    <w:rsid w:val="00996107"/>
    <w:rsid w:val="00996B34"/>
    <w:rsid w:val="00997752"/>
    <w:rsid w:val="00997807"/>
    <w:rsid w:val="00997C7F"/>
    <w:rsid w:val="009A0804"/>
    <w:rsid w:val="009A3525"/>
    <w:rsid w:val="009A49D2"/>
    <w:rsid w:val="009A49ED"/>
    <w:rsid w:val="009A50FF"/>
    <w:rsid w:val="009A62A9"/>
    <w:rsid w:val="009A798C"/>
    <w:rsid w:val="009B1F5B"/>
    <w:rsid w:val="009B2C4F"/>
    <w:rsid w:val="009B52FF"/>
    <w:rsid w:val="009B6E68"/>
    <w:rsid w:val="009B75F0"/>
    <w:rsid w:val="009C047E"/>
    <w:rsid w:val="009C07E4"/>
    <w:rsid w:val="009C1C42"/>
    <w:rsid w:val="009C3429"/>
    <w:rsid w:val="009C3AF5"/>
    <w:rsid w:val="009C482F"/>
    <w:rsid w:val="009C4C44"/>
    <w:rsid w:val="009C5392"/>
    <w:rsid w:val="009C59B0"/>
    <w:rsid w:val="009C5C5E"/>
    <w:rsid w:val="009C620F"/>
    <w:rsid w:val="009C653C"/>
    <w:rsid w:val="009C747C"/>
    <w:rsid w:val="009C7F0E"/>
    <w:rsid w:val="009D03BE"/>
    <w:rsid w:val="009D09B1"/>
    <w:rsid w:val="009D2BD2"/>
    <w:rsid w:val="009D3166"/>
    <w:rsid w:val="009D446F"/>
    <w:rsid w:val="009D4BEA"/>
    <w:rsid w:val="009D56AD"/>
    <w:rsid w:val="009D6E7E"/>
    <w:rsid w:val="009E02B1"/>
    <w:rsid w:val="009E040F"/>
    <w:rsid w:val="009E0429"/>
    <w:rsid w:val="009E065A"/>
    <w:rsid w:val="009E1067"/>
    <w:rsid w:val="009E290D"/>
    <w:rsid w:val="009E4131"/>
    <w:rsid w:val="009E42D2"/>
    <w:rsid w:val="009E5536"/>
    <w:rsid w:val="009E7048"/>
    <w:rsid w:val="009E76DE"/>
    <w:rsid w:val="009E7C46"/>
    <w:rsid w:val="009E7E59"/>
    <w:rsid w:val="009E7F56"/>
    <w:rsid w:val="009F1616"/>
    <w:rsid w:val="009F178A"/>
    <w:rsid w:val="009F3F46"/>
    <w:rsid w:val="009F45E2"/>
    <w:rsid w:val="009F5259"/>
    <w:rsid w:val="009F55C6"/>
    <w:rsid w:val="009F5E50"/>
    <w:rsid w:val="00A0155E"/>
    <w:rsid w:val="00A03656"/>
    <w:rsid w:val="00A0456F"/>
    <w:rsid w:val="00A06157"/>
    <w:rsid w:val="00A06AC4"/>
    <w:rsid w:val="00A07E6F"/>
    <w:rsid w:val="00A10FC2"/>
    <w:rsid w:val="00A12523"/>
    <w:rsid w:val="00A13A2F"/>
    <w:rsid w:val="00A13B22"/>
    <w:rsid w:val="00A14077"/>
    <w:rsid w:val="00A16CE5"/>
    <w:rsid w:val="00A174E3"/>
    <w:rsid w:val="00A17954"/>
    <w:rsid w:val="00A17A39"/>
    <w:rsid w:val="00A17B50"/>
    <w:rsid w:val="00A205A6"/>
    <w:rsid w:val="00A211B4"/>
    <w:rsid w:val="00A22B07"/>
    <w:rsid w:val="00A2310A"/>
    <w:rsid w:val="00A236E2"/>
    <w:rsid w:val="00A246E7"/>
    <w:rsid w:val="00A248F6"/>
    <w:rsid w:val="00A25720"/>
    <w:rsid w:val="00A25900"/>
    <w:rsid w:val="00A264A3"/>
    <w:rsid w:val="00A264DB"/>
    <w:rsid w:val="00A26789"/>
    <w:rsid w:val="00A27717"/>
    <w:rsid w:val="00A30001"/>
    <w:rsid w:val="00A31EEB"/>
    <w:rsid w:val="00A33CB3"/>
    <w:rsid w:val="00A345A0"/>
    <w:rsid w:val="00A347E5"/>
    <w:rsid w:val="00A34F3A"/>
    <w:rsid w:val="00A367F0"/>
    <w:rsid w:val="00A37269"/>
    <w:rsid w:val="00A40854"/>
    <w:rsid w:val="00A427E6"/>
    <w:rsid w:val="00A42C8E"/>
    <w:rsid w:val="00A43560"/>
    <w:rsid w:val="00A4447F"/>
    <w:rsid w:val="00A44659"/>
    <w:rsid w:val="00A44FBA"/>
    <w:rsid w:val="00A45316"/>
    <w:rsid w:val="00A46BD1"/>
    <w:rsid w:val="00A47589"/>
    <w:rsid w:val="00A477EB"/>
    <w:rsid w:val="00A47D55"/>
    <w:rsid w:val="00A522D0"/>
    <w:rsid w:val="00A52A80"/>
    <w:rsid w:val="00A54800"/>
    <w:rsid w:val="00A560CA"/>
    <w:rsid w:val="00A56489"/>
    <w:rsid w:val="00A568C5"/>
    <w:rsid w:val="00A57017"/>
    <w:rsid w:val="00A60E63"/>
    <w:rsid w:val="00A614DC"/>
    <w:rsid w:val="00A635F7"/>
    <w:rsid w:val="00A653E4"/>
    <w:rsid w:val="00A660C6"/>
    <w:rsid w:val="00A668FD"/>
    <w:rsid w:val="00A67B48"/>
    <w:rsid w:val="00A712CD"/>
    <w:rsid w:val="00A727A0"/>
    <w:rsid w:val="00A72EB5"/>
    <w:rsid w:val="00A732ED"/>
    <w:rsid w:val="00A7393A"/>
    <w:rsid w:val="00A744FA"/>
    <w:rsid w:val="00A74EC3"/>
    <w:rsid w:val="00A756A1"/>
    <w:rsid w:val="00A76505"/>
    <w:rsid w:val="00A774C0"/>
    <w:rsid w:val="00A8016A"/>
    <w:rsid w:val="00A8140B"/>
    <w:rsid w:val="00A81F6E"/>
    <w:rsid w:val="00A8246F"/>
    <w:rsid w:val="00A83C34"/>
    <w:rsid w:val="00A84123"/>
    <w:rsid w:val="00A84290"/>
    <w:rsid w:val="00A85B9F"/>
    <w:rsid w:val="00A867B3"/>
    <w:rsid w:val="00A8681A"/>
    <w:rsid w:val="00A86D08"/>
    <w:rsid w:val="00A86E4D"/>
    <w:rsid w:val="00A90319"/>
    <w:rsid w:val="00A90665"/>
    <w:rsid w:val="00A918A7"/>
    <w:rsid w:val="00A926F3"/>
    <w:rsid w:val="00A947B1"/>
    <w:rsid w:val="00A94B6E"/>
    <w:rsid w:val="00A951B5"/>
    <w:rsid w:val="00A95BA1"/>
    <w:rsid w:val="00A9751D"/>
    <w:rsid w:val="00A97A2B"/>
    <w:rsid w:val="00A97FEA"/>
    <w:rsid w:val="00AA19AD"/>
    <w:rsid w:val="00AA1C87"/>
    <w:rsid w:val="00AA35BE"/>
    <w:rsid w:val="00AA3F2E"/>
    <w:rsid w:val="00AA3F59"/>
    <w:rsid w:val="00AA44D3"/>
    <w:rsid w:val="00AA4980"/>
    <w:rsid w:val="00AA600B"/>
    <w:rsid w:val="00AA6FFD"/>
    <w:rsid w:val="00AA7BE5"/>
    <w:rsid w:val="00AB43AB"/>
    <w:rsid w:val="00AB595B"/>
    <w:rsid w:val="00AB5F82"/>
    <w:rsid w:val="00AB60BD"/>
    <w:rsid w:val="00AB6B50"/>
    <w:rsid w:val="00AB6BC5"/>
    <w:rsid w:val="00AC001A"/>
    <w:rsid w:val="00AC11FF"/>
    <w:rsid w:val="00AC1EB1"/>
    <w:rsid w:val="00AC221C"/>
    <w:rsid w:val="00AC24A4"/>
    <w:rsid w:val="00AC26D1"/>
    <w:rsid w:val="00AC2930"/>
    <w:rsid w:val="00AC2A0C"/>
    <w:rsid w:val="00AC3985"/>
    <w:rsid w:val="00AC458C"/>
    <w:rsid w:val="00AC68AD"/>
    <w:rsid w:val="00AC6A5D"/>
    <w:rsid w:val="00AC6C1B"/>
    <w:rsid w:val="00AC71D6"/>
    <w:rsid w:val="00AC7270"/>
    <w:rsid w:val="00AD0130"/>
    <w:rsid w:val="00AD1DE7"/>
    <w:rsid w:val="00AD262F"/>
    <w:rsid w:val="00AD3129"/>
    <w:rsid w:val="00AD31B7"/>
    <w:rsid w:val="00AD34A5"/>
    <w:rsid w:val="00AD4F7D"/>
    <w:rsid w:val="00AD5AB7"/>
    <w:rsid w:val="00AD65B7"/>
    <w:rsid w:val="00AD71D7"/>
    <w:rsid w:val="00AD7BDC"/>
    <w:rsid w:val="00AE0B04"/>
    <w:rsid w:val="00AE1149"/>
    <w:rsid w:val="00AE303B"/>
    <w:rsid w:val="00AE400C"/>
    <w:rsid w:val="00AE45D1"/>
    <w:rsid w:val="00AE49EB"/>
    <w:rsid w:val="00AE4B48"/>
    <w:rsid w:val="00AE4DAE"/>
    <w:rsid w:val="00AE6CF0"/>
    <w:rsid w:val="00AF095A"/>
    <w:rsid w:val="00AF12D7"/>
    <w:rsid w:val="00AF24A7"/>
    <w:rsid w:val="00AF3563"/>
    <w:rsid w:val="00AF6178"/>
    <w:rsid w:val="00B05A7F"/>
    <w:rsid w:val="00B06D49"/>
    <w:rsid w:val="00B1031D"/>
    <w:rsid w:val="00B111E9"/>
    <w:rsid w:val="00B11D07"/>
    <w:rsid w:val="00B12BBC"/>
    <w:rsid w:val="00B134B9"/>
    <w:rsid w:val="00B134CD"/>
    <w:rsid w:val="00B13FCC"/>
    <w:rsid w:val="00B14E70"/>
    <w:rsid w:val="00B1620E"/>
    <w:rsid w:val="00B17A89"/>
    <w:rsid w:val="00B20348"/>
    <w:rsid w:val="00B2099C"/>
    <w:rsid w:val="00B21C2D"/>
    <w:rsid w:val="00B24D61"/>
    <w:rsid w:val="00B24E99"/>
    <w:rsid w:val="00B25409"/>
    <w:rsid w:val="00B2550A"/>
    <w:rsid w:val="00B25F35"/>
    <w:rsid w:val="00B31A6B"/>
    <w:rsid w:val="00B31CEC"/>
    <w:rsid w:val="00B3267C"/>
    <w:rsid w:val="00B327D2"/>
    <w:rsid w:val="00B32DF0"/>
    <w:rsid w:val="00B339D2"/>
    <w:rsid w:val="00B33F33"/>
    <w:rsid w:val="00B3401B"/>
    <w:rsid w:val="00B35C30"/>
    <w:rsid w:val="00B3638E"/>
    <w:rsid w:val="00B3796D"/>
    <w:rsid w:val="00B4013F"/>
    <w:rsid w:val="00B40C3F"/>
    <w:rsid w:val="00B41222"/>
    <w:rsid w:val="00B414BC"/>
    <w:rsid w:val="00B42CC8"/>
    <w:rsid w:val="00B42D34"/>
    <w:rsid w:val="00B43486"/>
    <w:rsid w:val="00B452E8"/>
    <w:rsid w:val="00B45DFB"/>
    <w:rsid w:val="00B4725D"/>
    <w:rsid w:val="00B473DE"/>
    <w:rsid w:val="00B47D8B"/>
    <w:rsid w:val="00B52680"/>
    <w:rsid w:val="00B526E7"/>
    <w:rsid w:val="00B554C8"/>
    <w:rsid w:val="00B56268"/>
    <w:rsid w:val="00B5652A"/>
    <w:rsid w:val="00B57650"/>
    <w:rsid w:val="00B57E3B"/>
    <w:rsid w:val="00B57E61"/>
    <w:rsid w:val="00B61B8C"/>
    <w:rsid w:val="00B623C4"/>
    <w:rsid w:val="00B62FC1"/>
    <w:rsid w:val="00B643D6"/>
    <w:rsid w:val="00B64539"/>
    <w:rsid w:val="00B65689"/>
    <w:rsid w:val="00B66EC8"/>
    <w:rsid w:val="00B7026C"/>
    <w:rsid w:val="00B71254"/>
    <w:rsid w:val="00B7169F"/>
    <w:rsid w:val="00B73B64"/>
    <w:rsid w:val="00B76200"/>
    <w:rsid w:val="00B764D3"/>
    <w:rsid w:val="00B8053B"/>
    <w:rsid w:val="00B80DC2"/>
    <w:rsid w:val="00B8348F"/>
    <w:rsid w:val="00B84A08"/>
    <w:rsid w:val="00B8704E"/>
    <w:rsid w:val="00B878D1"/>
    <w:rsid w:val="00B909C2"/>
    <w:rsid w:val="00B91FF2"/>
    <w:rsid w:val="00B94DFB"/>
    <w:rsid w:val="00B953D5"/>
    <w:rsid w:val="00B956EF"/>
    <w:rsid w:val="00B97503"/>
    <w:rsid w:val="00B97A09"/>
    <w:rsid w:val="00BA064F"/>
    <w:rsid w:val="00BA210F"/>
    <w:rsid w:val="00BA3360"/>
    <w:rsid w:val="00BA3618"/>
    <w:rsid w:val="00BA52F0"/>
    <w:rsid w:val="00BA7241"/>
    <w:rsid w:val="00BA72B0"/>
    <w:rsid w:val="00BA739E"/>
    <w:rsid w:val="00BB1992"/>
    <w:rsid w:val="00BB1B45"/>
    <w:rsid w:val="00BB2F53"/>
    <w:rsid w:val="00BB4030"/>
    <w:rsid w:val="00BB4B79"/>
    <w:rsid w:val="00BB52D3"/>
    <w:rsid w:val="00BB5331"/>
    <w:rsid w:val="00BB5714"/>
    <w:rsid w:val="00BB5966"/>
    <w:rsid w:val="00BB5C2A"/>
    <w:rsid w:val="00BB6329"/>
    <w:rsid w:val="00BB6A03"/>
    <w:rsid w:val="00BB763D"/>
    <w:rsid w:val="00BB7760"/>
    <w:rsid w:val="00BC07DA"/>
    <w:rsid w:val="00BC1044"/>
    <w:rsid w:val="00BC1B59"/>
    <w:rsid w:val="00BC1FB3"/>
    <w:rsid w:val="00BC248C"/>
    <w:rsid w:val="00BC2602"/>
    <w:rsid w:val="00BC54DE"/>
    <w:rsid w:val="00BC64E6"/>
    <w:rsid w:val="00BC6876"/>
    <w:rsid w:val="00BC68D0"/>
    <w:rsid w:val="00BD0035"/>
    <w:rsid w:val="00BD1103"/>
    <w:rsid w:val="00BD225D"/>
    <w:rsid w:val="00BD22BF"/>
    <w:rsid w:val="00BD2528"/>
    <w:rsid w:val="00BD25A5"/>
    <w:rsid w:val="00BD39F3"/>
    <w:rsid w:val="00BD4C84"/>
    <w:rsid w:val="00BD538D"/>
    <w:rsid w:val="00BD61FB"/>
    <w:rsid w:val="00BD6953"/>
    <w:rsid w:val="00BD79FE"/>
    <w:rsid w:val="00BD7D6D"/>
    <w:rsid w:val="00BE11AE"/>
    <w:rsid w:val="00BE163F"/>
    <w:rsid w:val="00BE217D"/>
    <w:rsid w:val="00BE2677"/>
    <w:rsid w:val="00BE3212"/>
    <w:rsid w:val="00BE4DC5"/>
    <w:rsid w:val="00BE6316"/>
    <w:rsid w:val="00BE67D6"/>
    <w:rsid w:val="00BE728A"/>
    <w:rsid w:val="00BF10FB"/>
    <w:rsid w:val="00BF3125"/>
    <w:rsid w:val="00BF4E71"/>
    <w:rsid w:val="00BF5564"/>
    <w:rsid w:val="00BF5794"/>
    <w:rsid w:val="00BF5E88"/>
    <w:rsid w:val="00BF67DD"/>
    <w:rsid w:val="00BF6D4C"/>
    <w:rsid w:val="00BF73B8"/>
    <w:rsid w:val="00BF7681"/>
    <w:rsid w:val="00C01921"/>
    <w:rsid w:val="00C02861"/>
    <w:rsid w:val="00C03C43"/>
    <w:rsid w:val="00C04E22"/>
    <w:rsid w:val="00C053E1"/>
    <w:rsid w:val="00C06753"/>
    <w:rsid w:val="00C0750E"/>
    <w:rsid w:val="00C106A1"/>
    <w:rsid w:val="00C11C54"/>
    <w:rsid w:val="00C12CBC"/>
    <w:rsid w:val="00C13B95"/>
    <w:rsid w:val="00C141D0"/>
    <w:rsid w:val="00C1586D"/>
    <w:rsid w:val="00C15CFD"/>
    <w:rsid w:val="00C20532"/>
    <w:rsid w:val="00C214E7"/>
    <w:rsid w:val="00C2222C"/>
    <w:rsid w:val="00C229DD"/>
    <w:rsid w:val="00C237C6"/>
    <w:rsid w:val="00C23CBF"/>
    <w:rsid w:val="00C25BBF"/>
    <w:rsid w:val="00C26BA2"/>
    <w:rsid w:val="00C27679"/>
    <w:rsid w:val="00C30266"/>
    <w:rsid w:val="00C31D6B"/>
    <w:rsid w:val="00C3320A"/>
    <w:rsid w:val="00C33241"/>
    <w:rsid w:val="00C358C4"/>
    <w:rsid w:val="00C3665E"/>
    <w:rsid w:val="00C3731C"/>
    <w:rsid w:val="00C40024"/>
    <w:rsid w:val="00C418B3"/>
    <w:rsid w:val="00C43413"/>
    <w:rsid w:val="00C43B7C"/>
    <w:rsid w:val="00C46210"/>
    <w:rsid w:val="00C464B5"/>
    <w:rsid w:val="00C46624"/>
    <w:rsid w:val="00C4719F"/>
    <w:rsid w:val="00C47722"/>
    <w:rsid w:val="00C47E37"/>
    <w:rsid w:val="00C517F3"/>
    <w:rsid w:val="00C518C5"/>
    <w:rsid w:val="00C5377F"/>
    <w:rsid w:val="00C53B60"/>
    <w:rsid w:val="00C53E7A"/>
    <w:rsid w:val="00C545CE"/>
    <w:rsid w:val="00C551BA"/>
    <w:rsid w:val="00C55D87"/>
    <w:rsid w:val="00C56C50"/>
    <w:rsid w:val="00C56EFE"/>
    <w:rsid w:val="00C56F9F"/>
    <w:rsid w:val="00C657DA"/>
    <w:rsid w:val="00C66453"/>
    <w:rsid w:val="00C67535"/>
    <w:rsid w:val="00C67DA1"/>
    <w:rsid w:val="00C705EF"/>
    <w:rsid w:val="00C711BD"/>
    <w:rsid w:val="00C715EA"/>
    <w:rsid w:val="00C71E30"/>
    <w:rsid w:val="00C71E3B"/>
    <w:rsid w:val="00C7216F"/>
    <w:rsid w:val="00C72332"/>
    <w:rsid w:val="00C738A6"/>
    <w:rsid w:val="00C739A9"/>
    <w:rsid w:val="00C74689"/>
    <w:rsid w:val="00C746D8"/>
    <w:rsid w:val="00C7526E"/>
    <w:rsid w:val="00C76912"/>
    <w:rsid w:val="00C76C36"/>
    <w:rsid w:val="00C778A1"/>
    <w:rsid w:val="00C822D4"/>
    <w:rsid w:val="00C843C2"/>
    <w:rsid w:val="00C86C59"/>
    <w:rsid w:val="00C87BB2"/>
    <w:rsid w:val="00C87F9E"/>
    <w:rsid w:val="00C91E5A"/>
    <w:rsid w:val="00C93350"/>
    <w:rsid w:val="00C93FDE"/>
    <w:rsid w:val="00C943AD"/>
    <w:rsid w:val="00C94726"/>
    <w:rsid w:val="00C94A9A"/>
    <w:rsid w:val="00C97C65"/>
    <w:rsid w:val="00C97D5A"/>
    <w:rsid w:val="00CA459A"/>
    <w:rsid w:val="00CA655F"/>
    <w:rsid w:val="00CB0212"/>
    <w:rsid w:val="00CB05A6"/>
    <w:rsid w:val="00CB07A0"/>
    <w:rsid w:val="00CB0909"/>
    <w:rsid w:val="00CB171D"/>
    <w:rsid w:val="00CB1D95"/>
    <w:rsid w:val="00CB1F3D"/>
    <w:rsid w:val="00CB2E3C"/>
    <w:rsid w:val="00CB38EF"/>
    <w:rsid w:val="00CB3AFC"/>
    <w:rsid w:val="00CB3D64"/>
    <w:rsid w:val="00CC0611"/>
    <w:rsid w:val="00CC1966"/>
    <w:rsid w:val="00CC294D"/>
    <w:rsid w:val="00CC3660"/>
    <w:rsid w:val="00CC4409"/>
    <w:rsid w:val="00CC4C1C"/>
    <w:rsid w:val="00CC61AA"/>
    <w:rsid w:val="00CC6920"/>
    <w:rsid w:val="00CC6C93"/>
    <w:rsid w:val="00CD15DF"/>
    <w:rsid w:val="00CD1F81"/>
    <w:rsid w:val="00CD2A25"/>
    <w:rsid w:val="00CD30DF"/>
    <w:rsid w:val="00CD3184"/>
    <w:rsid w:val="00CD40A0"/>
    <w:rsid w:val="00CD6319"/>
    <w:rsid w:val="00CD6D9C"/>
    <w:rsid w:val="00CE044A"/>
    <w:rsid w:val="00CE05FA"/>
    <w:rsid w:val="00CE087C"/>
    <w:rsid w:val="00CE0A0E"/>
    <w:rsid w:val="00CE3492"/>
    <w:rsid w:val="00CE57CC"/>
    <w:rsid w:val="00CE603B"/>
    <w:rsid w:val="00CE6B3D"/>
    <w:rsid w:val="00CE6D9D"/>
    <w:rsid w:val="00CE7CF5"/>
    <w:rsid w:val="00CF0092"/>
    <w:rsid w:val="00CF0B61"/>
    <w:rsid w:val="00CF1930"/>
    <w:rsid w:val="00CF31F3"/>
    <w:rsid w:val="00CF374F"/>
    <w:rsid w:val="00CF447A"/>
    <w:rsid w:val="00CF62EE"/>
    <w:rsid w:val="00D00104"/>
    <w:rsid w:val="00D00216"/>
    <w:rsid w:val="00D00632"/>
    <w:rsid w:val="00D00695"/>
    <w:rsid w:val="00D00D84"/>
    <w:rsid w:val="00D0240C"/>
    <w:rsid w:val="00D02662"/>
    <w:rsid w:val="00D028BF"/>
    <w:rsid w:val="00D0526A"/>
    <w:rsid w:val="00D05ADB"/>
    <w:rsid w:val="00D05B75"/>
    <w:rsid w:val="00D064BE"/>
    <w:rsid w:val="00D065A6"/>
    <w:rsid w:val="00D11430"/>
    <w:rsid w:val="00D12209"/>
    <w:rsid w:val="00D123FE"/>
    <w:rsid w:val="00D14499"/>
    <w:rsid w:val="00D14C53"/>
    <w:rsid w:val="00D154AE"/>
    <w:rsid w:val="00D15578"/>
    <w:rsid w:val="00D157B6"/>
    <w:rsid w:val="00D1785A"/>
    <w:rsid w:val="00D200BF"/>
    <w:rsid w:val="00D20EFE"/>
    <w:rsid w:val="00D20F72"/>
    <w:rsid w:val="00D23FAA"/>
    <w:rsid w:val="00D245B3"/>
    <w:rsid w:val="00D25B77"/>
    <w:rsid w:val="00D25C1B"/>
    <w:rsid w:val="00D303F3"/>
    <w:rsid w:val="00D30A78"/>
    <w:rsid w:val="00D30AC1"/>
    <w:rsid w:val="00D30FCA"/>
    <w:rsid w:val="00D3293D"/>
    <w:rsid w:val="00D3319A"/>
    <w:rsid w:val="00D33290"/>
    <w:rsid w:val="00D34CCC"/>
    <w:rsid w:val="00D34CE7"/>
    <w:rsid w:val="00D34E9F"/>
    <w:rsid w:val="00D3557C"/>
    <w:rsid w:val="00D36D87"/>
    <w:rsid w:val="00D36E37"/>
    <w:rsid w:val="00D4142D"/>
    <w:rsid w:val="00D41D53"/>
    <w:rsid w:val="00D43031"/>
    <w:rsid w:val="00D44023"/>
    <w:rsid w:val="00D4639F"/>
    <w:rsid w:val="00D467E3"/>
    <w:rsid w:val="00D5164D"/>
    <w:rsid w:val="00D51983"/>
    <w:rsid w:val="00D520B8"/>
    <w:rsid w:val="00D5441D"/>
    <w:rsid w:val="00D54539"/>
    <w:rsid w:val="00D54599"/>
    <w:rsid w:val="00D55397"/>
    <w:rsid w:val="00D558FE"/>
    <w:rsid w:val="00D60010"/>
    <w:rsid w:val="00D60809"/>
    <w:rsid w:val="00D61538"/>
    <w:rsid w:val="00D61A42"/>
    <w:rsid w:val="00D61B73"/>
    <w:rsid w:val="00D623CA"/>
    <w:rsid w:val="00D624D0"/>
    <w:rsid w:val="00D632EF"/>
    <w:rsid w:val="00D63F3B"/>
    <w:rsid w:val="00D65A6A"/>
    <w:rsid w:val="00D66C35"/>
    <w:rsid w:val="00D70ACD"/>
    <w:rsid w:val="00D71105"/>
    <w:rsid w:val="00D76B5C"/>
    <w:rsid w:val="00D76F82"/>
    <w:rsid w:val="00D80C90"/>
    <w:rsid w:val="00D814DB"/>
    <w:rsid w:val="00D82AF5"/>
    <w:rsid w:val="00D83237"/>
    <w:rsid w:val="00D83A98"/>
    <w:rsid w:val="00D84FEB"/>
    <w:rsid w:val="00D85C8F"/>
    <w:rsid w:val="00D870E5"/>
    <w:rsid w:val="00D87675"/>
    <w:rsid w:val="00D87EA6"/>
    <w:rsid w:val="00D910FD"/>
    <w:rsid w:val="00D91E31"/>
    <w:rsid w:val="00D924F7"/>
    <w:rsid w:val="00D93D72"/>
    <w:rsid w:val="00D94B9B"/>
    <w:rsid w:val="00D95748"/>
    <w:rsid w:val="00D95DD4"/>
    <w:rsid w:val="00D96870"/>
    <w:rsid w:val="00DA0E94"/>
    <w:rsid w:val="00DA1189"/>
    <w:rsid w:val="00DA169A"/>
    <w:rsid w:val="00DA16B8"/>
    <w:rsid w:val="00DA2D45"/>
    <w:rsid w:val="00DA4020"/>
    <w:rsid w:val="00DA6C8F"/>
    <w:rsid w:val="00DB09CD"/>
    <w:rsid w:val="00DB2489"/>
    <w:rsid w:val="00DB35BB"/>
    <w:rsid w:val="00DB3998"/>
    <w:rsid w:val="00DB3F22"/>
    <w:rsid w:val="00DB4869"/>
    <w:rsid w:val="00DB5415"/>
    <w:rsid w:val="00DB541A"/>
    <w:rsid w:val="00DB57AD"/>
    <w:rsid w:val="00DB5BAD"/>
    <w:rsid w:val="00DB6155"/>
    <w:rsid w:val="00DB73E4"/>
    <w:rsid w:val="00DB7C71"/>
    <w:rsid w:val="00DB7CCA"/>
    <w:rsid w:val="00DC124B"/>
    <w:rsid w:val="00DC145D"/>
    <w:rsid w:val="00DC23F3"/>
    <w:rsid w:val="00DC2AE3"/>
    <w:rsid w:val="00DC2F44"/>
    <w:rsid w:val="00DC397F"/>
    <w:rsid w:val="00DC40F3"/>
    <w:rsid w:val="00DC528F"/>
    <w:rsid w:val="00DC5B8B"/>
    <w:rsid w:val="00DC622A"/>
    <w:rsid w:val="00DD0D6E"/>
    <w:rsid w:val="00DD127F"/>
    <w:rsid w:val="00DD19E1"/>
    <w:rsid w:val="00DD1FAC"/>
    <w:rsid w:val="00DD2599"/>
    <w:rsid w:val="00DD25AF"/>
    <w:rsid w:val="00DD283C"/>
    <w:rsid w:val="00DD3A75"/>
    <w:rsid w:val="00DD58BE"/>
    <w:rsid w:val="00DE017A"/>
    <w:rsid w:val="00DE1276"/>
    <w:rsid w:val="00DE25E9"/>
    <w:rsid w:val="00DE28D9"/>
    <w:rsid w:val="00DE293E"/>
    <w:rsid w:val="00DE2A28"/>
    <w:rsid w:val="00DE3B50"/>
    <w:rsid w:val="00DE6206"/>
    <w:rsid w:val="00DE6D33"/>
    <w:rsid w:val="00DE78BA"/>
    <w:rsid w:val="00DE7D08"/>
    <w:rsid w:val="00DF00AA"/>
    <w:rsid w:val="00DF0344"/>
    <w:rsid w:val="00DF1301"/>
    <w:rsid w:val="00DF2E29"/>
    <w:rsid w:val="00DF2E67"/>
    <w:rsid w:val="00DF4AC4"/>
    <w:rsid w:val="00DF50BE"/>
    <w:rsid w:val="00DF50CF"/>
    <w:rsid w:val="00DF51A2"/>
    <w:rsid w:val="00DF58C3"/>
    <w:rsid w:val="00DF5C33"/>
    <w:rsid w:val="00DF77E3"/>
    <w:rsid w:val="00DF7823"/>
    <w:rsid w:val="00E006C9"/>
    <w:rsid w:val="00E01CCA"/>
    <w:rsid w:val="00E0453E"/>
    <w:rsid w:val="00E05DBE"/>
    <w:rsid w:val="00E05F99"/>
    <w:rsid w:val="00E061E5"/>
    <w:rsid w:val="00E06EF4"/>
    <w:rsid w:val="00E06F18"/>
    <w:rsid w:val="00E10A8B"/>
    <w:rsid w:val="00E1138A"/>
    <w:rsid w:val="00E11E2C"/>
    <w:rsid w:val="00E15AC8"/>
    <w:rsid w:val="00E169A6"/>
    <w:rsid w:val="00E17BF2"/>
    <w:rsid w:val="00E20267"/>
    <w:rsid w:val="00E21F78"/>
    <w:rsid w:val="00E2354F"/>
    <w:rsid w:val="00E23E28"/>
    <w:rsid w:val="00E24FC3"/>
    <w:rsid w:val="00E257FE"/>
    <w:rsid w:val="00E2607F"/>
    <w:rsid w:val="00E275F5"/>
    <w:rsid w:val="00E30D05"/>
    <w:rsid w:val="00E33C16"/>
    <w:rsid w:val="00E3440B"/>
    <w:rsid w:val="00E34C8A"/>
    <w:rsid w:val="00E34D8A"/>
    <w:rsid w:val="00E35A8D"/>
    <w:rsid w:val="00E37D2D"/>
    <w:rsid w:val="00E37EA0"/>
    <w:rsid w:val="00E40037"/>
    <w:rsid w:val="00E40224"/>
    <w:rsid w:val="00E4032E"/>
    <w:rsid w:val="00E405B9"/>
    <w:rsid w:val="00E4273F"/>
    <w:rsid w:val="00E42B3D"/>
    <w:rsid w:val="00E43DE4"/>
    <w:rsid w:val="00E450AE"/>
    <w:rsid w:val="00E458EA"/>
    <w:rsid w:val="00E45DA3"/>
    <w:rsid w:val="00E478CB"/>
    <w:rsid w:val="00E50B68"/>
    <w:rsid w:val="00E5129A"/>
    <w:rsid w:val="00E51B37"/>
    <w:rsid w:val="00E529E2"/>
    <w:rsid w:val="00E52DF7"/>
    <w:rsid w:val="00E560D0"/>
    <w:rsid w:val="00E56976"/>
    <w:rsid w:val="00E56F30"/>
    <w:rsid w:val="00E572F4"/>
    <w:rsid w:val="00E57697"/>
    <w:rsid w:val="00E60E9B"/>
    <w:rsid w:val="00E62840"/>
    <w:rsid w:val="00E62E54"/>
    <w:rsid w:val="00E62F91"/>
    <w:rsid w:val="00E6486B"/>
    <w:rsid w:val="00E65165"/>
    <w:rsid w:val="00E65FC5"/>
    <w:rsid w:val="00E664E2"/>
    <w:rsid w:val="00E67424"/>
    <w:rsid w:val="00E676FD"/>
    <w:rsid w:val="00E70655"/>
    <w:rsid w:val="00E70B46"/>
    <w:rsid w:val="00E7211D"/>
    <w:rsid w:val="00E72D81"/>
    <w:rsid w:val="00E73532"/>
    <w:rsid w:val="00E754DC"/>
    <w:rsid w:val="00E76264"/>
    <w:rsid w:val="00E76941"/>
    <w:rsid w:val="00E7788D"/>
    <w:rsid w:val="00E8080B"/>
    <w:rsid w:val="00E8236A"/>
    <w:rsid w:val="00E82D1C"/>
    <w:rsid w:val="00E84533"/>
    <w:rsid w:val="00E86BD6"/>
    <w:rsid w:val="00E87196"/>
    <w:rsid w:val="00E877E3"/>
    <w:rsid w:val="00E87972"/>
    <w:rsid w:val="00E87BB9"/>
    <w:rsid w:val="00E947B5"/>
    <w:rsid w:val="00E95ED9"/>
    <w:rsid w:val="00E97D85"/>
    <w:rsid w:val="00EA153B"/>
    <w:rsid w:val="00EA1704"/>
    <w:rsid w:val="00EA253C"/>
    <w:rsid w:val="00EA2DDB"/>
    <w:rsid w:val="00EA3640"/>
    <w:rsid w:val="00EA4937"/>
    <w:rsid w:val="00EA6D9E"/>
    <w:rsid w:val="00EB1221"/>
    <w:rsid w:val="00EB1411"/>
    <w:rsid w:val="00EB2118"/>
    <w:rsid w:val="00EB2767"/>
    <w:rsid w:val="00EB4AF4"/>
    <w:rsid w:val="00EB56FB"/>
    <w:rsid w:val="00EB7A39"/>
    <w:rsid w:val="00EC02A8"/>
    <w:rsid w:val="00EC1B5F"/>
    <w:rsid w:val="00EC2856"/>
    <w:rsid w:val="00EC397B"/>
    <w:rsid w:val="00EC3E62"/>
    <w:rsid w:val="00EC495D"/>
    <w:rsid w:val="00EC5E09"/>
    <w:rsid w:val="00EC646C"/>
    <w:rsid w:val="00EC6D96"/>
    <w:rsid w:val="00ED02BE"/>
    <w:rsid w:val="00ED03CE"/>
    <w:rsid w:val="00ED16C3"/>
    <w:rsid w:val="00ED1DB2"/>
    <w:rsid w:val="00ED28BB"/>
    <w:rsid w:val="00ED484D"/>
    <w:rsid w:val="00ED4ACC"/>
    <w:rsid w:val="00ED5AEC"/>
    <w:rsid w:val="00ED6BE1"/>
    <w:rsid w:val="00EE3012"/>
    <w:rsid w:val="00EE3179"/>
    <w:rsid w:val="00EE3488"/>
    <w:rsid w:val="00EE3D2C"/>
    <w:rsid w:val="00EE4514"/>
    <w:rsid w:val="00EE4E2E"/>
    <w:rsid w:val="00EE5088"/>
    <w:rsid w:val="00EE6E9A"/>
    <w:rsid w:val="00EE7884"/>
    <w:rsid w:val="00EE7994"/>
    <w:rsid w:val="00EE7F8D"/>
    <w:rsid w:val="00EF0AF6"/>
    <w:rsid w:val="00EF308A"/>
    <w:rsid w:val="00EF3FE9"/>
    <w:rsid w:val="00EF4590"/>
    <w:rsid w:val="00EF5AAC"/>
    <w:rsid w:val="00EF62E4"/>
    <w:rsid w:val="00EF7B0E"/>
    <w:rsid w:val="00EF7D3F"/>
    <w:rsid w:val="00F0023E"/>
    <w:rsid w:val="00F013DC"/>
    <w:rsid w:val="00F015B7"/>
    <w:rsid w:val="00F019E6"/>
    <w:rsid w:val="00F01BA8"/>
    <w:rsid w:val="00F0278F"/>
    <w:rsid w:val="00F02E43"/>
    <w:rsid w:val="00F03E35"/>
    <w:rsid w:val="00F0405F"/>
    <w:rsid w:val="00F051AD"/>
    <w:rsid w:val="00F111F1"/>
    <w:rsid w:val="00F12AA7"/>
    <w:rsid w:val="00F12E73"/>
    <w:rsid w:val="00F13EB4"/>
    <w:rsid w:val="00F13FCF"/>
    <w:rsid w:val="00F14108"/>
    <w:rsid w:val="00F155C3"/>
    <w:rsid w:val="00F16204"/>
    <w:rsid w:val="00F17243"/>
    <w:rsid w:val="00F2049C"/>
    <w:rsid w:val="00F23391"/>
    <w:rsid w:val="00F23C76"/>
    <w:rsid w:val="00F241FD"/>
    <w:rsid w:val="00F24937"/>
    <w:rsid w:val="00F25A13"/>
    <w:rsid w:val="00F25DB6"/>
    <w:rsid w:val="00F26275"/>
    <w:rsid w:val="00F268DA"/>
    <w:rsid w:val="00F26F1D"/>
    <w:rsid w:val="00F3139E"/>
    <w:rsid w:val="00F3160E"/>
    <w:rsid w:val="00F3200F"/>
    <w:rsid w:val="00F320A4"/>
    <w:rsid w:val="00F3240E"/>
    <w:rsid w:val="00F3338C"/>
    <w:rsid w:val="00F349BC"/>
    <w:rsid w:val="00F34D5F"/>
    <w:rsid w:val="00F35A4E"/>
    <w:rsid w:val="00F35AE6"/>
    <w:rsid w:val="00F36DCC"/>
    <w:rsid w:val="00F37682"/>
    <w:rsid w:val="00F41173"/>
    <w:rsid w:val="00F428D4"/>
    <w:rsid w:val="00F43C03"/>
    <w:rsid w:val="00F44D5E"/>
    <w:rsid w:val="00F45058"/>
    <w:rsid w:val="00F45E20"/>
    <w:rsid w:val="00F45FC5"/>
    <w:rsid w:val="00F46182"/>
    <w:rsid w:val="00F46DFE"/>
    <w:rsid w:val="00F4E5EF"/>
    <w:rsid w:val="00F50388"/>
    <w:rsid w:val="00F51226"/>
    <w:rsid w:val="00F5213B"/>
    <w:rsid w:val="00F52384"/>
    <w:rsid w:val="00F5322E"/>
    <w:rsid w:val="00F55076"/>
    <w:rsid w:val="00F55FB9"/>
    <w:rsid w:val="00F573BC"/>
    <w:rsid w:val="00F6046B"/>
    <w:rsid w:val="00F60913"/>
    <w:rsid w:val="00F60B38"/>
    <w:rsid w:val="00F60F6B"/>
    <w:rsid w:val="00F628CC"/>
    <w:rsid w:val="00F6315B"/>
    <w:rsid w:val="00F6464A"/>
    <w:rsid w:val="00F65229"/>
    <w:rsid w:val="00F6556C"/>
    <w:rsid w:val="00F67A95"/>
    <w:rsid w:val="00F7136D"/>
    <w:rsid w:val="00F7221F"/>
    <w:rsid w:val="00F72C39"/>
    <w:rsid w:val="00F742B7"/>
    <w:rsid w:val="00F7572C"/>
    <w:rsid w:val="00F757B4"/>
    <w:rsid w:val="00F769D0"/>
    <w:rsid w:val="00F80030"/>
    <w:rsid w:val="00F80747"/>
    <w:rsid w:val="00F807FE"/>
    <w:rsid w:val="00F8175E"/>
    <w:rsid w:val="00F81C11"/>
    <w:rsid w:val="00F826F8"/>
    <w:rsid w:val="00F82C6D"/>
    <w:rsid w:val="00F83E4F"/>
    <w:rsid w:val="00F84690"/>
    <w:rsid w:val="00F85F72"/>
    <w:rsid w:val="00F872C4"/>
    <w:rsid w:val="00F87575"/>
    <w:rsid w:val="00F87F73"/>
    <w:rsid w:val="00F911F5"/>
    <w:rsid w:val="00F91707"/>
    <w:rsid w:val="00F91B73"/>
    <w:rsid w:val="00F9285C"/>
    <w:rsid w:val="00F948E9"/>
    <w:rsid w:val="00F94F6D"/>
    <w:rsid w:val="00F966C0"/>
    <w:rsid w:val="00F9750A"/>
    <w:rsid w:val="00FA1D67"/>
    <w:rsid w:val="00FA3A67"/>
    <w:rsid w:val="00FA418E"/>
    <w:rsid w:val="00FA4849"/>
    <w:rsid w:val="00FB0E38"/>
    <w:rsid w:val="00FB1526"/>
    <w:rsid w:val="00FB1FC9"/>
    <w:rsid w:val="00FB2805"/>
    <w:rsid w:val="00FB2DA3"/>
    <w:rsid w:val="00FB41FF"/>
    <w:rsid w:val="00FB5888"/>
    <w:rsid w:val="00FB58D9"/>
    <w:rsid w:val="00FB5AC8"/>
    <w:rsid w:val="00FB5EBF"/>
    <w:rsid w:val="00FB5EE3"/>
    <w:rsid w:val="00FB7F17"/>
    <w:rsid w:val="00FC0730"/>
    <w:rsid w:val="00FC077A"/>
    <w:rsid w:val="00FC2F0C"/>
    <w:rsid w:val="00FC3056"/>
    <w:rsid w:val="00FC311B"/>
    <w:rsid w:val="00FC32DA"/>
    <w:rsid w:val="00FC3593"/>
    <w:rsid w:val="00FC4732"/>
    <w:rsid w:val="00FC66EC"/>
    <w:rsid w:val="00FC7850"/>
    <w:rsid w:val="00FC7E5A"/>
    <w:rsid w:val="00FD0804"/>
    <w:rsid w:val="00FD08C5"/>
    <w:rsid w:val="00FD2403"/>
    <w:rsid w:val="00FD2760"/>
    <w:rsid w:val="00FD58E6"/>
    <w:rsid w:val="00FD5A7C"/>
    <w:rsid w:val="00FD5BF3"/>
    <w:rsid w:val="00FD77E5"/>
    <w:rsid w:val="00FD7A62"/>
    <w:rsid w:val="00FD7F64"/>
    <w:rsid w:val="00FE11A6"/>
    <w:rsid w:val="00FE309A"/>
    <w:rsid w:val="00FE3A14"/>
    <w:rsid w:val="00FE41A6"/>
    <w:rsid w:val="00FE608A"/>
    <w:rsid w:val="00FE6A4B"/>
    <w:rsid w:val="00FE732B"/>
    <w:rsid w:val="00FE754C"/>
    <w:rsid w:val="00FF1214"/>
    <w:rsid w:val="00FF2B63"/>
    <w:rsid w:val="00FF2C50"/>
    <w:rsid w:val="00FF4546"/>
    <w:rsid w:val="00FF6530"/>
    <w:rsid w:val="00FF7212"/>
    <w:rsid w:val="00FF7846"/>
    <w:rsid w:val="00FF78BA"/>
    <w:rsid w:val="01368EDF"/>
    <w:rsid w:val="01462F14"/>
    <w:rsid w:val="01918B4A"/>
    <w:rsid w:val="01A81F48"/>
    <w:rsid w:val="01CCFCFD"/>
    <w:rsid w:val="028D9FE1"/>
    <w:rsid w:val="029DB9B6"/>
    <w:rsid w:val="02ADA14E"/>
    <w:rsid w:val="02B0D1BD"/>
    <w:rsid w:val="02FD9B21"/>
    <w:rsid w:val="032D5BAB"/>
    <w:rsid w:val="03330D3D"/>
    <w:rsid w:val="0343B39B"/>
    <w:rsid w:val="034E5F9E"/>
    <w:rsid w:val="036332F2"/>
    <w:rsid w:val="03A86009"/>
    <w:rsid w:val="03D09507"/>
    <w:rsid w:val="042FC0A3"/>
    <w:rsid w:val="0440729F"/>
    <w:rsid w:val="046F67A4"/>
    <w:rsid w:val="048106FD"/>
    <w:rsid w:val="04950BBC"/>
    <w:rsid w:val="0559856C"/>
    <w:rsid w:val="05684C83"/>
    <w:rsid w:val="05760C3C"/>
    <w:rsid w:val="05F8DCEA"/>
    <w:rsid w:val="061A7647"/>
    <w:rsid w:val="0628A5F7"/>
    <w:rsid w:val="063EE1AE"/>
    <w:rsid w:val="06DD65B6"/>
    <w:rsid w:val="071668F9"/>
    <w:rsid w:val="072B8058"/>
    <w:rsid w:val="072DDD3D"/>
    <w:rsid w:val="0730BD85"/>
    <w:rsid w:val="0798F977"/>
    <w:rsid w:val="07C27123"/>
    <w:rsid w:val="07E55F64"/>
    <w:rsid w:val="08110924"/>
    <w:rsid w:val="08114FD9"/>
    <w:rsid w:val="08588F63"/>
    <w:rsid w:val="08F03EFA"/>
    <w:rsid w:val="09326343"/>
    <w:rsid w:val="093344A9"/>
    <w:rsid w:val="0952EE48"/>
    <w:rsid w:val="0971D243"/>
    <w:rsid w:val="0985912C"/>
    <w:rsid w:val="09D6AA0E"/>
    <w:rsid w:val="0A4A562F"/>
    <w:rsid w:val="0A4D61FB"/>
    <w:rsid w:val="0A53ABD2"/>
    <w:rsid w:val="0A657DFF"/>
    <w:rsid w:val="0AC735D9"/>
    <w:rsid w:val="0AF78F26"/>
    <w:rsid w:val="0B431A0C"/>
    <w:rsid w:val="0B454820"/>
    <w:rsid w:val="0BC74EF3"/>
    <w:rsid w:val="0BE6EDA5"/>
    <w:rsid w:val="0BE97A46"/>
    <w:rsid w:val="0C1F6EEB"/>
    <w:rsid w:val="0C3D9994"/>
    <w:rsid w:val="0C5F734E"/>
    <w:rsid w:val="0C794186"/>
    <w:rsid w:val="0CC2099C"/>
    <w:rsid w:val="0CD588FB"/>
    <w:rsid w:val="0D2D0B66"/>
    <w:rsid w:val="0D67F383"/>
    <w:rsid w:val="0D6DE38C"/>
    <w:rsid w:val="0DE4AFCE"/>
    <w:rsid w:val="0DEAF7AF"/>
    <w:rsid w:val="0DFDD82B"/>
    <w:rsid w:val="0E290787"/>
    <w:rsid w:val="0EBF4F78"/>
    <w:rsid w:val="0EF19B1E"/>
    <w:rsid w:val="0F1AE8E4"/>
    <w:rsid w:val="0FE84639"/>
    <w:rsid w:val="10B7D335"/>
    <w:rsid w:val="11786D47"/>
    <w:rsid w:val="12068CD6"/>
    <w:rsid w:val="12245267"/>
    <w:rsid w:val="1230AD3D"/>
    <w:rsid w:val="12A7904C"/>
    <w:rsid w:val="12D94589"/>
    <w:rsid w:val="1320DDFF"/>
    <w:rsid w:val="136452D7"/>
    <w:rsid w:val="13956C1A"/>
    <w:rsid w:val="13B964D1"/>
    <w:rsid w:val="13C3C799"/>
    <w:rsid w:val="13ECF493"/>
    <w:rsid w:val="143E48D7"/>
    <w:rsid w:val="145DD716"/>
    <w:rsid w:val="14C15367"/>
    <w:rsid w:val="15339AE0"/>
    <w:rsid w:val="15480360"/>
    <w:rsid w:val="1568E3AA"/>
    <w:rsid w:val="15941D8C"/>
    <w:rsid w:val="15B96B19"/>
    <w:rsid w:val="15C4671C"/>
    <w:rsid w:val="16147744"/>
    <w:rsid w:val="162DEBEE"/>
    <w:rsid w:val="167943C5"/>
    <w:rsid w:val="167FF2F9"/>
    <w:rsid w:val="1748C86B"/>
    <w:rsid w:val="176774E0"/>
    <w:rsid w:val="1770175C"/>
    <w:rsid w:val="18E91909"/>
    <w:rsid w:val="1910D9EF"/>
    <w:rsid w:val="1929534C"/>
    <w:rsid w:val="1964C833"/>
    <w:rsid w:val="1964D381"/>
    <w:rsid w:val="19667AE6"/>
    <w:rsid w:val="19AC02D2"/>
    <w:rsid w:val="19D3945B"/>
    <w:rsid w:val="1A1675DA"/>
    <w:rsid w:val="1A72F0FC"/>
    <w:rsid w:val="1AB92673"/>
    <w:rsid w:val="1B368D25"/>
    <w:rsid w:val="1BC60E3C"/>
    <w:rsid w:val="1BD13405"/>
    <w:rsid w:val="1BDA35F0"/>
    <w:rsid w:val="1BF6DB86"/>
    <w:rsid w:val="1BF7CE27"/>
    <w:rsid w:val="1C0E0D5C"/>
    <w:rsid w:val="1C237DCE"/>
    <w:rsid w:val="1C39AEFB"/>
    <w:rsid w:val="1C66F0BD"/>
    <w:rsid w:val="1C968103"/>
    <w:rsid w:val="1CC70728"/>
    <w:rsid w:val="1CEAE7BE"/>
    <w:rsid w:val="1D68A63A"/>
    <w:rsid w:val="1DBB3011"/>
    <w:rsid w:val="1DBC8A2C"/>
    <w:rsid w:val="1DDB6713"/>
    <w:rsid w:val="1E332473"/>
    <w:rsid w:val="1E439312"/>
    <w:rsid w:val="1E6A0EA7"/>
    <w:rsid w:val="1ED0BEA0"/>
    <w:rsid w:val="1EDC9CA2"/>
    <w:rsid w:val="1F17C2B0"/>
    <w:rsid w:val="1F280E1F"/>
    <w:rsid w:val="1F3050C0"/>
    <w:rsid w:val="1FD05F0D"/>
    <w:rsid w:val="1FD47130"/>
    <w:rsid w:val="1FFA2F67"/>
    <w:rsid w:val="1FFFED29"/>
    <w:rsid w:val="20067D48"/>
    <w:rsid w:val="2009FE48"/>
    <w:rsid w:val="202B3B0D"/>
    <w:rsid w:val="206AE658"/>
    <w:rsid w:val="2074AB62"/>
    <w:rsid w:val="20A69356"/>
    <w:rsid w:val="20E35842"/>
    <w:rsid w:val="2132745A"/>
    <w:rsid w:val="215C3E04"/>
    <w:rsid w:val="216630A2"/>
    <w:rsid w:val="217E339D"/>
    <w:rsid w:val="2186BDC2"/>
    <w:rsid w:val="21D13477"/>
    <w:rsid w:val="21F8F58B"/>
    <w:rsid w:val="21FA1F21"/>
    <w:rsid w:val="21FEEA34"/>
    <w:rsid w:val="2208CB7F"/>
    <w:rsid w:val="226658DE"/>
    <w:rsid w:val="22AB0FFB"/>
    <w:rsid w:val="22B85A56"/>
    <w:rsid w:val="22C080FC"/>
    <w:rsid w:val="22FDE242"/>
    <w:rsid w:val="231510C7"/>
    <w:rsid w:val="235B0AEF"/>
    <w:rsid w:val="23A9D5F0"/>
    <w:rsid w:val="23B37222"/>
    <w:rsid w:val="23E1D19F"/>
    <w:rsid w:val="24197C5D"/>
    <w:rsid w:val="2446E05C"/>
    <w:rsid w:val="2458DA45"/>
    <w:rsid w:val="2460F045"/>
    <w:rsid w:val="24874340"/>
    <w:rsid w:val="24B054BE"/>
    <w:rsid w:val="24ED174A"/>
    <w:rsid w:val="24F6DB50"/>
    <w:rsid w:val="24FAC1C0"/>
    <w:rsid w:val="2545A651"/>
    <w:rsid w:val="2558850C"/>
    <w:rsid w:val="257A0479"/>
    <w:rsid w:val="259BA546"/>
    <w:rsid w:val="25AE73B4"/>
    <w:rsid w:val="25CB3A24"/>
    <w:rsid w:val="2600BBA9"/>
    <w:rsid w:val="261F9AC0"/>
    <w:rsid w:val="2668FD27"/>
    <w:rsid w:val="26793FCC"/>
    <w:rsid w:val="2685A6C2"/>
    <w:rsid w:val="26DFA0C7"/>
    <w:rsid w:val="26EDD9E1"/>
    <w:rsid w:val="271E95EA"/>
    <w:rsid w:val="2742A6A5"/>
    <w:rsid w:val="27B82B08"/>
    <w:rsid w:val="27C2D468"/>
    <w:rsid w:val="27DC8363"/>
    <w:rsid w:val="27E5FFAF"/>
    <w:rsid w:val="27FA0582"/>
    <w:rsid w:val="280EBAA9"/>
    <w:rsid w:val="287D4713"/>
    <w:rsid w:val="2890437D"/>
    <w:rsid w:val="2892ECCB"/>
    <w:rsid w:val="28B1A53B"/>
    <w:rsid w:val="28D34608"/>
    <w:rsid w:val="28FF09A6"/>
    <w:rsid w:val="292FC280"/>
    <w:rsid w:val="2954F05D"/>
    <w:rsid w:val="29614F83"/>
    <w:rsid w:val="297741DB"/>
    <w:rsid w:val="29AF049A"/>
    <w:rsid w:val="29B72E8E"/>
    <w:rsid w:val="29F4D7E3"/>
    <w:rsid w:val="29FAB507"/>
    <w:rsid w:val="2A18032A"/>
    <w:rsid w:val="2A57A563"/>
    <w:rsid w:val="2A6998D1"/>
    <w:rsid w:val="2A6F1669"/>
    <w:rsid w:val="2AA45B99"/>
    <w:rsid w:val="2AB40264"/>
    <w:rsid w:val="2AEFCBCA"/>
    <w:rsid w:val="2B07A057"/>
    <w:rsid w:val="2B5663E2"/>
    <w:rsid w:val="2B7BEA7F"/>
    <w:rsid w:val="2B97424C"/>
    <w:rsid w:val="2BADD64A"/>
    <w:rsid w:val="2BEC40D5"/>
    <w:rsid w:val="2C0C3204"/>
    <w:rsid w:val="2C21534B"/>
    <w:rsid w:val="2C3F0406"/>
    <w:rsid w:val="2CB9469A"/>
    <w:rsid w:val="2CE7B707"/>
    <w:rsid w:val="2D881136"/>
    <w:rsid w:val="2E07AA11"/>
    <w:rsid w:val="2E510577"/>
    <w:rsid w:val="2E896D9C"/>
    <w:rsid w:val="2EC66B15"/>
    <w:rsid w:val="2EEB4A15"/>
    <w:rsid w:val="2EEB5D54"/>
    <w:rsid w:val="2FB4B549"/>
    <w:rsid w:val="2FE5753F"/>
    <w:rsid w:val="2FE582B4"/>
    <w:rsid w:val="30202D49"/>
    <w:rsid w:val="30605EFC"/>
    <w:rsid w:val="306E6B13"/>
    <w:rsid w:val="30BA14B2"/>
    <w:rsid w:val="30DE57ED"/>
    <w:rsid w:val="31067310"/>
    <w:rsid w:val="310A1B8B"/>
    <w:rsid w:val="31242868"/>
    <w:rsid w:val="318CCA8B"/>
    <w:rsid w:val="31EF77CD"/>
    <w:rsid w:val="31F88C12"/>
    <w:rsid w:val="321B1057"/>
    <w:rsid w:val="329FEE80"/>
    <w:rsid w:val="32C1F2D7"/>
    <w:rsid w:val="32C61654"/>
    <w:rsid w:val="32EC560B"/>
    <w:rsid w:val="331DBFC6"/>
    <w:rsid w:val="332135C7"/>
    <w:rsid w:val="33516AE0"/>
    <w:rsid w:val="336175C7"/>
    <w:rsid w:val="33677F6A"/>
    <w:rsid w:val="337E5218"/>
    <w:rsid w:val="3385B927"/>
    <w:rsid w:val="339B209F"/>
    <w:rsid w:val="33BC7511"/>
    <w:rsid w:val="33DC7E4D"/>
    <w:rsid w:val="343BC4B2"/>
    <w:rsid w:val="343D9F91"/>
    <w:rsid w:val="34527755"/>
    <w:rsid w:val="34539A2F"/>
    <w:rsid w:val="345CCBD5"/>
    <w:rsid w:val="3461E6B5"/>
    <w:rsid w:val="346EFE0F"/>
    <w:rsid w:val="3476EB95"/>
    <w:rsid w:val="34FEE176"/>
    <w:rsid w:val="34FF2F55"/>
    <w:rsid w:val="351C8A10"/>
    <w:rsid w:val="3554AC98"/>
    <w:rsid w:val="357D368F"/>
    <w:rsid w:val="359C110F"/>
    <w:rsid w:val="35C0A923"/>
    <w:rsid w:val="35FDB716"/>
    <w:rsid w:val="3629EA57"/>
    <w:rsid w:val="3654CA12"/>
    <w:rsid w:val="366F364B"/>
    <w:rsid w:val="368BD29F"/>
    <w:rsid w:val="3691580B"/>
    <w:rsid w:val="36DEB295"/>
    <w:rsid w:val="36FB058C"/>
    <w:rsid w:val="37498F20"/>
    <w:rsid w:val="374F8683"/>
    <w:rsid w:val="37A9E3D5"/>
    <w:rsid w:val="37E6235F"/>
    <w:rsid w:val="380BC960"/>
    <w:rsid w:val="382C7815"/>
    <w:rsid w:val="38592B58"/>
    <w:rsid w:val="3884D06F"/>
    <w:rsid w:val="38CAC3DD"/>
    <w:rsid w:val="38F84BCA"/>
    <w:rsid w:val="38FF7837"/>
    <w:rsid w:val="3910C21F"/>
    <w:rsid w:val="3917805A"/>
    <w:rsid w:val="3968CB63"/>
    <w:rsid w:val="39C9739A"/>
    <w:rsid w:val="39CFEA21"/>
    <w:rsid w:val="39F0A87A"/>
    <w:rsid w:val="3A1D09C8"/>
    <w:rsid w:val="3A1FAE75"/>
    <w:rsid w:val="3A291ACB"/>
    <w:rsid w:val="3A32CDBE"/>
    <w:rsid w:val="3A47A8FF"/>
    <w:rsid w:val="3A7501F6"/>
    <w:rsid w:val="3AA19EEE"/>
    <w:rsid w:val="3AF825A5"/>
    <w:rsid w:val="3B0A056B"/>
    <w:rsid w:val="3B2D3BFF"/>
    <w:rsid w:val="3B3E33FC"/>
    <w:rsid w:val="3B8A7179"/>
    <w:rsid w:val="3B8BCB94"/>
    <w:rsid w:val="3BB298D3"/>
    <w:rsid w:val="3BC91B18"/>
    <w:rsid w:val="3C3C73CF"/>
    <w:rsid w:val="3C68D51D"/>
    <w:rsid w:val="3CDA045D"/>
    <w:rsid w:val="3CF77F8C"/>
    <w:rsid w:val="3DD93FB0"/>
    <w:rsid w:val="3E04A57E"/>
    <w:rsid w:val="3E3C3C86"/>
    <w:rsid w:val="3E457DDC"/>
    <w:rsid w:val="3E74216D"/>
    <w:rsid w:val="3E7FEBD3"/>
    <w:rsid w:val="3EB8DD10"/>
    <w:rsid w:val="3EF3F203"/>
    <w:rsid w:val="3FFFAFB8"/>
    <w:rsid w:val="40309A62"/>
    <w:rsid w:val="40D94D32"/>
    <w:rsid w:val="41076E1C"/>
    <w:rsid w:val="411490F6"/>
    <w:rsid w:val="41285EDF"/>
    <w:rsid w:val="41A045D4"/>
    <w:rsid w:val="41C998B5"/>
    <w:rsid w:val="41DAFC06"/>
    <w:rsid w:val="4283EDBA"/>
    <w:rsid w:val="42ACB0D3"/>
    <w:rsid w:val="433E7DC3"/>
    <w:rsid w:val="4355A0B7"/>
    <w:rsid w:val="43BC97CA"/>
    <w:rsid w:val="43DD146B"/>
    <w:rsid w:val="445110BC"/>
    <w:rsid w:val="445C7176"/>
    <w:rsid w:val="446CF7D2"/>
    <w:rsid w:val="447FF805"/>
    <w:rsid w:val="44D90DE2"/>
    <w:rsid w:val="44DE584B"/>
    <w:rsid w:val="45037AD7"/>
    <w:rsid w:val="450CE95A"/>
    <w:rsid w:val="45430D85"/>
    <w:rsid w:val="4555B00C"/>
    <w:rsid w:val="4566859D"/>
    <w:rsid w:val="4567A9F5"/>
    <w:rsid w:val="45CA2DB8"/>
    <w:rsid w:val="45F15D4C"/>
    <w:rsid w:val="46144B8D"/>
    <w:rsid w:val="4635D8F4"/>
    <w:rsid w:val="46E2AE45"/>
    <w:rsid w:val="471CB168"/>
    <w:rsid w:val="47348668"/>
    <w:rsid w:val="47410605"/>
    <w:rsid w:val="47528264"/>
    <w:rsid w:val="476FDF51"/>
    <w:rsid w:val="477A7658"/>
    <w:rsid w:val="47BCC29B"/>
    <w:rsid w:val="47D4C146"/>
    <w:rsid w:val="47DAF27D"/>
    <w:rsid w:val="48205BD5"/>
    <w:rsid w:val="483DCBEC"/>
    <w:rsid w:val="484988CF"/>
    <w:rsid w:val="4854C452"/>
    <w:rsid w:val="485538A9"/>
    <w:rsid w:val="488D0FB9"/>
    <w:rsid w:val="48BFBEDE"/>
    <w:rsid w:val="4914177E"/>
    <w:rsid w:val="4925A54A"/>
    <w:rsid w:val="49278E77"/>
    <w:rsid w:val="49318F02"/>
    <w:rsid w:val="4935D8B5"/>
    <w:rsid w:val="493E5F25"/>
    <w:rsid w:val="497706BF"/>
    <w:rsid w:val="499F98F3"/>
    <w:rsid w:val="49BEAA3A"/>
    <w:rsid w:val="49D4D314"/>
    <w:rsid w:val="49DE5997"/>
    <w:rsid w:val="49E89F91"/>
    <w:rsid w:val="4A0EDCEA"/>
    <w:rsid w:val="4A315CF7"/>
    <w:rsid w:val="4ABFB03E"/>
    <w:rsid w:val="4B025A44"/>
    <w:rsid w:val="4B038847"/>
    <w:rsid w:val="4B12D720"/>
    <w:rsid w:val="4B3B6954"/>
    <w:rsid w:val="4B75F893"/>
    <w:rsid w:val="4B96DFAC"/>
    <w:rsid w:val="4C982144"/>
    <w:rsid w:val="4CC0EFC8"/>
    <w:rsid w:val="4CD739B5"/>
    <w:rsid w:val="4D50D19A"/>
    <w:rsid w:val="4D59937D"/>
    <w:rsid w:val="4DC30F22"/>
    <w:rsid w:val="4E15CDEA"/>
    <w:rsid w:val="4E426305"/>
    <w:rsid w:val="4E75F158"/>
    <w:rsid w:val="4E827D2C"/>
    <w:rsid w:val="4F0E9AF0"/>
    <w:rsid w:val="4F5CB866"/>
    <w:rsid w:val="4F5D9449"/>
    <w:rsid w:val="4F8C20E9"/>
    <w:rsid w:val="4FE8DB40"/>
    <w:rsid w:val="5006AF75"/>
    <w:rsid w:val="5012455D"/>
    <w:rsid w:val="502FB574"/>
    <w:rsid w:val="506E3718"/>
    <w:rsid w:val="508B55C1"/>
    <w:rsid w:val="50969A43"/>
    <w:rsid w:val="5097F35B"/>
    <w:rsid w:val="50FB3CDA"/>
    <w:rsid w:val="512EF1C2"/>
    <w:rsid w:val="5168AC66"/>
    <w:rsid w:val="516F013A"/>
    <w:rsid w:val="51843820"/>
    <w:rsid w:val="5191827B"/>
    <w:rsid w:val="51A5069F"/>
    <w:rsid w:val="51AAAAD8"/>
    <w:rsid w:val="51D70A67"/>
    <w:rsid w:val="524021E9"/>
    <w:rsid w:val="52417D6F"/>
    <w:rsid w:val="524F2058"/>
    <w:rsid w:val="5259CD7A"/>
    <w:rsid w:val="52DC0831"/>
    <w:rsid w:val="5305E8CF"/>
    <w:rsid w:val="531AF409"/>
    <w:rsid w:val="5357CB40"/>
    <w:rsid w:val="5372DAC8"/>
    <w:rsid w:val="53935E14"/>
    <w:rsid w:val="53D628D4"/>
    <w:rsid w:val="53E1FD5E"/>
    <w:rsid w:val="53E20C13"/>
    <w:rsid w:val="53E98CF0"/>
    <w:rsid w:val="54213586"/>
    <w:rsid w:val="545EB035"/>
    <w:rsid w:val="5464B690"/>
    <w:rsid w:val="547FFE69"/>
    <w:rsid w:val="54F81DCB"/>
    <w:rsid w:val="54FE34E4"/>
    <w:rsid w:val="550542B6"/>
    <w:rsid w:val="551D92F7"/>
    <w:rsid w:val="556BD3D6"/>
    <w:rsid w:val="56499E76"/>
    <w:rsid w:val="567566E8"/>
    <w:rsid w:val="568E56CA"/>
    <w:rsid w:val="56C1E3FA"/>
    <w:rsid w:val="57025779"/>
    <w:rsid w:val="576D3B83"/>
    <w:rsid w:val="579650F7"/>
    <w:rsid w:val="57A25D3E"/>
    <w:rsid w:val="57B30BE1"/>
    <w:rsid w:val="57D007D7"/>
    <w:rsid w:val="582B3C63"/>
    <w:rsid w:val="5856BC79"/>
    <w:rsid w:val="586B4B4D"/>
    <w:rsid w:val="586FE4D6"/>
    <w:rsid w:val="5882661A"/>
    <w:rsid w:val="58AD80FB"/>
    <w:rsid w:val="58B2B2A5"/>
    <w:rsid w:val="5928D37C"/>
    <w:rsid w:val="592B9C85"/>
    <w:rsid w:val="593827B3"/>
    <w:rsid w:val="59A52FEE"/>
    <w:rsid w:val="59B3F35B"/>
    <w:rsid w:val="59C274E6"/>
    <w:rsid w:val="59ED5F56"/>
    <w:rsid w:val="5A54B5FA"/>
    <w:rsid w:val="5A5954E2"/>
    <w:rsid w:val="5A6FAD8D"/>
    <w:rsid w:val="5A78EEE3"/>
    <w:rsid w:val="5A845250"/>
    <w:rsid w:val="5AD9FE00"/>
    <w:rsid w:val="5B5F4320"/>
    <w:rsid w:val="5B879115"/>
    <w:rsid w:val="5BBC2506"/>
    <w:rsid w:val="5BCE0BCA"/>
    <w:rsid w:val="5BD3E6E6"/>
    <w:rsid w:val="5BE521BD"/>
    <w:rsid w:val="5C74EA2A"/>
    <w:rsid w:val="5C75CE61"/>
    <w:rsid w:val="5CDC4569"/>
    <w:rsid w:val="5D0DDDAD"/>
    <w:rsid w:val="5D2A2D9C"/>
    <w:rsid w:val="5D3CEEED"/>
    <w:rsid w:val="5D839C50"/>
    <w:rsid w:val="5DC7EF5C"/>
    <w:rsid w:val="5DCCA7A3"/>
    <w:rsid w:val="5DCE66DC"/>
    <w:rsid w:val="5E3A17E1"/>
    <w:rsid w:val="5E47734F"/>
    <w:rsid w:val="5E7CB14C"/>
    <w:rsid w:val="5E99A28B"/>
    <w:rsid w:val="5EA37BC1"/>
    <w:rsid w:val="5F0831AA"/>
    <w:rsid w:val="5F2C28AE"/>
    <w:rsid w:val="5F689C1E"/>
    <w:rsid w:val="5F6FA678"/>
    <w:rsid w:val="5F8454CF"/>
    <w:rsid w:val="5F86E6AF"/>
    <w:rsid w:val="5FB22AF4"/>
    <w:rsid w:val="5FD6E074"/>
    <w:rsid w:val="60188DEE"/>
    <w:rsid w:val="6048D511"/>
    <w:rsid w:val="6085A52E"/>
    <w:rsid w:val="60D3065A"/>
    <w:rsid w:val="617EF2CD"/>
    <w:rsid w:val="61B1C2A4"/>
    <w:rsid w:val="61BAB21C"/>
    <w:rsid w:val="6249F198"/>
    <w:rsid w:val="624E5693"/>
    <w:rsid w:val="626466C7"/>
    <w:rsid w:val="62B23F1A"/>
    <w:rsid w:val="62C29EDE"/>
    <w:rsid w:val="62FF3461"/>
    <w:rsid w:val="6367F76F"/>
    <w:rsid w:val="63856786"/>
    <w:rsid w:val="6390A7A9"/>
    <w:rsid w:val="639B8DC4"/>
    <w:rsid w:val="639C8836"/>
    <w:rsid w:val="63DAF6E0"/>
    <w:rsid w:val="64067D71"/>
    <w:rsid w:val="640E6384"/>
    <w:rsid w:val="64EE4D02"/>
    <w:rsid w:val="6504E6B6"/>
    <w:rsid w:val="650D843C"/>
    <w:rsid w:val="651C4634"/>
    <w:rsid w:val="653C54E6"/>
    <w:rsid w:val="65402BFC"/>
    <w:rsid w:val="65727F24"/>
    <w:rsid w:val="65E6412C"/>
    <w:rsid w:val="66ED290B"/>
    <w:rsid w:val="674361C8"/>
    <w:rsid w:val="67723D35"/>
    <w:rsid w:val="6801851F"/>
    <w:rsid w:val="68118AF4"/>
    <w:rsid w:val="6848F4AF"/>
    <w:rsid w:val="68A037B4"/>
    <w:rsid w:val="68B269EE"/>
    <w:rsid w:val="68FD6061"/>
    <w:rsid w:val="692DB661"/>
    <w:rsid w:val="696EC62C"/>
    <w:rsid w:val="6A4BCB5C"/>
    <w:rsid w:val="6AD3B1EB"/>
    <w:rsid w:val="6ADE6B95"/>
    <w:rsid w:val="6ADEEA5E"/>
    <w:rsid w:val="6AF428E0"/>
    <w:rsid w:val="6B45745A"/>
    <w:rsid w:val="6B4FF2B1"/>
    <w:rsid w:val="6B54F0CE"/>
    <w:rsid w:val="6B5E2BCB"/>
    <w:rsid w:val="6B82D5A0"/>
    <w:rsid w:val="6BA771D1"/>
    <w:rsid w:val="6BD91588"/>
    <w:rsid w:val="6BEA0AB0"/>
    <w:rsid w:val="6BF22518"/>
    <w:rsid w:val="6C0C210B"/>
    <w:rsid w:val="6C9A1BCB"/>
    <w:rsid w:val="6CA43D36"/>
    <w:rsid w:val="6CC9705D"/>
    <w:rsid w:val="6D9A1ED4"/>
    <w:rsid w:val="6D9E1F0C"/>
    <w:rsid w:val="6E14232A"/>
    <w:rsid w:val="6E64B2EF"/>
    <w:rsid w:val="6E74EE76"/>
    <w:rsid w:val="6E7D151C"/>
    <w:rsid w:val="6E96D81F"/>
    <w:rsid w:val="6EBA7662"/>
    <w:rsid w:val="6ECA216C"/>
    <w:rsid w:val="6EFE332A"/>
    <w:rsid w:val="6F10709B"/>
    <w:rsid w:val="6FA64BCF"/>
    <w:rsid w:val="6FA7230E"/>
    <w:rsid w:val="6FCFE4BA"/>
    <w:rsid w:val="6FE7E8C2"/>
    <w:rsid w:val="700EB227"/>
    <w:rsid w:val="7010BED7"/>
    <w:rsid w:val="7026A93C"/>
    <w:rsid w:val="7080DB2E"/>
    <w:rsid w:val="70A217F3"/>
    <w:rsid w:val="70D83896"/>
    <w:rsid w:val="7129CB12"/>
    <w:rsid w:val="713881CA"/>
    <w:rsid w:val="7183FD04"/>
    <w:rsid w:val="719AA40C"/>
    <w:rsid w:val="71B13EC6"/>
    <w:rsid w:val="71B27870"/>
    <w:rsid w:val="71B4B5DE"/>
    <w:rsid w:val="71B68915"/>
    <w:rsid w:val="7220FF92"/>
    <w:rsid w:val="722DF19D"/>
    <w:rsid w:val="7267A87D"/>
    <w:rsid w:val="72C59B73"/>
    <w:rsid w:val="73729388"/>
    <w:rsid w:val="73B27C2D"/>
    <w:rsid w:val="73C161A8"/>
    <w:rsid w:val="73DB5740"/>
    <w:rsid w:val="73F64BB5"/>
    <w:rsid w:val="740E44F2"/>
    <w:rsid w:val="74110DAA"/>
    <w:rsid w:val="741F46C4"/>
    <w:rsid w:val="744E3A09"/>
    <w:rsid w:val="749E9F13"/>
    <w:rsid w:val="74CC309E"/>
    <w:rsid w:val="74CDBA88"/>
    <w:rsid w:val="74CEB1E7"/>
    <w:rsid w:val="74EFA8B6"/>
    <w:rsid w:val="750E5A6E"/>
    <w:rsid w:val="75E96C9F"/>
    <w:rsid w:val="760419B5"/>
    <w:rsid w:val="76343D27"/>
    <w:rsid w:val="76ACFB47"/>
    <w:rsid w:val="76EE40BE"/>
    <w:rsid w:val="76F2228D"/>
    <w:rsid w:val="76F72BDD"/>
    <w:rsid w:val="77046FA6"/>
    <w:rsid w:val="7735FF70"/>
    <w:rsid w:val="77973ABA"/>
    <w:rsid w:val="77990C96"/>
    <w:rsid w:val="779CCD7D"/>
    <w:rsid w:val="77A8D4F5"/>
    <w:rsid w:val="77E141AA"/>
    <w:rsid w:val="7820804A"/>
    <w:rsid w:val="78D7446C"/>
    <w:rsid w:val="78F423F9"/>
    <w:rsid w:val="790B7030"/>
    <w:rsid w:val="791B71B1"/>
    <w:rsid w:val="7929E264"/>
    <w:rsid w:val="79336A7F"/>
    <w:rsid w:val="795F39B0"/>
    <w:rsid w:val="7A07471E"/>
    <w:rsid w:val="7A0D9997"/>
    <w:rsid w:val="7A2FD1DC"/>
    <w:rsid w:val="7A31939C"/>
    <w:rsid w:val="7A3B6162"/>
    <w:rsid w:val="7A8CAB60"/>
    <w:rsid w:val="7ABE5B54"/>
    <w:rsid w:val="7ADC1385"/>
    <w:rsid w:val="7B3B7222"/>
    <w:rsid w:val="7BA969F8"/>
    <w:rsid w:val="7C06D758"/>
    <w:rsid w:val="7C3CB96A"/>
    <w:rsid w:val="7C4BF2B4"/>
    <w:rsid w:val="7C531273"/>
    <w:rsid w:val="7CBE1A26"/>
    <w:rsid w:val="7CC03680"/>
    <w:rsid w:val="7CD3CE8F"/>
    <w:rsid w:val="7DD57313"/>
    <w:rsid w:val="7E1D9411"/>
    <w:rsid w:val="7E43D117"/>
    <w:rsid w:val="7F162429"/>
    <w:rsid w:val="7F20FD12"/>
    <w:rsid w:val="7F510928"/>
    <w:rsid w:val="7FB70ED7"/>
    <w:rsid w:val="7FB8D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251F9BD"/>
  <w15:docId w15:val="{13F76DBE-D61F-405C-A385-F5B617F5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B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0E"/>
  </w:style>
  <w:style w:type="paragraph" w:styleId="Footer">
    <w:name w:val="footer"/>
    <w:basedOn w:val="Normal"/>
    <w:link w:val="Foot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0E"/>
  </w:style>
  <w:style w:type="paragraph" w:styleId="BalloonText">
    <w:name w:val="Balloon Text"/>
    <w:basedOn w:val="Normal"/>
    <w:link w:val="BalloonTextChar"/>
    <w:uiPriority w:val="99"/>
    <w:semiHidden/>
    <w:unhideWhenUsed/>
    <w:rsid w:val="00083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660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74BDF"/>
    <w:pPr>
      <w:spacing w:after="160" w:line="259" w:lineRule="auto"/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758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76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6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60F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6B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202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11430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1C25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319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31910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C6B7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6B7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B76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D87EA6"/>
    <w:rPr>
      <w:i/>
      <w:iCs/>
    </w:rPr>
  </w:style>
  <w:style w:type="table" w:styleId="PlainTable1">
    <w:name w:val="Plain Table 1"/>
    <w:basedOn w:val="TableNormal"/>
    <w:uiPriority w:val="41"/>
    <w:rsid w:val="00673B7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8D08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1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7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73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6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1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3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11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34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62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0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75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97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052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8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loridahealth.gov/provider-and-partner-resources/ems-grants/index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4a7c050e-656f-4a5d-b04a-1ef0cb6cbdb7">
      <Terms xmlns="http://schemas.microsoft.com/office/infopath/2007/PartnerControls"/>
    </lcf76f155ced4ddcb4097134ff3c332f>
    <TaxCatchAll xmlns="275986ff-652a-4b0d-97e3-ba88febbc6e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F93569CE05147B21C5A18A2874FDD" ma:contentTypeVersion="16" ma:contentTypeDescription="Create a new document." ma:contentTypeScope="" ma:versionID="8f993bb42f93274f83c84b47267d4b09">
  <xsd:schema xmlns:xsd="http://www.w3.org/2001/XMLSchema" xmlns:xs="http://www.w3.org/2001/XMLSchema" xmlns:p="http://schemas.microsoft.com/office/2006/metadata/properties" xmlns:ns1="http://schemas.microsoft.com/sharepoint/v3" xmlns:ns2="4a7c050e-656f-4a5d-b04a-1ef0cb6cbdb7" xmlns:ns3="275986ff-652a-4b0d-97e3-ba88febbc6e8" targetNamespace="http://schemas.microsoft.com/office/2006/metadata/properties" ma:root="true" ma:fieldsID="a52f707e2ceb32ae9aa7584f634571af" ns1:_="" ns2:_="" ns3:_="">
    <xsd:import namespace="http://schemas.microsoft.com/sharepoint/v3"/>
    <xsd:import namespace="4a7c050e-656f-4a5d-b04a-1ef0cb6cbdb7"/>
    <xsd:import namespace="275986ff-652a-4b0d-97e3-ba88febbc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c050e-656f-4a5d-b04a-1ef0cb6c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b6e8e8a-feb8-4163-a92c-ffad7c6cab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86ff-652a-4b0d-97e3-ba88febbc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4cc9c1-49f0-4747-9bb6-b87b77781ceb}" ma:internalName="TaxCatchAll" ma:showField="CatchAllData" ma:web="275986ff-652a-4b0d-97e3-ba88febbc6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75755-8B12-4D94-9AA8-6914DEE9DF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a7c050e-656f-4a5d-b04a-1ef0cb6cbdb7"/>
    <ds:schemaRef ds:uri="275986ff-652a-4b0d-97e3-ba88febbc6e8"/>
  </ds:schemaRefs>
</ds:datastoreItem>
</file>

<file path=customXml/itemProps2.xml><?xml version="1.0" encoding="utf-8"?>
<ds:datastoreItem xmlns:ds="http://schemas.openxmlformats.org/officeDocument/2006/customXml" ds:itemID="{753C12D2-C3BA-4717-8E79-68CCE5F56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3CDC9D-9B66-4621-82EC-0EDF18FBC7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7c050e-656f-4a5d-b04a-1ef0cb6cbdb7"/>
    <ds:schemaRef ds:uri="275986ff-652a-4b0d-97e3-ba88febbc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F76960-B7ED-429E-8DA7-BC4CDF0AD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22</Words>
  <Characters>639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, 2018</vt:lpstr>
    </vt:vector>
  </TitlesOfParts>
  <Company>City of Sunrise</Company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, 2018</dc:title>
  <dc:subject>FCABC</dc:subject>
  <dc:creator>gosines</dc:creator>
  <cp:lastModifiedBy>Rocio Goode</cp:lastModifiedBy>
  <cp:revision>3</cp:revision>
  <cp:lastPrinted>2022-09-30T16:34:00Z</cp:lastPrinted>
  <dcterms:created xsi:type="dcterms:W3CDTF">2023-01-25T18:41:00Z</dcterms:created>
  <dcterms:modified xsi:type="dcterms:W3CDTF">2023-01-2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F93569CE05147B21C5A18A2874FDD</vt:lpwstr>
  </property>
  <property fmtid="{D5CDD505-2E9C-101B-9397-08002B2CF9AE}" pid="3" name="MediaServiceImageTags">
    <vt:lpwstr/>
  </property>
</Properties>
</file>